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ms-office.classificationlabels+xml" PartName="/docMetadata/LabelInfo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   <Relationship Id="rId5" Target="docMetadata/LabelInfo.xml"
                 Type="http://schemas.microsoft.com/office/2020/02/relationships/classificationlabel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29D44" w14:textId="77777777" w:rsidR="00E5368D" w:rsidRDefault="00E5368D" w:rsidP="00E5368D"/>
    <w:p w14:paraId="48075C1F" w14:textId="77777777" w:rsidR="00E5368D" w:rsidRPr="00243139" w:rsidRDefault="00E5368D" w:rsidP="00E5368D">
      <w:pPr>
        <w:tabs>
          <w:tab w:val="left" w:pos="0"/>
          <w:tab w:val="left" w:pos="2268"/>
        </w:tabs>
        <w:jc w:val="center"/>
      </w:pPr>
      <w:r w:rsidRPr="00243139">
        <w:rPr>
          <w:noProof/>
          <w:lang w:eastAsia="lt-LT"/>
        </w:rPr>
        <w:drawing>
          <wp:inline distT="0" distB="0" distL="0" distR="0" wp14:anchorId="5300DAE0" wp14:editId="62D9B7BD">
            <wp:extent cx="563880" cy="6477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5F570" w14:textId="77777777" w:rsidR="00E5368D" w:rsidRPr="00243139" w:rsidRDefault="00E5368D" w:rsidP="00E5368D">
      <w:pPr>
        <w:tabs>
          <w:tab w:val="left" w:pos="0"/>
          <w:tab w:val="left" w:pos="2268"/>
        </w:tabs>
        <w:jc w:val="center"/>
      </w:pPr>
    </w:p>
    <w:p w14:paraId="2B85C446" w14:textId="77777777" w:rsidR="00E5368D" w:rsidRPr="00243139" w:rsidRDefault="00E5368D" w:rsidP="00E5368D">
      <w:pPr>
        <w:tabs>
          <w:tab w:val="left" w:pos="0"/>
          <w:tab w:val="left" w:pos="2268"/>
        </w:tabs>
        <w:jc w:val="center"/>
        <w:rPr>
          <w:b/>
          <w:caps/>
        </w:rPr>
      </w:pPr>
      <w:r w:rsidRPr="00243139">
        <w:rPr>
          <w:b/>
          <w:caps/>
        </w:rPr>
        <w:t>Lietuvos Respublikos konkurencijos taryba</w:t>
      </w:r>
    </w:p>
    <w:p w14:paraId="45C76B33" w14:textId="77777777" w:rsidR="00E5368D" w:rsidRPr="00243139" w:rsidRDefault="00E5368D" w:rsidP="00E5368D">
      <w:pPr>
        <w:tabs>
          <w:tab w:val="left" w:pos="0"/>
          <w:tab w:val="left" w:pos="2268"/>
        </w:tabs>
        <w:jc w:val="center"/>
      </w:pPr>
    </w:p>
    <w:p w14:paraId="0E685F18" w14:textId="77777777" w:rsidR="00E5368D" w:rsidRPr="00243139" w:rsidRDefault="00E5368D" w:rsidP="48C73C27">
      <w:pPr>
        <w:pBdr>
          <w:bottom w:val="single" w:sz="4" w:space="1" w:color="auto"/>
        </w:pBdr>
        <w:tabs>
          <w:tab w:val="left" w:pos="2268"/>
        </w:tabs>
        <w:jc w:val="center"/>
        <w:rPr>
          <w:sz w:val="20"/>
          <w:szCs w:val="20"/>
        </w:rPr>
      </w:pPr>
      <w:r w:rsidRPr="00243139">
        <w:rPr>
          <w:sz w:val="20"/>
          <w:szCs w:val="20"/>
        </w:rPr>
        <w:t>Biudžetinė įstaiga, Jogailos g. 14, LT-01116 Vilnius, tel. (8 5) 262 7797, faks. (8 5) 212 6492, el. p. taryba@kt.gov.lt</w:t>
      </w:r>
    </w:p>
    <w:p w14:paraId="5514CDD8" w14:textId="77777777" w:rsidR="00E5368D" w:rsidRPr="00243139" w:rsidRDefault="00E5368D" w:rsidP="00E5368D">
      <w:pPr>
        <w:pBdr>
          <w:bottom w:val="single" w:sz="4" w:space="1" w:color="auto"/>
        </w:pBdr>
        <w:tabs>
          <w:tab w:val="left" w:pos="0"/>
          <w:tab w:val="left" w:pos="2268"/>
        </w:tabs>
        <w:jc w:val="center"/>
        <w:rPr>
          <w:sz w:val="20"/>
          <w:szCs w:val="20"/>
        </w:rPr>
      </w:pPr>
      <w:r w:rsidRPr="00243139">
        <w:rPr>
          <w:sz w:val="20"/>
          <w:szCs w:val="20"/>
        </w:rPr>
        <w:t>Duomenys kaupiami ir saugomi Juridinių asmenų registre, kodas 188668192</w:t>
      </w:r>
    </w:p>
    <w:tbl>
      <w:tblPr>
        <w:tblStyle w:val="TableGrid"/>
        <w:tblW w:w="10490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3"/>
        <w:gridCol w:w="4977"/>
      </w:tblGrid>
      <w:tr w:rsidR="00E5368D" w:rsidRPr="00243139" w14:paraId="5ECD1A82" w14:textId="77777777" w:rsidTr="49EB39D7">
        <w:trPr>
          <w:trHeight w:val="1212"/>
        </w:trPr>
        <w:tc>
          <w:tcPr>
            <w:tcW w:w="5513" w:type="dxa"/>
          </w:tcPr>
          <w:p w14:paraId="1A29C52B" w14:textId="77777777" w:rsidR="00E5368D" w:rsidRPr="00243139" w:rsidRDefault="00E5368D" w:rsidP="00823852">
            <w:pPr>
              <w:tabs>
                <w:tab w:val="left" w:pos="0"/>
                <w:tab w:val="left" w:pos="2268"/>
              </w:tabs>
            </w:pPr>
          </w:p>
          <w:p w14:paraId="5F9F509C" w14:textId="0BDB04BF" w:rsidR="00E240AB" w:rsidRPr="00E240AB" w:rsidRDefault="00E240AB" w:rsidP="00E240AB">
            <w:pPr>
              <w:rPr>
                <w:rFonts w:cs="Times New Roman"/>
              </w:rPr>
            </w:pPr>
            <w:r w:rsidRPr="00E240AB">
              <w:rPr>
                <w:rFonts w:cs="Times New Roman"/>
              </w:rPr>
              <w:t>Lietuvos Respublikos Seimo Kaimo reikalų komitetui</w:t>
            </w:r>
          </w:p>
          <w:p w14:paraId="0836BB6F" w14:textId="57DAA8CF" w:rsidR="005B3F69" w:rsidRPr="00E240AB" w:rsidRDefault="00902C6B" w:rsidP="00823852">
            <w:pPr>
              <w:tabs>
                <w:tab w:val="left" w:pos="0"/>
                <w:tab w:val="left" w:pos="2268"/>
              </w:tabs>
              <w:rPr>
                <w:rStyle w:val="Hyperlink"/>
                <w:rFonts w:cs="Times New Roman"/>
                <w:color w:val="auto"/>
                <w:u w:val="none"/>
              </w:rPr>
            </w:pPr>
            <w:r w:rsidRPr="00E240AB">
              <w:rPr>
                <w:rFonts w:cs="Times New Roman"/>
              </w:rPr>
              <w:t xml:space="preserve">El. p. </w:t>
            </w:r>
            <w:hyperlink r:id="rId12" w:tooltip="El. p. " w:history="1">
              <w:r w:rsidR="00E240AB" w:rsidRPr="00733D99">
                <w:rPr>
                  <w:rStyle w:val="Hyperlink"/>
                  <w:rFonts w:cs="Times New Roman"/>
                  <w:color w:val="414141"/>
                  <w:shd w:val="clear" w:color="auto" w:fill="FFFFFF"/>
                </w:rPr>
                <w:t>kaimorkt@lrs.lt</w:t>
              </w:r>
            </w:hyperlink>
          </w:p>
          <w:p w14:paraId="48B8C1D9" w14:textId="77777777" w:rsidR="008F5D7E" w:rsidRPr="00E240AB" w:rsidRDefault="008F5D7E" w:rsidP="00A05E0D">
            <w:pPr>
              <w:rPr>
                <w:rFonts w:cs="Times New Roman"/>
              </w:rPr>
            </w:pPr>
          </w:p>
          <w:p w14:paraId="5E7B97D3" w14:textId="1539D4B4" w:rsidR="00A05E0D" w:rsidRPr="00E240AB" w:rsidRDefault="00A05E0D" w:rsidP="00A05E0D">
            <w:pPr>
              <w:rPr>
                <w:rFonts w:cs="Times New Roman"/>
              </w:rPr>
            </w:pPr>
            <w:r w:rsidRPr="00E240AB">
              <w:rPr>
                <w:rFonts w:cs="Times New Roman"/>
              </w:rPr>
              <w:t>Kopij</w:t>
            </w:r>
            <w:r w:rsidR="00D026F9" w:rsidRPr="00E240AB">
              <w:rPr>
                <w:rFonts w:cs="Times New Roman"/>
              </w:rPr>
              <w:t>a</w:t>
            </w:r>
          </w:p>
          <w:p w14:paraId="4C22C931" w14:textId="44FD21F8" w:rsidR="5B64C77E" w:rsidRPr="00E240AB" w:rsidRDefault="7D16DCC8" w:rsidP="5B64C77E">
            <w:pPr>
              <w:rPr>
                <w:rFonts w:cs="Times New Roman"/>
              </w:rPr>
            </w:pPr>
            <w:r w:rsidRPr="00E240AB">
              <w:rPr>
                <w:rFonts w:cs="Times New Roman"/>
              </w:rPr>
              <w:t xml:space="preserve">Lietuvos Respublikos </w:t>
            </w:r>
            <w:r w:rsidR="00B7044E">
              <w:rPr>
                <w:rFonts w:cs="Times New Roman"/>
              </w:rPr>
              <w:t>Seimui</w:t>
            </w:r>
          </w:p>
          <w:p w14:paraId="502C2EE5" w14:textId="3BC1C433" w:rsidR="7D16DCC8" w:rsidRPr="00733D99" w:rsidRDefault="7D16DCC8" w:rsidP="20B330C3">
            <w:pPr>
              <w:spacing w:line="259" w:lineRule="auto"/>
              <w:rPr>
                <w:rFonts w:cs="Times New Roman"/>
                <w:u w:val="single"/>
              </w:rPr>
            </w:pPr>
            <w:r w:rsidRPr="00E240AB">
              <w:rPr>
                <w:rFonts w:cs="Times New Roman"/>
              </w:rPr>
              <w:t xml:space="preserve">El. </w:t>
            </w:r>
            <w:r w:rsidR="401E9AA9" w:rsidRPr="00E240AB">
              <w:rPr>
                <w:rFonts w:cs="Times New Roman"/>
              </w:rPr>
              <w:t>p</w:t>
            </w:r>
            <w:r w:rsidRPr="00E240AB">
              <w:rPr>
                <w:rFonts w:cs="Times New Roman"/>
              </w:rPr>
              <w:t xml:space="preserve">. </w:t>
            </w:r>
            <w:r w:rsidR="00B7044E">
              <w:rPr>
                <w:rFonts w:cs="Times New Roman"/>
                <w:u w:val="single"/>
              </w:rPr>
              <w:t>priim@lrs.lt</w:t>
            </w:r>
          </w:p>
          <w:p w14:paraId="244CB3EE" w14:textId="30080A4A" w:rsidR="00A05E0D" w:rsidRPr="00243139" w:rsidRDefault="00A05E0D" w:rsidP="00E240AB"/>
        </w:tc>
        <w:tc>
          <w:tcPr>
            <w:tcW w:w="4977" w:type="dxa"/>
          </w:tcPr>
          <w:p w14:paraId="2D9F6FE1" w14:textId="77777777" w:rsidR="00E5368D" w:rsidRPr="00243139" w:rsidRDefault="00E5368D" w:rsidP="00823852">
            <w:pPr>
              <w:tabs>
                <w:tab w:val="left" w:pos="0"/>
                <w:tab w:val="left" w:pos="2268"/>
              </w:tabs>
            </w:pPr>
          </w:p>
          <w:p w14:paraId="147B71E5" w14:textId="1B70034D" w:rsidR="00E5368D" w:rsidRPr="00243139" w:rsidRDefault="00E240AB" w:rsidP="00E240AB">
            <w:pPr>
              <w:tabs>
                <w:tab w:val="left" w:pos="2268"/>
              </w:tabs>
              <w:ind w:right="-1134"/>
            </w:pPr>
            <w:r>
              <w:rPr>
                <w:lang w:val="fr-CH"/>
              </w:rPr>
              <w:t>Į 202</w:t>
            </w:r>
            <w:r>
              <w:rPr>
                <w:lang w:val="en-US"/>
              </w:rPr>
              <w:t>5</w:t>
            </w:r>
            <w:r>
              <w:rPr>
                <w:lang w:val="fr-CH"/>
              </w:rPr>
              <w:t>-0</w:t>
            </w:r>
            <w:r w:rsidR="00B7044E">
              <w:rPr>
                <w:lang w:val="fr-CH"/>
              </w:rPr>
              <w:t>6</w:t>
            </w:r>
            <w:r>
              <w:rPr>
                <w:lang w:val="fr-CH"/>
              </w:rPr>
              <w:t>-</w:t>
            </w:r>
            <w:r w:rsidR="00B7044E">
              <w:rPr>
                <w:lang w:val="fr-CH"/>
              </w:rPr>
              <w:t>13</w:t>
            </w:r>
            <w:r>
              <w:rPr>
                <w:lang w:val="fr-CH"/>
              </w:rPr>
              <w:t xml:space="preserve"> </w:t>
            </w:r>
            <w:proofErr w:type="spellStart"/>
            <w:r>
              <w:rPr>
                <w:lang w:val="fr-CH"/>
              </w:rPr>
              <w:t>raštą</w:t>
            </w:r>
            <w:proofErr w:type="spellEnd"/>
            <w:r>
              <w:rPr>
                <w:lang w:val="fr-CH"/>
              </w:rPr>
              <w:t xml:space="preserve"> Nr. </w:t>
            </w:r>
            <w:r w:rsidR="00B7044E">
              <w:rPr>
                <w:lang w:val="fr-CH"/>
              </w:rPr>
              <w:t>S-2025-3071</w:t>
            </w:r>
          </w:p>
        </w:tc>
      </w:tr>
    </w:tbl>
    <w:p w14:paraId="0EC13311" w14:textId="77512CFA" w:rsidR="00E240AB" w:rsidRDefault="004F7B38" w:rsidP="001B4914">
      <w:pPr>
        <w:pStyle w:val="KTpstrnum"/>
        <w:numPr>
          <w:ilvl w:val="0"/>
          <w:numId w:val="0"/>
        </w:numPr>
        <w:ind w:hanging="567"/>
        <w:rPr>
          <w:b/>
          <w:lang w:val="en-US"/>
        </w:rPr>
      </w:pPr>
      <w:r w:rsidRPr="004F7B38">
        <w:rPr>
          <w:b/>
        </w:rPr>
        <w:t xml:space="preserve">DĖL </w:t>
      </w:r>
      <w:r w:rsidR="006E4830">
        <w:rPr>
          <w:b/>
        </w:rPr>
        <w:t>ĮSTATYMO PROJEKTO NR. XVP-</w:t>
      </w:r>
      <w:r w:rsidR="006E4830">
        <w:rPr>
          <w:b/>
          <w:lang w:val="en-US"/>
        </w:rPr>
        <w:t>3</w:t>
      </w:r>
      <w:r w:rsidR="00B7044E">
        <w:rPr>
          <w:b/>
          <w:lang w:val="en-US"/>
        </w:rPr>
        <w:t>95</w:t>
      </w:r>
      <w:r w:rsidR="006E4830">
        <w:rPr>
          <w:b/>
          <w:lang w:val="en-US"/>
        </w:rPr>
        <w:t xml:space="preserve"> POVEIKIO KONKURENCIJAI VERTINIMO</w:t>
      </w:r>
      <w:bookmarkStart w:id="0" w:name="_Hlk181700894"/>
    </w:p>
    <w:p w14:paraId="20F9D3EB" w14:textId="77777777" w:rsidR="001B4914" w:rsidRPr="001B4914" w:rsidRDefault="001B4914" w:rsidP="001B4914">
      <w:pPr>
        <w:pStyle w:val="KTpstrnum"/>
        <w:numPr>
          <w:ilvl w:val="0"/>
          <w:numId w:val="0"/>
        </w:numPr>
        <w:ind w:hanging="567"/>
        <w:rPr>
          <w:b/>
          <w:lang w:val="en-US"/>
        </w:rPr>
      </w:pPr>
    </w:p>
    <w:p w14:paraId="0A75D3F2" w14:textId="259D3020" w:rsidR="006E4830" w:rsidRPr="00384B26" w:rsidRDefault="006E4830" w:rsidP="00B70CC1">
      <w:pPr>
        <w:pStyle w:val="KTpstrnum"/>
        <w:ind w:left="-284" w:hanging="283"/>
      </w:pPr>
      <w:r w:rsidRPr="00384B26">
        <w:t>Lietuvos Respublikos konkurencijos taryba dėkoja Lietuvos Respublikos Seimo Kaimo reikalų komitetui (toliau – Komitetas) už kreipimąsi</w:t>
      </w:r>
      <w:r w:rsidRPr="00384B26">
        <w:rPr>
          <w:rStyle w:val="FootnoteReference"/>
        </w:rPr>
        <w:footnoteReference w:id="2"/>
      </w:r>
      <w:r w:rsidRPr="00384B26">
        <w:t xml:space="preserve">, kuriuo prašoma atlikti Lietuvos Respublikos </w:t>
      </w:r>
      <w:r w:rsidR="00B7044E" w:rsidRPr="00384B26">
        <w:t>ūkio subjektų, perkančių-parduodančių žalią pieną ir prekiaujančių pieno gaminiais, nesąžiningų veiksmų draudimo įstatymo Nr. XII</w:t>
      </w:r>
      <w:r w:rsidR="009E35D5" w:rsidRPr="00384B26">
        <w:t>-</w:t>
      </w:r>
      <w:r w:rsidR="00B7044E" w:rsidRPr="00384B26">
        <w:rPr>
          <w:lang w:val="en-US"/>
        </w:rPr>
        <w:t>1907</w:t>
      </w:r>
      <w:r w:rsidR="009E35D5" w:rsidRPr="00384B26">
        <w:t xml:space="preserve"> pakeitimo įstatymo projekto (nauja redakcija) Nr. XVP-3</w:t>
      </w:r>
      <w:r w:rsidR="00B7044E" w:rsidRPr="00384B26">
        <w:t>95</w:t>
      </w:r>
      <w:r w:rsidR="009E35D5" w:rsidRPr="00384B26">
        <w:t xml:space="preserve"> (toliau – Įstatymo projektas) </w:t>
      </w:r>
      <w:r w:rsidRPr="00384B26">
        <w:t>siūlomo reglament</w:t>
      </w:r>
      <w:r w:rsidR="009E35D5" w:rsidRPr="00384B26">
        <w:t>av</w:t>
      </w:r>
      <w:r w:rsidRPr="00384B26">
        <w:t xml:space="preserve">imo poveikio konkurencijai vertinimą. </w:t>
      </w:r>
    </w:p>
    <w:p w14:paraId="6449DFA7" w14:textId="77777777" w:rsidR="007A52DE" w:rsidRPr="00384B26" w:rsidRDefault="007A52DE" w:rsidP="007A52DE">
      <w:pPr>
        <w:pStyle w:val="KTpstrnum"/>
        <w:ind w:left="-284" w:hanging="283"/>
      </w:pPr>
      <w:r w:rsidRPr="00384B26">
        <w:t>Lietuvos Respublikos konkurencijos įstatymo 4</w:t>
      </w:r>
      <w:r w:rsidRPr="00384B26">
        <w:rPr>
          <w:vertAlign w:val="superscript"/>
        </w:rPr>
        <w:t xml:space="preserve">1 </w:t>
      </w:r>
      <w:r w:rsidRPr="00384B26">
        <w:t xml:space="preserve">straipsnyje numatyti atvejai, kai teisės akto projekto rengėjui kyla pareiga atlikti teisės akto projekto poveikio konkurencijai vertinimą, kai teisės akto projektu nustatomas, keičiamas ar panaikinamas reguliavimas gali paveikti konkurenciją. </w:t>
      </w:r>
    </w:p>
    <w:p w14:paraId="23687CEE" w14:textId="1FF4B3D0" w:rsidR="00E240AB" w:rsidRDefault="009868EE" w:rsidP="00E4713B">
      <w:pPr>
        <w:pStyle w:val="KTpstrnum"/>
        <w:ind w:left="-284" w:hanging="283"/>
      </w:pPr>
      <w:r>
        <w:t xml:space="preserve">Įstatymo projektu siūloma nustatyti reglamentavimą, kuriuo siekiama įgyvendinti Lietuvos Respublikos Konstitucinio Teismo </w:t>
      </w:r>
      <w:r>
        <w:rPr>
          <w:lang w:val="en-US"/>
        </w:rPr>
        <w:t xml:space="preserve">2020 m. </w:t>
      </w:r>
      <w:r>
        <w:t xml:space="preserve">vasario </w:t>
      </w:r>
      <w:r>
        <w:rPr>
          <w:lang w:val="en-US"/>
        </w:rPr>
        <w:t xml:space="preserve">6 d. </w:t>
      </w:r>
      <w:proofErr w:type="spellStart"/>
      <w:r>
        <w:rPr>
          <w:lang w:val="en-US"/>
        </w:rPr>
        <w:t>nutarimą</w:t>
      </w:r>
      <w:proofErr w:type="spellEnd"/>
      <w:r w:rsidR="0054342B">
        <w:rPr>
          <w:rStyle w:val="FootnoteReference"/>
          <w:lang w:val="en-US"/>
        </w:rPr>
        <w:footnoteReference w:id="3"/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pag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rį</w:t>
      </w:r>
      <w:proofErr w:type="spellEnd"/>
      <w:r>
        <w:rPr>
          <w:lang w:val="en-US"/>
        </w:rPr>
        <w:t xml:space="preserve"> </w:t>
      </w:r>
      <w:r w:rsidR="0054342B" w:rsidRPr="0054342B">
        <w:rPr>
          <w:lang w:val="en-US"/>
        </w:rPr>
        <w:t xml:space="preserve">Lietuvos </w:t>
      </w:r>
      <w:proofErr w:type="spellStart"/>
      <w:r w:rsidR="0054342B" w:rsidRPr="0054342B">
        <w:rPr>
          <w:lang w:val="en-US"/>
        </w:rPr>
        <w:t>Respublikos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ūkio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subjektų</w:t>
      </w:r>
      <w:proofErr w:type="spellEnd"/>
      <w:r w:rsidR="0054342B" w:rsidRPr="0054342B">
        <w:rPr>
          <w:lang w:val="en-US"/>
        </w:rPr>
        <w:t xml:space="preserve">, </w:t>
      </w:r>
      <w:proofErr w:type="spellStart"/>
      <w:r w:rsidR="0054342B" w:rsidRPr="0054342B">
        <w:rPr>
          <w:lang w:val="en-US"/>
        </w:rPr>
        <w:t>perkančių</w:t>
      </w:r>
      <w:proofErr w:type="spellEnd"/>
      <w:r w:rsidR="0054342B" w:rsidRPr="0054342B">
        <w:rPr>
          <w:lang w:val="en-US"/>
        </w:rPr>
        <w:t>–</w:t>
      </w:r>
      <w:proofErr w:type="spellStart"/>
      <w:r w:rsidR="0054342B" w:rsidRPr="0054342B">
        <w:rPr>
          <w:lang w:val="en-US"/>
        </w:rPr>
        <w:t>parduodančių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žalią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pieną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ir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prekiaujančių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pieno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gaminiais</w:t>
      </w:r>
      <w:proofErr w:type="spellEnd"/>
      <w:r w:rsidR="0054342B" w:rsidRPr="0054342B">
        <w:rPr>
          <w:lang w:val="en-US"/>
        </w:rPr>
        <w:t xml:space="preserve">, </w:t>
      </w:r>
      <w:proofErr w:type="spellStart"/>
      <w:r w:rsidR="0054342B" w:rsidRPr="0054342B">
        <w:rPr>
          <w:lang w:val="en-US"/>
        </w:rPr>
        <w:t>nesąžiningų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veiksmų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draudimo</w:t>
      </w:r>
      <w:proofErr w:type="spellEnd"/>
      <w:r w:rsidR="0054342B" w:rsidRPr="0054342B">
        <w:rPr>
          <w:lang w:val="en-US"/>
        </w:rPr>
        <w:t xml:space="preserve"> </w:t>
      </w:r>
      <w:proofErr w:type="spellStart"/>
      <w:r w:rsidR="0054342B" w:rsidRPr="0054342B">
        <w:rPr>
          <w:lang w:val="en-US"/>
        </w:rPr>
        <w:t>įstatymas</w:t>
      </w:r>
      <w:proofErr w:type="spellEnd"/>
      <w:r w:rsidR="0054342B" w:rsidRPr="0054342B">
        <w:rPr>
          <w:lang w:val="en-US"/>
        </w:rPr>
        <w:t xml:space="preserve"> (2015 m. </w:t>
      </w:r>
      <w:proofErr w:type="spellStart"/>
      <w:r w:rsidR="0054342B" w:rsidRPr="0054342B">
        <w:rPr>
          <w:lang w:val="en-US"/>
        </w:rPr>
        <w:t>birželio</w:t>
      </w:r>
      <w:proofErr w:type="spellEnd"/>
      <w:r w:rsidR="0054342B" w:rsidRPr="0054342B">
        <w:rPr>
          <w:lang w:val="en-US"/>
        </w:rPr>
        <w:t xml:space="preserve"> 25 d. </w:t>
      </w:r>
      <w:proofErr w:type="spellStart"/>
      <w:r w:rsidR="0054342B" w:rsidRPr="0054342B">
        <w:rPr>
          <w:lang w:val="en-US"/>
        </w:rPr>
        <w:t>redakcija</w:t>
      </w:r>
      <w:proofErr w:type="spellEnd"/>
      <w:r w:rsidR="0054342B" w:rsidRPr="0054342B">
        <w:rPr>
          <w:lang w:val="en-US"/>
        </w:rPr>
        <w:t>; TAR, 2015-07-09, Nr. 11209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ripažin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g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ėmi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vark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eštaraujančiu</w:t>
      </w:r>
      <w:proofErr w:type="spellEnd"/>
      <w:r>
        <w:rPr>
          <w:lang w:val="en-US"/>
        </w:rPr>
        <w:t xml:space="preserve"> Lietuvos </w:t>
      </w:r>
      <w:proofErr w:type="spellStart"/>
      <w:r>
        <w:rPr>
          <w:lang w:val="en-US"/>
        </w:rPr>
        <w:t>Respublik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stitucijos</w:t>
      </w:r>
      <w:proofErr w:type="spellEnd"/>
      <w:r>
        <w:rPr>
          <w:lang w:val="en-US"/>
        </w:rPr>
        <w:t xml:space="preserve"> 5 </w:t>
      </w:r>
      <w:proofErr w:type="spellStart"/>
      <w:r>
        <w:rPr>
          <w:lang w:val="en-US"/>
        </w:rPr>
        <w:t>straipsnio</w:t>
      </w:r>
      <w:proofErr w:type="spellEnd"/>
      <w:r>
        <w:rPr>
          <w:lang w:val="en-US"/>
        </w:rPr>
        <w:t xml:space="preserve"> 2,</w:t>
      </w:r>
      <w:r w:rsidR="005A6E6A">
        <w:rPr>
          <w:lang w:val="en-US"/>
        </w:rPr>
        <w:t xml:space="preserve"> </w:t>
      </w:r>
      <w:r>
        <w:rPr>
          <w:lang w:val="en-US"/>
        </w:rPr>
        <w:t xml:space="preserve">3 </w:t>
      </w:r>
      <w:proofErr w:type="spellStart"/>
      <w:r>
        <w:rPr>
          <w:lang w:val="en-US"/>
        </w:rPr>
        <w:t>dalim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onstituciniam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isin</w:t>
      </w:r>
      <w:proofErr w:type="spellEnd"/>
      <w:r>
        <w:t>ės valstybės, atsakingo valdymo principams,</w:t>
      </w:r>
      <w:r w:rsidR="002F3299">
        <w:t xml:space="preserve"> </w:t>
      </w:r>
      <w:r>
        <w:t>turi būti priimtas iš naujo, laikantis teisės aktuose numatytos įstatymo priėmimo tvarkos</w:t>
      </w:r>
      <w:r w:rsidR="002F3299">
        <w:t xml:space="preserve"> (toliau – Siūlomas reglamentavimas)</w:t>
      </w:r>
      <w:r>
        <w:t xml:space="preserve">. </w:t>
      </w:r>
      <w:r w:rsidR="002F3299">
        <w:t xml:space="preserve">Nauja redakcija dėstomame Įstatymo projekte </w:t>
      </w:r>
      <w:r w:rsidR="007A52DE">
        <w:t>atliekami teisinio reguliavimo esmės nekeičiantys pakeitimai.</w:t>
      </w:r>
    </w:p>
    <w:p w14:paraId="56A54E7F" w14:textId="4536F4D0" w:rsidR="00E4713B" w:rsidRDefault="002744FB" w:rsidP="001B4914">
      <w:pPr>
        <w:pStyle w:val="KTpstrnum"/>
        <w:ind w:left="-284" w:hanging="283"/>
      </w:pPr>
      <w:r>
        <w:t>Atsižvelgiant į tai, kad Siū</w:t>
      </w:r>
      <w:r w:rsidR="001B4914">
        <w:t xml:space="preserve">lomu reglamentavimu nėra numatyta reglamentuoti iki tol nereglamentuotus santykius arba iš esmės keisti teisinį reguliavimą, </w:t>
      </w:r>
      <w:r w:rsidR="007A52DE">
        <w:t xml:space="preserve">Konkurencijos tarybos vertinimu, </w:t>
      </w:r>
      <w:r w:rsidR="00E4713B">
        <w:t>naujų konkurencijos ribojimų nenumatyta</w:t>
      </w:r>
      <w:r w:rsidR="00384B26">
        <w:t xml:space="preserve"> įtvirtinti</w:t>
      </w:r>
      <w:r w:rsidR="00E4713B">
        <w:t xml:space="preserve">. </w:t>
      </w:r>
    </w:p>
    <w:bookmarkEnd w:id="0"/>
    <w:p w14:paraId="426690B8" w14:textId="7849FA39" w:rsidR="007A52DE" w:rsidRDefault="007A52DE" w:rsidP="001B4914">
      <w:pPr>
        <w:pStyle w:val="KTpstrnum"/>
        <w:ind w:left="-284" w:hanging="283"/>
      </w:pPr>
      <w:r>
        <w:t xml:space="preserve">Konkurencijos taryba jau anksčiau yra atkreipusi </w:t>
      </w:r>
      <w:r w:rsidR="7722AE9C">
        <w:t>sprendimų priėmėjų</w:t>
      </w:r>
      <w:r>
        <w:t xml:space="preserve"> dėmesį</w:t>
      </w:r>
      <w:r w:rsidR="00384B26">
        <w:t xml:space="preserve"> </w:t>
      </w:r>
      <w:r w:rsidR="00E4713B">
        <w:t>į nuostat</w:t>
      </w:r>
      <w:r w:rsidR="00384B26">
        <w:t>ų</w:t>
      </w:r>
      <w:r w:rsidR="00E4713B">
        <w:t xml:space="preserve">, </w:t>
      </w:r>
      <w:r w:rsidR="49D58F08">
        <w:t>ribojančių galimybes laisvai nustatyti pieno supirkimo kainas</w:t>
      </w:r>
      <w:r w:rsidR="00384B26">
        <w:t>,</w:t>
      </w:r>
      <w:r w:rsidR="009A3D32">
        <w:t xml:space="preserve"> </w:t>
      </w:r>
      <w:r w:rsidR="00384B26">
        <w:t xml:space="preserve">galimą neigiamą poveikį pieno sektoriuje veikiantiems ūkio subjektams, vartotojams ir (ar) konkurencijai, </w:t>
      </w:r>
      <w:r w:rsidR="009A3D32">
        <w:t xml:space="preserve">bei į poreikį įvertinti ūkio subjektams nustatomų ribojimų laisvai pasirinkti savo elgesį rinkoje būtinumą ir proporcingumą siekiamiems tikslams. </w:t>
      </w:r>
      <w:r w:rsidR="745D6706">
        <w:t xml:space="preserve">Visgi, Įstatymo projektu, kaip minėta, </w:t>
      </w:r>
      <w:r w:rsidR="020F7F4A">
        <w:t>nėra numatyta iš esmės keisti teisinį reglamentavimą bei nustatyti papildomus ribojimus</w:t>
      </w:r>
      <w:r w:rsidR="745D6706">
        <w:t>, todėl papildomų pastebėjimų Konkurencijos taryba neturi.</w:t>
      </w:r>
    </w:p>
    <w:p w14:paraId="3736BBC3" w14:textId="0DB5FCD9" w:rsidR="001D63FF" w:rsidRPr="001B4914" w:rsidRDefault="001D63FF" w:rsidP="001B4914">
      <w:pPr>
        <w:pStyle w:val="KTpstrnum"/>
        <w:ind w:left="-284" w:hanging="283"/>
      </w:pPr>
      <w:r>
        <w:t>Jeigu Jums kiltų klausimų dėl šiame rašte pateiktos pozicijos, maloniai prašome kreiptis į mūsų instituciją.</w:t>
      </w:r>
    </w:p>
    <w:p w14:paraId="28AB09A4" w14:textId="77777777" w:rsidR="00E451B3" w:rsidRDefault="00E451B3" w:rsidP="009450F9">
      <w:pPr>
        <w:pStyle w:val="KTpunkt"/>
        <w:tabs>
          <w:tab w:val="left" w:pos="0"/>
          <w:tab w:val="left" w:pos="2268"/>
        </w:tabs>
        <w:ind w:firstLine="0"/>
      </w:pPr>
    </w:p>
    <w:p w14:paraId="601CF65D" w14:textId="77777777" w:rsidR="00975141" w:rsidRDefault="00975141" w:rsidP="00975141">
      <w:pPr>
        <w:pStyle w:val="KTpunkt"/>
        <w:tabs>
          <w:tab w:val="left" w:pos="0"/>
          <w:tab w:val="left" w:pos="2268"/>
        </w:tabs>
        <w:ind w:left="-624" w:firstLine="0"/>
      </w:pPr>
    </w:p>
    <w:tbl>
      <w:tblPr>
        <w:tblStyle w:val="TableGrid"/>
        <w:tblW w:w="985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928"/>
      </w:tblGrid>
      <w:tr w:rsidR="00AF573F" w14:paraId="4D35E4B9" w14:textId="7B117B1D" w:rsidTr="6399EBB6">
        <w:trPr>
          <w:trHeight w:val="300"/>
        </w:trPr>
        <w:tc>
          <w:tcPr>
            <w:tcW w:w="4928" w:type="dxa"/>
            <w:hideMark/>
          </w:tcPr>
          <w:p w14:paraId="6E9C57B7" w14:textId="3C7F2E94" w:rsidR="00AF573F" w:rsidRDefault="1692EEAD" w:rsidP="6399EBB6">
            <w:pPr>
              <w:ind w:hanging="105"/>
            </w:pPr>
            <w:r>
              <w:t>Pirminink</w:t>
            </w:r>
            <w:r w:rsidR="007A52DE">
              <w:t>ė</w:t>
            </w:r>
          </w:p>
          <w:p w14:paraId="7EDE0A14" w14:textId="6BBBE581" w:rsidR="00AF573F" w:rsidRDefault="00AF573F">
            <w:pPr>
              <w:ind w:hanging="105"/>
            </w:pPr>
          </w:p>
        </w:tc>
        <w:tc>
          <w:tcPr>
            <w:tcW w:w="4928" w:type="dxa"/>
          </w:tcPr>
          <w:p w14:paraId="68AD09AF" w14:textId="629F9CF4" w:rsidR="00AF573F" w:rsidRDefault="007A52DE" w:rsidP="00B011BC">
            <w:pPr>
              <w:ind w:left="1" w:right="-34" w:hanging="105"/>
              <w:jc w:val="right"/>
            </w:pPr>
            <w:r>
              <w:t>Jolanta Ivanauskienė</w:t>
            </w:r>
          </w:p>
        </w:tc>
      </w:tr>
      <w:tr w:rsidR="00AF573F" w14:paraId="0618BB36" w14:textId="77777777" w:rsidTr="6399EBB6">
        <w:trPr>
          <w:trHeight w:val="300"/>
        </w:trPr>
        <w:tc>
          <w:tcPr>
            <w:tcW w:w="4928" w:type="dxa"/>
          </w:tcPr>
          <w:p w14:paraId="4859340A" w14:textId="77777777" w:rsidR="00AF573F" w:rsidRDefault="00AF573F" w:rsidP="000E51C4">
            <w:pPr>
              <w:ind w:hanging="105"/>
            </w:pPr>
          </w:p>
        </w:tc>
        <w:tc>
          <w:tcPr>
            <w:tcW w:w="4928" w:type="dxa"/>
          </w:tcPr>
          <w:p w14:paraId="212E3E4C" w14:textId="77777777" w:rsidR="00AF573F" w:rsidRDefault="00AF573F" w:rsidP="00AF573F">
            <w:pPr>
              <w:ind w:left="1" w:hanging="105"/>
              <w:jc w:val="right"/>
            </w:pPr>
          </w:p>
        </w:tc>
      </w:tr>
    </w:tbl>
    <w:p w14:paraId="36EEA094" w14:textId="1E29CFFB" w:rsidR="00FF52A4" w:rsidRDefault="00FF52A4" w:rsidP="48C73C27">
      <w:pPr>
        <w:pStyle w:val="KTpunkt"/>
        <w:tabs>
          <w:tab w:val="left" w:pos="2268"/>
        </w:tabs>
        <w:ind w:firstLine="0"/>
      </w:pPr>
    </w:p>
    <w:p w14:paraId="6F138274" w14:textId="5F3756A2" w:rsidR="00D549FE" w:rsidRDefault="00D549FE" w:rsidP="6399EBB6">
      <w:pPr>
        <w:pStyle w:val="KTpunkt"/>
        <w:tabs>
          <w:tab w:val="left" w:pos="2268"/>
        </w:tabs>
        <w:ind w:firstLine="0"/>
      </w:pPr>
    </w:p>
    <w:p w14:paraId="54018432" w14:textId="2BABB53D" w:rsidR="3B0EE968" w:rsidRDefault="3B0EE968" w:rsidP="00733D99">
      <w:pPr>
        <w:pStyle w:val="KTpunkt"/>
        <w:tabs>
          <w:tab w:val="left" w:pos="2268"/>
        </w:tabs>
        <w:ind w:firstLine="0"/>
      </w:pPr>
    </w:p>
    <w:p w14:paraId="500DDAD3" w14:textId="1CBEEECC" w:rsidR="00FF52A4" w:rsidRPr="001D63FF" w:rsidRDefault="001D63FF" w:rsidP="00CE78F3">
      <w:pPr>
        <w:rPr>
          <w:rFonts w:cs="Times New Roman"/>
        </w:rPr>
      </w:pPr>
      <w:r w:rsidRPr="001D63FF">
        <w:rPr>
          <w:rFonts w:cs="Times New Roman"/>
        </w:rPr>
        <w:t>Milda Marcijonaitė</w:t>
      </w:r>
      <w:r w:rsidR="0072371A" w:rsidRPr="001D63FF">
        <w:rPr>
          <w:rFonts w:cs="Times New Roman"/>
        </w:rPr>
        <w:t>, tel. +</w:t>
      </w:r>
      <w:r w:rsidRPr="001D63FF">
        <w:rPr>
          <w:rFonts w:cs="Times New Roman"/>
          <w:color w:val="474747"/>
          <w:shd w:val="clear" w:color="auto" w:fill="FFFFFF"/>
        </w:rPr>
        <w:t>370 648 08617</w:t>
      </w:r>
      <w:r w:rsidR="0072371A" w:rsidRPr="001D63FF">
        <w:rPr>
          <w:rFonts w:cs="Times New Roman"/>
        </w:rPr>
        <w:t xml:space="preserve">, el. p. </w:t>
      </w:r>
      <w:hyperlink r:id="rId13" w:history="1">
        <w:r w:rsidRPr="001D63FF">
          <w:rPr>
            <w:rStyle w:val="Hyperlink"/>
            <w:rFonts w:cs="Times New Roman"/>
          </w:rPr>
          <w:t>milda.marcijonaite@kt.gov.lt</w:t>
        </w:r>
      </w:hyperlink>
    </w:p>
    <w:sectPr w:rsidR="00FF52A4" w:rsidRPr="001D63FF" w:rsidSect="00876A3A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00EA1" w14:textId="77777777" w:rsidR="00292757" w:rsidRDefault="00292757" w:rsidP="00F951F9">
      <w:r>
        <w:separator/>
      </w:r>
    </w:p>
  </w:endnote>
  <w:endnote w:type="continuationSeparator" w:id="0">
    <w:p w14:paraId="4459FAEB" w14:textId="77777777" w:rsidR="00292757" w:rsidRDefault="00292757" w:rsidP="00F951F9">
      <w:r>
        <w:continuationSeparator/>
      </w:r>
    </w:p>
  </w:endnote>
  <w:endnote w:type="continuationNotice" w:id="1">
    <w:p w14:paraId="3EAF849D" w14:textId="77777777" w:rsidR="00292757" w:rsidRDefault="002927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39238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183FFE" w14:textId="715DEF78" w:rsidR="003E0DAA" w:rsidRDefault="003E0D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938B60" w14:textId="3E6215D8" w:rsidR="00823E1D" w:rsidRDefault="00823E1D" w:rsidP="00E0064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A748E" w14:textId="2934F8F6" w:rsidR="00823E1D" w:rsidRDefault="00823E1D" w:rsidP="00823E1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14A5F" w14:textId="77777777" w:rsidR="00292757" w:rsidRDefault="00292757" w:rsidP="00F951F9">
      <w:r>
        <w:separator/>
      </w:r>
    </w:p>
  </w:footnote>
  <w:footnote w:type="continuationSeparator" w:id="0">
    <w:p w14:paraId="261076FB" w14:textId="77777777" w:rsidR="00292757" w:rsidRDefault="00292757" w:rsidP="00F951F9">
      <w:r>
        <w:continuationSeparator/>
      </w:r>
    </w:p>
  </w:footnote>
  <w:footnote w:type="continuationNotice" w:id="1">
    <w:p w14:paraId="0985C47E" w14:textId="77777777" w:rsidR="00292757" w:rsidRDefault="00292757"/>
  </w:footnote>
  <w:footnote w:id="2">
    <w:p w14:paraId="6550928D" w14:textId="5A42A944" w:rsidR="006E4830" w:rsidRDefault="006E4830" w:rsidP="00194549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</w:t>
      </w:r>
      <w:r w:rsidRPr="000E6918">
        <w:rPr>
          <w:lang w:val="fr-CH"/>
        </w:rPr>
        <w:t>202</w:t>
      </w:r>
      <w:r>
        <w:rPr>
          <w:lang w:val="fr-CH"/>
        </w:rPr>
        <w:t xml:space="preserve">5 m. </w:t>
      </w:r>
      <w:r w:rsidR="00B7044E">
        <w:rPr>
          <w:lang w:val="fr-CH"/>
        </w:rPr>
        <w:t>bi</w:t>
      </w:r>
      <w:proofErr w:type="spellStart"/>
      <w:r w:rsidR="00B7044E">
        <w:t>rželio</w:t>
      </w:r>
      <w:proofErr w:type="spellEnd"/>
      <w:r>
        <w:rPr>
          <w:lang w:val="fr-CH"/>
        </w:rPr>
        <w:t xml:space="preserve"> </w:t>
      </w:r>
      <w:r w:rsidR="00B7044E">
        <w:rPr>
          <w:lang w:val="en-US"/>
        </w:rPr>
        <w:t>13</w:t>
      </w:r>
      <w:r>
        <w:rPr>
          <w:lang w:val="fr-CH"/>
        </w:rPr>
        <w:t xml:space="preserve"> d. </w:t>
      </w:r>
      <w:proofErr w:type="spellStart"/>
      <w:r>
        <w:rPr>
          <w:lang w:val="fr-CH"/>
        </w:rPr>
        <w:t>raštas</w:t>
      </w:r>
      <w:proofErr w:type="spellEnd"/>
      <w:r>
        <w:rPr>
          <w:lang w:val="fr-CH"/>
        </w:rPr>
        <w:t xml:space="preserve"> Nr. </w:t>
      </w:r>
      <w:r w:rsidR="00B7044E">
        <w:rPr>
          <w:lang w:val="fr-CH"/>
        </w:rPr>
        <w:t>S-2025-3071.</w:t>
      </w:r>
    </w:p>
  </w:footnote>
  <w:footnote w:id="3">
    <w:p w14:paraId="7A6FECF7" w14:textId="649AAD77" w:rsidR="0054342B" w:rsidRDefault="0054342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4342B">
        <w:t>2020</w:t>
      </w:r>
      <w:r>
        <w:t xml:space="preserve"> m. vasario </w:t>
      </w:r>
      <w:r w:rsidRPr="0054342B">
        <w:t>6</w:t>
      </w:r>
      <w:r>
        <w:t xml:space="preserve"> d.</w:t>
      </w:r>
      <w:r w:rsidRPr="0054342B">
        <w:t xml:space="preserve"> nutarimas Nr. KT22-N1/2020, bylos Nr. 11/2016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275926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6DD53B" w14:textId="09CA35FC" w:rsidR="00EF6BB5" w:rsidRDefault="00EF6BB5" w:rsidP="00482013">
        <w:pPr>
          <w:pStyle w:val="Header"/>
          <w:ind w:left="-624"/>
          <w:jc w:val="left"/>
        </w:pPr>
        <w:r>
          <w:rPr>
            <w:noProof/>
          </w:rPr>
          <w:drawing>
            <wp:inline distT="0" distB="0" distL="0" distR="0" wp14:anchorId="1E854D62" wp14:editId="600D74F8">
              <wp:extent cx="1413510" cy="342199"/>
              <wp:effectExtent l="0" t="0" r="0" b="1270"/>
              <wp:docPr id="1491438228" name="Picture 14914382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3995" cy="368946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  <w:p w14:paraId="3C0FBB5A" w14:textId="77777777" w:rsidR="004001F8" w:rsidRDefault="004001F8" w:rsidP="004001F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92875" w14:textId="6148B6B5" w:rsidR="009A2C53" w:rsidRPr="009A2C53" w:rsidRDefault="009A2C53" w:rsidP="009A2C53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D36930"/>
    <w:multiLevelType w:val="multilevel"/>
    <w:tmpl w:val="72B2740E"/>
    <w:styleLink w:val="PstrnumeracijaKT"/>
    <w:lvl w:ilvl="0">
      <w:start w:val="1"/>
      <w:numFmt w:val="decimal"/>
      <w:lvlText w:val="(%1)"/>
      <w:lvlJc w:val="left"/>
      <w:pPr>
        <w:ind w:left="0" w:firstLine="567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134" w:firstLine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01" w:firstLine="567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2268" w:firstLine="567"/>
      </w:pPr>
      <w:rPr>
        <w:rFonts w:ascii="Times New Roman" w:hAnsi="Times New Roman" w:hint="default"/>
        <w:sz w:val="24"/>
      </w:rPr>
    </w:lvl>
    <w:lvl w:ilvl="5">
      <w:start w:val="1"/>
      <w:numFmt w:val="lowerRoman"/>
      <w:lvlText w:val="(%6)"/>
      <w:lvlJc w:val="left"/>
      <w:pPr>
        <w:ind w:left="2835" w:firstLine="567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402" w:firstLine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3969" w:firstLine="56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103"/>
        </w:tabs>
        <w:ind w:left="4536" w:firstLine="567"/>
      </w:pPr>
      <w:rPr>
        <w:rFonts w:hint="default"/>
      </w:rPr>
    </w:lvl>
  </w:abstractNum>
  <w:abstractNum w:abstractNumId="1" w15:restartNumberingAfterBreak="0">
    <w:nsid w:val="44C04AEF"/>
    <w:multiLevelType w:val="multilevel"/>
    <w:tmpl w:val="F278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77601D"/>
    <w:multiLevelType w:val="multilevel"/>
    <w:tmpl w:val="A0C06540"/>
    <w:styleLink w:val="KTreznum"/>
    <w:lvl w:ilvl="0">
      <w:start w:val="1"/>
      <w:numFmt w:val="decimal"/>
      <w:lvlText w:val="%1."/>
      <w:lvlJc w:val="left"/>
      <w:pPr>
        <w:ind w:left="0" w:firstLine="567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567" w:firstLine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firstLine="567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835"/>
        </w:tabs>
        <w:ind w:left="2268" w:firstLine="56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402"/>
        </w:tabs>
        <w:ind w:left="2835" w:firstLine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402" w:firstLine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3969" w:firstLine="56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103"/>
        </w:tabs>
        <w:ind w:left="4536" w:firstLine="567"/>
      </w:pPr>
      <w:rPr>
        <w:rFonts w:hint="default"/>
      </w:rPr>
    </w:lvl>
  </w:abstractNum>
  <w:abstractNum w:abstractNumId="3" w15:restartNumberingAfterBreak="0">
    <w:nsid w:val="620D4DB9"/>
    <w:multiLevelType w:val="multilevel"/>
    <w:tmpl w:val="346EB178"/>
    <w:lvl w:ilvl="0">
      <w:start w:val="1"/>
      <w:numFmt w:val="upperRoman"/>
      <w:pStyle w:val="KTskyrius"/>
      <w:lvlText w:val="%1"/>
      <w:lvlJc w:val="left"/>
      <w:pPr>
        <w:ind w:left="1080" w:hanging="72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929221E"/>
    <w:multiLevelType w:val="multilevel"/>
    <w:tmpl w:val="C3508EAA"/>
    <w:styleLink w:val="KTpunktai"/>
    <w:lvl w:ilvl="0">
      <w:start w:val="1"/>
      <w:numFmt w:val="decimal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56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402"/>
        </w:tabs>
        <w:ind w:left="0" w:firstLine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0" w:firstLine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0" w:firstLine="56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103"/>
        </w:tabs>
        <w:ind w:left="0" w:firstLine="567"/>
      </w:pPr>
      <w:rPr>
        <w:rFonts w:hint="default"/>
      </w:rPr>
    </w:lvl>
  </w:abstractNum>
  <w:abstractNum w:abstractNumId="5" w15:restartNumberingAfterBreak="0">
    <w:nsid w:val="69761518"/>
    <w:multiLevelType w:val="multilevel"/>
    <w:tmpl w:val="75244F74"/>
    <w:lvl w:ilvl="0">
      <w:start w:val="1"/>
      <w:numFmt w:val="decimal"/>
      <w:pStyle w:val="KTpstrnum"/>
      <w:lvlText w:val="(%1)"/>
      <w:lvlJc w:val="left"/>
      <w:pPr>
        <w:ind w:left="360" w:hanging="360"/>
      </w:p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7CB62814"/>
    <w:multiLevelType w:val="multilevel"/>
    <w:tmpl w:val="C0783EA6"/>
    <w:lvl w:ilvl="0">
      <w:start w:val="1"/>
      <w:numFmt w:val="decimal"/>
      <w:pStyle w:val="KTdalysnum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  <w:i w:val="0"/>
        <w:iCs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492915794">
    <w:abstractNumId w:val="0"/>
  </w:num>
  <w:num w:numId="2" w16cid:durableId="890077143">
    <w:abstractNumId w:val="2"/>
  </w:num>
  <w:num w:numId="3" w16cid:durableId="2136019258">
    <w:abstractNumId w:val="4"/>
  </w:num>
  <w:num w:numId="4" w16cid:durableId="100421987">
    <w:abstractNumId w:val="3"/>
  </w:num>
  <w:num w:numId="5" w16cid:durableId="1336765970">
    <w:abstractNumId w:val="5"/>
  </w:num>
  <w:num w:numId="6" w16cid:durableId="794832868">
    <w:abstractNumId w:val="6"/>
  </w:num>
  <w:num w:numId="7" w16cid:durableId="1376157499">
    <w:abstractNumId w:val="1"/>
  </w:num>
  <w:num w:numId="8" w16cid:durableId="44854789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53378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styleLockQFSet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QwMDc0MTYwNzZQ0lEKTi0uzszPAykwrAUACRC21SwAAAA="/>
  </w:docVars>
  <w:rsids>
    <w:rsidRoot w:val="00761969"/>
    <w:rsid w:val="00000342"/>
    <w:rsid w:val="000004F4"/>
    <w:rsid w:val="00000558"/>
    <w:rsid w:val="00000FE1"/>
    <w:rsid w:val="0000118C"/>
    <w:rsid w:val="000015D7"/>
    <w:rsid w:val="00001B2A"/>
    <w:rsid w:val="00001E21"/>
    <w:rsid w:val="00002063"/>
    <w:rsid w:val="000025E8"/>
    <w:rsid w:val="00002BB0"/>
    <w:rsid w:val="00002F6D"/>
    <w:rsid w:val="00003EB6"/>
    <w:rsid w:val="00004442"/>
    <w:rsid w:val="00004884"/>
    <w:rsid w:val="00004C93"/>
    <w:rsid w:val="00005144"/>
    <w:rsid w:val="0000548B"/>
    <w:rsid w:val="000058F9"/>
    <w:rsid w:val="00005A90"/>
    <w:rsid w:val="00005D85"/>
    <w:rsid w:val="00005EAF"/>
    <w:rsid w:val="00006183"/>
    <w:rsid w:val="00006254"/>
    <w:rsid w:val="00006753"/>
    <w:rsid w:val="00006A35"/>
    <w:rsid w:val="00006E26"/>
    <w:rsid w:val="0000787B"/>
    <w:rsid w:val="00007EDA"/>
    <w:rsid w:val="000112B3"/>
    <w:rsid w:val="0001134C"/>
    <w:rsid w:val="0001176F"/>
    <w:rsid w:val="000121F1"/>
    <w:rsid w:val="000121F4"/>
    <w:rsid w:val="0001256A"/>
    <w:rsid w:val="00012A8C"/>
    <w:rsid w:val="000134AC"/>
    <w:rsid w:val="00013A30"/>
    <w:rsid w:val="00013BEF"/>
    <w:rsid w:val="00014030"/>
    <w:rsid w:val="000142DF"/>
    <w:rsid w:val="000144B2"/>
    <w:rsid w:val="00014786"/>
    <w:rsid w:val="0001481E"/>
    <w:rsid w:val="000149E6"/>
    <w:rsid w:val="00015088"/>
    <w:rsid w:val="000159BD"/>
    <w:rsid w:val="00015FC4"/>
    <w:rsid w:val="000169A3"/>
    <w:rsid w:val="00016C12"/>
    <w:rsid w:val="00016C91"/>
    <w:rsid w:val="000173DF"/>
    <w:rsid w:val="0001791A"/>
    <w:rsid w:val="00017A79"/>
    <w:rsid w:val="00017B37"/>
    <w:rsid w:val="000200B8"/>
    <w:rsid w:val="000207FC"/>
    <w:rsid w:val="00020A8E"/>
    <w:rsid w:val="0002167D"/>
    <w:rsid w:val="000226F8"/>
    <w:rsid w:val="000228B5"/>
    <w:rsid w:val="00022D1F"/>
    <w:rsid w:val="00022D62"/>
    <w:rsid w:val="00023590"/>
    <w:rsid w:val="00023B97"/>
    <w:rsid w:val="00023BB3"/>
    <w:rsid w:val="00023E97"/>
    <w:rsid w:val="000240C8"/>
    <w:rsid w:val="00024DF4"/>
    <w:rsid w:val="00024EF7"/>
    <w:rsid w:val="00024F7B"/>
    <w:rsid w:val="000252D8"/>
    <w:rsid w:val="00025E78"/>
    <w:rsid w:val="00026273"/>
    <w:rsid w:val="00026FF9"/>
    <w:rsid w:val="00027971"/>
    <w:rsid w:val="00027D4F"/>
    <w:rsid w:val="00027F0C"/>
    <w:rsid w:val="00030C64"/>
    <w:rsid w:val="00030E76"/>
    <w:rsid w:val="000311AB"/>
    <w:rsid w:val="000313EB"/>
    <w:rsid w:val="00031678"/>
    <w:rsid w:val="0003284D"/>
    <w:rsid w:val="00032F6C"/>
    <w:rsid w:val="00033131"/>
    <w:rsid w:val="0003332C"/>
    <w:rsid w:val="0003332D"/>
    <w:rsid w:val="000338F0"/>
    <w:rsid w:val="00033936"/>
    <w:rsid w:val="00033C4E"/>
    <w:rsid w:val="00033EF2"/>
    <w:rsid w:val="000345FA"/>
    <w:rsid w:val="00034702"/>
    <w:rsid w:val="00034A78"/>
    <w:rsid w:val="00034C9F"/>
    <w:rsid w:val="00034E9A"/>
    <w:rsid w:val="00034FA9"/>
    <w:rsid w:val="00035988"/>
    <w:rsid w:val="00035B24"/>
    <w:rsid w:val="00036336"/>
    <w:rsid w:val="000363C7"/>
    <w:rsid w:val="00036A32"/>
    <w:rsid w:val="00036F50"/>
    <w:rsid w:val="000374A8"/>
    <w:rsid w:val="00037D7F"/>
    <w:rsid w:val="000401E2"/>
    <w:rsid w:val="000403FE"/>
    <w:rsid w:val="00040A77"/>
    <w:rsid w:val="00040D51"/>
    <w:rsid w:val="000419E2"/>
    <w:rsid w:val="00041A71"/>
    <w:rsid w:val="00041D0F"/>
    <w:rsid w:val="000420EE"/>
    <w:rsid w:val="00042301"/>
    <w:rsid w:val="00042AF6"/>
    <w:rsid w:val="00042D46"/>
    <w:rsid w:val="00042E1A"/>
    <w:rsid w:val="000436AF"/>
    <w:rsid w:val="00043794"/>
    <w:rsid w:val="00043824"/>
    <w:rsid w:val="000438A0"/>
    <w:rsid w:val="00043EA9"/>
    <w:rsid w:val="00044147"/>
    <w:rsid w:val="00044785"/>
    <w:rsid w:val="00044C59"/>
    <w:rsid w:val="0004529A"/>
    <w:rsid w:val="00045C06"/>
    <w:rsid w:val="00045DD3"/>
    <w:rsid w:val="00046063"/>
    <w:rsid w:val="00046226"/>
    <w:rsid w:val="000462FD"/>
    <w:rsid w:val="000468A4"/>
    <w:rsid w:val="00046A11"/>
    <w:rsid w:val="00046B0B"/>
    <w:rsid w:val="00046C62"/>
    <w:rsid w:val="00046F0B"/>
    <w:rsid w:val="00046F27"/>
    <w:rsid w:val="00047368"/>
    <w:rsid w:val="0004749F"/>
    <w:rsid w:val="00047855"/>
    <w:rsid w:val="00047CC6"/>
    <w:rsid w:val="0005043E"/>
    <w:rsid w:val="000507F9"/>
    <w:rsid w:val="00050E09"/>
    <w:rsid w:val="000510BA"/>
    <w:rsid w:val="00051447"/>
    <w:rsid w:val="000515F3"/>
    <w:rsid w:val="00051B5C"/>
    <w:rsid w:val="00051B60"/>
    <w:rsid w:val="00051CB9"/>
    <w:rsid w:val="00051CF9"/>
    <w:rsid w:val="00051E26"/>
    <w:rsid w:val="000520A7"/>
    <w:rsid w:val="00053189"/>
    <w:rsid w:val="00053798"/>
    <w:rsid w:val="00053D47"/>
    <w:rsid w:val="00053F83"/>
    <w:rsid w:val="00054D38"/>
    <w:rsid w:val="00054F4B"/>
    <w:rsid w:val="000556A1"/>
    <w:rsid w:val="000559E8"/>
    <w:rsid w:val="00055D71"/>
    <w:rsid w:val="00056675"/>
    <w:rsid w:val="000566C5"/>
    <w:rsid w:val="00056907"/>
    <w:rsid w:val="000575DA"/>
    <w:rsid w:val="00057A8F"/>
    <w:rsid w:val="00057C07"/>
    <w:rsid w:val="00057E29"/>
    <w:rsid w:val="00060819"/>
    <w:rsid w:val="0006101B"/>
    <w:rsid w:val="00061801"/>
    <w:rsid w:val="00061AAC"/>
    <w:rsid w:val="00061B97"/>
    <w:rsid w:val="00061C97"/>
    <w:rsid w:val="000621DE"/>
    <w:rsid w:val="000621E3"/>
    <w:rsid w:val="0006255F"/>
    <w:rsid w:val="00063576"/>
    <w:rsid w:val="000635EB"/>
    <w:rsid w:val="00063A2E"/>
    <w:rsid w:val="00063F06"/>
    <w:rsid w:val="00064122"/>
    <w:rsid w:val="00064163"/>
    <w:rsid w:val="000641A6"/>
    <w:rsid w:val="0006469A"/>
    <w:rsid w:val="0006492C"/>
    <w:rsid w:val="00064A9E"/>
    <w:rsid w:val="00065050"/>
    <w:rsid w:val="000653E4"/>
    <w:rsid w:val="000656FE"/>
    <w:rsid w:val="00065740"/>
    <w:rsid w:val="000658B4"/>
    <w:rsid w:val="00065CEB"/>
    <w:rsid w:val="00066183"/>
    <w:rsid w:val="00066820"/>
    <w:rsid w:val="00066979"/>
    <w:rsid w:val="00066C73"/>
    <w:rsid w:val="000670FA"/>
    <w:rsid w:val="000674DC"/>
    <w:rsid w:val="000675A5"/>
    <w:rsid w:val="00067D48"/>
    <w:rsid w:val="00067F9D"/>
    <w:rsid w:val="00067FD7"/>
    <w:rsid w:val="000702E8"/>
    <w:rsid w:val="00070543"/>
    <w:rsid w:val="00070545"/>
    <w:rsid w:val="00070818"/>
    <w:rsid w:val="00070BEA"/>
    <w:rsid w:val="00070EAD"/>
    <w:rsid w:val="00070F38"/>
    <w:rsid w:val="0007100C"/>
    <w:rsid w:val="00071D88"/>
    <w:rsid w:val="000736B4"/>
    <w:rsid w:val="00073757"/>
    <w:rsid w:val="00073811"/>
    <w:rsid w:val="00073A13"/>
    <w:rsid w:val="00073B87"/>
    <w:rsid w:val="00073D8F"/>
    <w:rsid w:val="00073E72"/>
    <w:rsid w:val="00073EFF"/>
    <w:rsid w:val="00073FF5"/>
    <w:rsid w:val="00074D01"/>
    <w:rsid w:val="00074FC8"/>
    <w:rsid w:val="000750D7"/>
    <w:rsid w:val="000753B2"/>
    <w:rsid w:val="000753E3"/>
    <w:rsid w:val="00075563"/>
    <w:rsid w:val="0007638C"/>
    <w:rsid w:val="000769C7"/>
    <w:rsid w:val="000769FA"/>
    <w:rsid w:val="00076BC7"/>
    <w:rsid w:val="00077634"/>
    <w:rsid w:val="000777C2"/>
    <w:rsid w:val="00077E61"/>
    <w:rsid w:val="000801F0"/>
    <w:rsid w:val="00081423"/>
    <w:rsid w:val="00081538"/>
    <w:rsid w:val="00081770"/>
    <w:rsid w:val="00081BA1"/>
    <w:rsid w:val="00081BDC"/>
    <w:rsid w:val="00081CD7"/>
    <w:rsid w:val="00081EAA"/>
    <w:rsid w:val="00082292"/>
    <w:rsid w:val="00082C85"/>
    <w:rsid w:val="00082D6F"/>
    <w:rsid w:val="00082E88"/>
    <w:rsid w:val="00082FAA"/>
    <w:rsid w:val="000835A0"/>
    <w:rsid w:val="00083B9A"/>
    <w:rsid w:val="00083C05"/>
    <w:rsid w:val="000840A6"/>
    <w:rsid w:val="000847DF"/>
    <w:rsid w:val="00085CA8"/>
    <w:rsid w:val="00085DC8"/>
    <w:rsid w:val="00085EC6"/>
    <w:rsid w:val="000862D3"/>
    <w:rsid w:val="000869AF"/>
    <w:rsid w:val="00086A9D"/>
    <w:rsid w:val="00086EAF"/>
    <w:rsid w:val="00087092"/>
    <w:rsid w:val="00087288"/>
    <w:rsid w:val="00087424"/>
    <w:rsid w:val="0008748B"/>
    <w:rsid w:val="00087A5E"/>
    <w:rsid w:val="00087EAB"/>
    <w:rsid w:val="00087FE3"/>
    <w:rsid w:val="0009029E"/>
    <w:rsid w:val="0009039E"/>
    <w:rsid w:val="00090657"/>
    <w:rsid w:val="00090887"/>
    <w:rsid w:val="00091D7C"/>
    <w:rsid w:val="00093014"/>
    <w:rsid w:val="000931CC"/>
    <w:rsid w:val="000939A6"/>
    <w:rsid w:val="00093C94"/>
    <w:rsid w:val="000946ED"/>
    <w:rsid w:val="000947BC"/>
    <w:rsid w:val="00094DEA"/>
    <w:rsid w:val="00095A3E"/>
    <w:rsid w:val="0009697C"/>
    <w:rsid w:val="00096E4D"/>
    <w:rsid w:val="00096FE6"/>
    <w:rsid w:val="00097052"/>
    <w:rsid w:val="000978E5"/>
    <w:rsid w:val="00097D9B"/>
    <w:rsid w:val="000A031A"/>
    <w:rsid w:val="000A0355"/>
    <w:rsid w:val="000A0895"/>
    <w:rsid w:val="000A0C2B"/>
    <w:rsid w:val="000A1313"/>
    <w:rsid w:val="000A174A"/>
    <w:rsid w:val="000A1A52"/>
    <w:rsid w:val="000A1BA1"/>
    <w:rsid w:val="000A1CEF"/>
    <w:rsid w:val="000A1E00"/>
    <w:rsid w:val="000A2223"/>
    <w:rsid w:val="000A250A"/>
    <w:rsid w:val="000A2589"/>
    <w:rsid w:val="000A2A40"/>
    <w:rsid w:val="000A3A1A"/>
    <w:rsid w:val="000A3A30"/>
    <w:rsid w:val="000A3E53"/>
    <w:rsid w:val="000A5180"/>
    <w:rsid w:val="000A5828"/>
    <w:rsid w:val="000A68BC"/>
    <w:rsid w:val="000A6937"/>
    <w:rsid w:val="000A6BA7"/>
    <w:rsid w:val="000A6BC1"/>
    <w:rsid w:val="000A717D"/>
    <w:rsid w:val="000A74E6"/>
    <w:rsid w:val="000A76FB"/>
    <w:rsid w:val="000A7CB4"/>
    <w:rsid w:val="000A7D69"/>
    <w:rsid w:val="000A7DA6"/>
    <w:rsid w:val="000A7F70"/>
    <w:rsid w:val="000B0424"/>
    <w:rsid w:val="000B0A9E"/>
    <w:rsid w:val="000B0D07"/>
    <w:rsid w:val="000B0EE2"/>
    <w:rsid w:val="000B109B"/>
    <w:rsid w:val="000B12D5"/>
    <w:rsid w:val="000B1795"/>
    <w:rsid w:val="000B19F1"/>
    <w:rsid w:val="000B1CA4"/>
    <w:rsid w:val="000B1CA5"/>
    <w:rsid w:val="000B1D5F"/>
    <w:rsid w:val="000B2040"/>
    <w:rsid w:val="000B266F"/>
    <w:rsid w:val="000B2C35"/>
    <w:rsid w:val="000B2DA4"/>
    <w:rsid w:val="000B3267"/>
    <w:rsid w:val="000B349A"/>
    <w:rsid w:val="000B45DB"/>
    <w:rsid w:val="000B48AF"/>
    <w:rsid w:val="000B49B8"/>
    <w:rsid w:val="000B49BA"/>
    <w:rsid w:val="000B4FFD"/>
    <w:rsid w:val="000B56E7"/>
    <w:rsid w:val="000B5775"/>
    <w:rsid w:val="000B5815"/>
    <w:rsid w:val="000B5C51"/>
    <w:rsid w:val="000B62D5"/>
    <w:rsid w:val="000B6318"/>
    <w:rsid w:val="000B6363"/>
    <w:rsid w:val="000B7079"/>
    <w:rsid w:val="000B797B"/>
    <w:rsid w:val="000B7D0E"/>
    <w:rsid w:val="000B7E87"/>
    <w:rsid w:val="000C0BDE"/>
    <w:rsid w:val="000C0D47"/>
    <w:rsid w:val="000C1289"/>
    <w:rsid w:val="000C1326"/>
    <w:rsid w:val="000C1877"/>
    <w:rsid w:val="000C19B2"/>
    <w:rsid w:val="000C1E5C"/>
    <w:rsid w:val="000C2105"/>
    <w:rsid w:val="000C33F9"/>
    <w:rsid w:val="000C34AD"/>
    <w:rsid w:val="000C363C"/>
    <w:rsid w:val="000C3875"/>
    <w:rsid w:val="000C38B2"/>
    <w:rsid w:val="000C3C02"/>
    <w:rsid w:val="000C438B"/>
    <w:rsid w:val="000C455A"/>
    <w:rsid w:val="000C45B4"/>
    <w:rsid w:val="000C4AE0"/>
    <w:rsid w:val="000C5493"/>
    <w:rsid w:val="000C5705"/>
    <w:rsid w:val="000C6198"/>
    <w:rsid w:val="000C666C"/>
    <w:rsid w:val="000C6D80"/>
    <w:rsid w:val="000C6E96"/>
    <w:rsid w:val="000C7116"/>
    <w:rsid w:val="000C77C1"/>
    <w:rsid w:val="000D0088"/>
    <w:rsid w:val="000D0557"/>
    <w:rsid w:val="000D083B"/>
    <w:rsid w:val="000D0C65"/>
    <w:rsid w:val="000D0DDA"/>
    <w:rsid w:val="000D0E0D"/>
    <w:rsid w:val="000D0ED6"/>
    <w:rsid w:val="000D0F57"/>
    <w:rsid w:val="000D0FA9"/>
    <w:rsid w:val="000D10E9"/>
    <w:rsid w:val="000D1404"/>
    <w:rsid w:val="000D1C4B"/>
    <w:rsid w:val="000D1F51"/>
    <w:rsid w:val="000D21D7"/>
    <w:rsid w:val="000D33FB"/>
    <w:rsid w:val="000D3890"/>
    <w:rsid w:val="000D3BE2"/>
    <w:rsid w:val="000D4165"/>
    <w:rsid w:val="000D4801"/>
    <w:rsid w:val="000D4869"/>
    <w:rsid w:val="000D48A2"/>
    <w:rsid w:val="000D536B"/>
    <w:rsid w:val="000D5607"/>
    <w:rsid w:val="000D5EB1"/>
    <w:rsid w:val="000D6212"/>
    <w:rsid w:val="000D66FC"/>
    <w:rsid w:val="000D69C0"/>
    <w:rsid w:val="000D6D83"/>
    <w:rsid w:val="000D7215"/>
    <w:rsid w:val="000D798E"/>
    <w:rsid w:val="000D7ED3"/>
    <w:rsid w:val="000E0093"/>
    <w:rsid w:val="000E0468"/>
    <w:rsid w:val="000E0DB9"/>
    <w:rsid w:val="000E18A9"/>
    <w:rsid w:val="000E1DC9"/>
    <w:rsid w:val="000E1F7B"/>
    <w:rsid w:val="000E1FCA"/>
    <w:rsid w:val="000E23C3"/>
    <w:rsid w:val="000E2815"/>
    <w:rsid w:val="000E281A"/>
    <w:rsid w:val="000E29B9"/>
    <w:rsid w:val="000E2D84"/>
    <w:rsid w:val="000E32B1"/>
    <w:rsid w:val="000E36F4"/>
    <w:rsid w:val="000E391C"/>
    <w:rsid w:val="000E51C4"/>
    <w:rsid w:val="000E552C"/>
    <w:rsid w:val="000E6153"/>
    <w:rsid w:val="000E679A"/>
    <w:rsid w:val="000E6BC6"/>
    <w:rsid w:val="000E6E70"/>
    <w:rsid w:val="000E77BB"/>
    <w:rsid w:val="000E7AAE"/>
    <w:rsid w:val="000E7B92"/>
    <w:rsid w:val="000F00AB"/>
    <w:rsid w:val="000F0159"/>
    <w:rsid w:val="000F01A3"/>
    <w:rsid w:val="000F04B8"/>
    <w:rsid w:val="000F0632"/>
    <w:rsid w:val="000F103E"/>
    <w:rsid w:val="000F1CCA"/>
    <w:rsid w:val="000F1F42"/>
    <w:rsid w:val="000F20DD"/>
    <w:rsid w:val="000F21AE"/>
    <w:rsid w:val="000F26D0"/>
    <w:rsid w:val="000F2970"/>
    <w:rsid w:val="000F2A1F"/>
    <w:rsid w:val="000F2F52"/>
    <w:rsid w:val="000F2F74"/>
    <w:rsid w:val="000F3151"/>
    <w:rsid w:val="000F37E7"/>
    <w:rsid w:val="000F3805"/>
    <w:rsid w:val="000F4E31"/>
    <w:rsid w:val="000F4E6B"/>
    <w:rsid w:val="000F5538"/>
    <w:rsid w:val="000F59B9"/>
    <w:rsid w:val="000F5AD4"/>
    <w:rsid w:val="000F63B9"/>
    <w:rsid w:val="000F649A"/>
    <w:rsid w:val="000F6943"/>
    <w:rsid w:val="000F6A1C"/>
    <w:rsid w:val="000F6C10"/>
    <w:rsid w:val="000F72C8"/>
    <w:rsid w:val="000F72D8"/>
    <w:rsid w:val="000F73DD"/>
    <w:rsid w:val="000F7769"/>
    <w:rsid w:val="000F7864"/>
    <w:rsid w:val="000F7987"/>
    <w:rsid w:val="000F7993"/>
    <w:rsid w:val="001003B3"/>
    <w:rsid w:val="001006C5"/>
    <w:rsid w:val="0010079D"/>
    <w:rsid w:val="0010142C"/>
    <w:rsid w:val="00101523"/>
    <w:rsid w:val="00101652"/>
    <w:rsid w:val="00101728"/>
    <w:rsid w:val="00102875"/>
    <w:rsid w:val="00103152"/>
    <w:rsid w:val="001036DB"/>
    <w:rsid w:val="00103887"/>
    <w:rsid w:val="00104A0A"/>
    <w:rsid w:val="001055B0"/>
    <w:rsid w:val="001057CB"/>
    <w:rsid w:val="0010580C"/>
    <w:rsid w:val="00105B79"/>
    <w:rsid w:val="00105C19"/>
    <w:rsid w:val="00105C5B"/>
    <w:rsid w:val="00106141"/>
    <w:rsid w:val="00106784"/>
    <w:rsid w:val="00106A07"/>
    <w:rsid w:val="00106ED4"/>
    <w:rsid w:val="00107488"/>
    <w:rsid w:val="00107C06"/>
    <w:rsid w:val="00107D66"/>
    <w:rsid w:val="00110370"/>
    <w:rsid w:val="00110A35"/>
    <w:rsid w:val="00110BDE"/>
    <w:rsid w:val="00111066"/>
    <w:rsid w:val="0011125B"/>
    <w:rsid w:val="00111343"/>
    <w:rsid w:val="001114BF"/>
    <w:rsid w:val="0011152A"/>
    <w:rsid w:val="001118C3"/>
    <w:rsid w:val="001133A7"/>
    <w:rsid w:val="001133E0"/>
    <w:rsid w:val="001139C4"/>
    <w:rsid w:val="00113A6D"/>
    <w:rsid w:val="001140B0"/>
    <w:rsid w:val="0011436E"/>
    <w:rsid w:val="0011463B"/>
    <w:rsid w:val="001149BA"/>
    <w:rsid w:val="00115354"/>
    <w:rsid w:val="00115ADC"/>
    <w:rsid w:val="00115B5C"/>
    <w:rsid w:val="00116F5D"/>
    <w:rsid w:val="00116FE0"/>
    <w:rsid w:val="00117951"/>
    <w:rsid w:val="00117B4F"/>
    <w:rsid w:val="00117CE9"/>
    <w:rsid w:val="00117D74"/>
    <w:rsid w:val="00117D85"/>
    <w:rsid w:val="001208CF"/>
    <w:rsid w:val="00120BD2"/>
    <w:rsid w:val="00120D47"/>
    <w:rsid w:val="00120D79"/>
    <w:rsid w:val="00121327"/>
    <w:rsid w:val="00121570"/>
    <w:rsid w:val="00121AFE"/>
    <w:rsid w:val="0012259C"/>
    <w:rsid w:val="00122AF2"/>
    <w:rsid w:val="00123494"/>
    <w:rsid w:val="0012361B"/>
    <w:rsid w:val="00123934"/>
    <w:rsid w:val="00123FAA"/>
    <w:rsid w:val="00123FD3"/>
    <w:rsid w:val="0012478A"/>
    <w:rsid w:val="001249F1"/>
    <w:rsid w:val="00125423"/>
    <w:rsid w:val="001256FF"/>
    <w:rsid w:val="00125AB1"/>
    <w:rsid w:val="001264E5"/>
    <w:rsid w:val="001266F6"/>
    <w:rsid w:val="00126BD7"/>
    <w:rsid w:val="00126F3C"/>
    <w:rsid w:val="00126FEA"/>
    <w:rsid w:val="0012761F"/>
    <w:rsid w:val="001279CC"/>
    <w:rsid w:val="00127F43"/>
    <w:rsid w:val="00130B82"/>
    <w:rsid w:val="00130BBF"/>
    <w:rsid w:val="00130C24"/>
    <w:rsid w:val="00131C4E"/>
    <w:rsid w:val="00131EA2"/>
    <w:rsid w:val="00132438"/>
    <w:rsid w:val="001325BC"/>
    <w:rsid w:val="00132790"/>
    <w:rsid w:val="0013288B"/>
    <w:rsid w:val="001336D3"/>
    <w:rsid w:val="00133A83"/>
    <w:rsid w:val="00133C7B"/>
    <w:rsid w:val="00133CEA"/>
    <w:rsid w:val="001341B6"/>
    <w:rsid w:val="00134A44"/>
    <w:rsid w:val="00134D8F"/>
    <w:rsid w:val="00134E57"/>
    <w:rsid w:val="001350AB"/>
    <w:rsid w:val="00135334"/>
    <w:rsid w:val="001354CB"/>
    <w:rsid w:val="00135D88"/>
    <w:rsid w:val="00136B2E"/>
    <w:rsid w:val="0013745A"/>
    <w:rsid w:val="001376AB"/>
    <w:rsid w:val="001376B5"/>
    <w:rsid w:val="0013788D"/>
    <w:rsid w:val="00137DAA"/>
    <w:rsid w:val="00137FDB"/>
    <w:rsid w:val="00140384"/>
    <w:rsid w:val="00140769"/>
    <w:rsid w:val="00140A42"/>
    <w:rsid w:val="00140D8D"/>
    <w:rsid w:val="00140D98"/>
    <w:rsid w:val="00140F89"/>
    <w:rsid w:val="00141C18"/>
    <w:rsid w:val="00141E51"/>
    <w:rsid w:val="001420DA"/>
    <w:rsid w:val="00142296"/>
    <w:rsid w:val="00142614"/>
    <w:rsid w:val="0014298E"/>
    <w:rsid w:val="00143298"/>
    <w:rsid w:val="001434C5"/>
    <w:rsid w:val="0014365B"/>
    <w:rsid w:val="00143ED9"/>
    <w:rsid w:val="00143EF6"/>
    <w:rsid w:val="0014436C"/>
    <w:rsid w:val="00144BBC"/>
    <w:rsid w:val="00144DA6"/>
    <w:rsid w:val="00145265"/>
    <w:rsid w:val="00145690"/>
    <w:rsid w:val="00145A6C"/>
    <w:rsid w:val="00145D3A"/>
    <w:rsid w:val="00145E7C"/>
    <w:rsid w:val="00146014"/>
    <w:rsid w:val="0014632D"/>
    <w:rsid w:val="00146660"/>
    <w:rsid w:val="001466EB"/>
    <w:rsid w:val="00146B18"/>
    <w:rsid w:val="00146D00"/>
    <w:rsid w:val="001472FE"/>
    <w:rsid w:val="001476A2"/>
    <w:rsid w:val="00147824"/>
    <w:rsid w:val="00147B0C"/>
    <w:rsid w:val="00147EFC"/>
    <w:rsid w:val="001507E2"/>
    <w:rsid w:val="0015094F"/>
    <w:rsid w:val="00150BDA"/>
    <w:rsid w:val="0015186A"/>
    <w:rsid w:val="00151C46"/>
    <w:rsid w:val="00151CB3"/>
    <w:rsid w:val="001522AE"/>
    <w:rsid w:val="001522EA"/>
    <w:rsid w:val="0015296B"/>
    <w:rsid w:val="001534A7"/>
    <w:rsid w:val="001534F7"/>
    <w:rsid w:val="0015392C"/>
    <w:rsid w:val="00153ACE"/>
    <w:rsid w:val="00154042"/>
    <w:rsid w:val="0015415A"/>
    <w:rsid w:val="00154A55"/>
    <w:rsid w:val="00154E06"/>
    <w:rsid w:val="001559B1"/>
    <w:rsid w:val="0015620D"/>
    <w:rsid w:val="00156368"/>
    <w:rsid w:val="001569C4"/>
    <w:rsid w:val="00156C36"/>
    <w:rsid w:val="001571A5"/>
    <w:rsid w:val="001571B1"/>
    <w:rsid w:val="001574E0"/>
    <w:rsid w:val="0015776C"/>
    <w:rsid w:val="00157FC1"/>
    <w:rsid w:val="001600B3"/>
    <w:rsid w:val="0016018C"/>
    <w:rsid w:val="001603AF"/>
    <w:rsid w:val="0016063A"/>
    <w:rsid w:val="00160F78"/>
    <w:rsid w:val="00161008"/>
    <w:rsid w:val="00161063"/>
    <w:rsid w:val="001612EE"/>
    <w:rsid w:val="00161527"/>
    <w:rsid w:val="001618BE"/>
    <w:rsid w:val="00161FAC"/>
    <w:rsid w:val="001623C8"/>
    <w:rsid w:val="0016243C"/>
    <w:rsid w:val="001624EC"/>
    <w:rsid w:val="00162581"/>
    <w:rsid w:val="001626BF"/>
    <w:rsid w:val="00162886"/>
    <w:rsid w:val="00162A80"/>
    <w:rsid w:val="00162EE6"/>
    <w:rsid w:val="00163629"/>
    <w:rsid w:val="001646ED"/>
    <w:rsid w:val="00164770"/>
    <w:rsid w:val="00165810"/>
    <w:rsid w:val="001658D7"/>
    <w:rsid w:val="0016599E"/>
    <w:rsid w:val="00165F24"/>
    <w:rsid w:val="0016615E"/>
    <w:rsid w:val="001662B3"/>
    <w:rsid w:val="00166400"/>
    <w:rsid w:val="001666F7"/>
    <w:rsid w:val="00166708"/>
    <w:rsid w:val="00166C83"/>
    <w:rsid w:val="0016734A"/>
    <w:rsid w:val="001676C5"/>
    <w:rsid w:val="00167817"/>
    <w:rsid w:val="00167D90"/>
    <w:rsid w:val="0017055D"/>
    <w:rsid w:val="00171B82"/>
    <w:rsid w:val="00171D2A"/>
    <w:rsid w:val="00171DAB"/>
    <w:rsid w:val="00172A12"/>
    <w:rsid w:val="001734F9"/>
    <w:rsid w:val="001736F2"/>
    <w:rsid w:val="0017460C"/>
    <w:rsid w:val="00174A3A"/>
    <w:rsid w:val="001763F6"/>
    <w:rsid w:val="00177050"/>
    <w:rsid w:val="0017724C"/>
    <w:rsid w:val="001772C8"/>
    <w:rsid w:val="00177318"/>
    <w:rsid w:val="0017747E"/>
    <w:rsid w:val="0017799F"/>
    <w:rsid w:val="00177A22"/>
    <w:rsid w:val="0018027D"/>
    <w:rsid w:val="001804D2"/>
    <w:rsid w:val="0018070D"/>
    <w:rsid w:val="00180946"/>
    <w:rsid w:val="0018127F"/>
    <w:rsid w:val="00181436"/>
    <w:rsid w:val="001815EC"/>
    <w:rsid w:val="00181B26"/>
    <w:rsid w:val="00181B7E"/>
    <w:rsid w:val="00181BA4"/>
    <w:rsid w:val="00182523"/>
    <w:rsid w:val="00182A16"/>
    <w:rsid w:val="00182C84"/>
    <w:rsid w:val="00183BB9"/>
    <w:rsid w:val="00184168"/>
    <w:rsid w:val="00184EB7"/>
    <w:rsid w:val="001853CD"/>
    <w:rsid w:val="0018563B"/>
    <w:rsid w:val="00185CE8"/>
    <w:rsid w:val="0018628A"/>
    <w:rsid w:val="00186996"/>
    <w:rsid w:val="00186AB4"/>
    <w:rsid w:val="00186BE8"/>
    <w:rsid w:val="0018706F"/>
    <w:rsid w:val="001872B5"/>
    <w:rsid w:val="001873D8"/>
    <w:rsid w:val="00187AA9"/>
    <w:rsid w:val="00187B3E"/>
    <w:rsid w:val="0019033B"/>
    <w:rsid w:val="001903B7"/>
    <w:rsid w:val="00190C12"/>
    <w:rsid w:val="001910F9"/>
    <w:rsid w:val="0019134A"/>
    <w:rsid w:val="0019138D"/>
    <w:rsid w:val="0019168C"/>
    <w:rsid w:val="00191DBA"/>
    <w:rsid w:val="00192BA0"/>
    <w:rsid w:val="00192DF1"/>
    <w:rsid w:val="00192EDD"/>
    <w:rsid w:val="00192F0E"/>
    <w:rsid w:val="00193917"/>
    <w:rsid w:val="00193BAA"/>
    <w:rsid w:val="00193D33"/>
    <w:rsid w:val="00194362"/>
    <w:rsid w:val="00194549"/>
    <w:rsid w:val="001945F1"/>
    <w:rsid w:val="00194761"/>
    <w:rsid w:val="00194A14"/>
    <w:rsid w:val="00194A84"/>
    <w:rsid w:val="00195472"/>
    <w:rsid w:val="00195C76"/>
    <w:rsid w:val="00195C79"/>
    <w:rsid w:val="00195E4D"/>
    <w:rsid w:val="0019693F"/>
    <w:rsid w:val="00196D5E"/>
    <w:rsid w:val="00196ED9"/>
    <w:rsid w:val="00197CB1"/>
    <w:rsid w:val="001A01CB"/>
    <w:rsid w:val="001A01D2"/>
    <w:rsid w:val="001A02AA"/>
    <w:rsid w:val="001A0319"/>
    <w:rsid w:val="001A0803"/>
    <w:rsid w:val="001A0F91"/>
    <w:rsid w:val="001A13D2"/>
    <w:rsid w:val="001A1455"/>
    <w:rsid w:val="001A1763"/>
    <w:rsid w:val="001A19FC"/>
    <w:rsid w:val="001A1E8B"/>
    <w:rsid w:val="001A243F"/>
    <w:rsid w:val="001A3164"/>
    <w:rsid w:val="001A32A8"/>
    <w:rsid w:val="001A35C0"/>
    <w:rsid w:val="001A3CCA"/>
    <w:rsid w:val="001A408F"/>
    <w:rsid w:val="001A45CB"/>
    <w:rsid w:val="001A4622"/>
    <w:rsid w:val="001A53C3"/>
    <w:rsid w:val="001A5591"/>
    <w:rsid w:val="001A59B6"/>
    <w:rsid w:val="001A5AAB"/>
    <w:rsid w:val="001A5F03"/>
    <w:rsid w:val="001A613E"/>
    <w:rsid w:val="001A6140"/>
    <w:rsid w:val="001A62B1"/>
    <w:rsid w:val="001A729B"/>
    <w:rsid w:val="001A751F"/>
    <w:rsid w:val="001A75BD"/>
    <w:rsid w:val="001A76A7"/>
    <w:rsid w:val="001A78DE"/>
    <w:rsid w:val="001A7F26"/>
    <w:rsid w:val="001B0142"/>
    <w:rsid w:val="001B08D7"/>
    <w:rsid w:val="001B09D5"/>
    <w:rsid w:val="001B0D64"/>
    <w:rsid w:val="001B1048"/>
    <w:rsid w:val="001B19BC"/>
    <w:rsid w:val="001B1DD6"/>
    <w:rsid w:val="001B1EBD"/>
    <w:rsid w:val="001B2B1C"/>
    <w:rsid w:val="001B3147"/>
    <w:rsid w:val="001B37B5"/>
    <w:rsid w:val="001B3B0E"/>
    <w:rsid w:val="001B3BFC"/>
    <w:rsid w:val="001B44CE"/>
    <w:rsid w:val="001B4914"/>
    <w:rsid w:val="001B4AE8"/>
    <w:rsid w:val="001B5D8E"/>
    <w:rsid w:val="001B6065"/>
    <w:rsid w:val="001B611D"/>
    <w:rsid w:val="001B6CA9"/>
    <w:rsid w:val="001C0921"/>
    <w:rsid w:val="001C115A"/>
    <w:rsid w:val="001C132C"/>
    <w:rsid w:val="001C16EC"/>
    <w:rsid w:val="001C1B13"/>
    <w:rsid w:val="001C1BD7"/>
    <w:rsid w:val="001C20A6"/>
    <w:rsid w:val="001C2289"/>
    <w:rsid w:val="001C2C4A"/>
    <w:rsid w:val="001C2F4D"/>
    <w:rsid w:val="001C3049"/>
    <w:rsid w:val="001C366D"/>
    <w:rsid w:val="001C3A48"/>
    <w:rsid w:val="001C3C35"/>
    <w:rsid w:val="001C3DB4"/>
    <w:rsid w:val="001C404D"/>
    <w:rsid w:val="001C4300"/>
    <w:rsid w:val="001C47FD"/>
    <w:rsid w:val="001C576B"/>
    <w:rsid w:val="001C57F5"/>
    <w:rsid w:val="001C5DF0"/>
    <w:rsid w:val="001C66F7"/>
    <w:rsid w:val="001C6B05"/>
    <w:rsid w:val="001C705E"/>
    <w:rsid w:val="001C7386"/>
    <w:rsid w:val="001C74E7"/>
    <w:rsid w:val="001C7A3B"/>
    <w:rsid w:val="001D012F"/>
    <w:rsid w:val="001D0766"/>
    <w:rsid w:val="001D08A7"/>
    <w:rsid w:val="001D08DC"/>
    <w:rsid w:val="001D0A9E"/>
    <w:rsid w:val="001D1052"/>
    <w:rsid w:val="001D19C4"/>
    <w:rsid w:val="001D1E4E"/>
    <w:rsid w:val="001D1F2A"/>
    <w:rsid w:val="001D2618"/>
    <w:rsid w:val="001D26FA"/>
    <w:rsid w:val="001D284F"/>
    <w:rsid w:val="001D2A55"/>
    <w:rsid w:val="001D2E3D"/>
    <w:rsid w:val="001D3280"/>
    <w:rsid w:val="001D35FF"/>
    <w:rsid w:val="001D3A7A"/>
    <w:rsid w:val="001D3F76"/>
    <w:rsid w:val="001D40D1"/>
    <w:rsid w:val="001D41A8"/>
    <w:rsid w:val="001D472A"/>
    <w:rsid w:val="001D4859"/>
    <w:rsid w:val="001D49F9"/>
    <w:rsid w:val="001D4E3C"/>
    <w:rsid w:val="001D51EE"/>
    <w:rsid w:val="001D5215"/>
    <w:rsid w:val="001D54D9"/>
    <w:rsid w:val="001D5A8B"/>
    <w:rsid w:val="001D635D"/>
    <w:rsid w:val="001D63FF"/>
    <w:rsid w:val="001D656B"/>
    <w:rsid w:val="001D712C"/>
    <w:rsid w:val="001D7804"/>
    <w:rsid w:val="001D7A70"/>
    <w:rsid w:val="001E004B"/>
    <w:rsid w:val="001E015C"/>
    <w:rsid w:val="001E0A02"/>
    <w:rsid w:val="001E0BBE"/>
    <w:rsid w:val="001E0C00"/>
    <w:rsid w:val="001E0CCB"/>
    <w:rsid w:val="001E0FEB"/>
    <w:rsid w:val="001E1522"/>
    <w:rsid w:val="001E1584"/>
    <w:rsid w:val="001E1B2E"/>
    <w:rsid w:val="001E1DFD"/>
    <w:rsid w:val="001E23EE"/>
    <w:rsid w:val="001E2635"/>
    <w:rsid w:val="001E3A32"/>
    <w:rsid w:val="001E3B21"/>
    <w:rsid w:val="001E3DE6"/>
    <w:rsid w:val="001E4D8D"/>
    <w:rsid w:val="001E4FA4"/>
    <w:rsid w:val="001E52F4"/>
    <w:rsid w:val="001E5AA8"/>
    <w:rsid w:val="001E5AF3"/>
    <w:rsid w:val="001E6107"/>
    <w:rsid w:val="001E6181"/>
    <w:rsid w:val="001E642F"/>
    <w:rsid w:val="001E6ACA"/>
    <w:rsid w:val="001E6B72"/>
    <w:rsid w:val="001E6C0B"/>
    <w:rsid w:val="001E6DE8"/>
    <w:rsid w:val="001E6F4E"/>
    <w:rsid w:val="001E7105"/>
    <w:rsid w:val="001E7535"/>
    <w:rsid w:val="001E779D"/>
    <w:rsid w:val="001F0053"/>
    <w:rsid w:val="001F0191"/>
    <w:rsid w:val="001F01BC"/>
    <w:rsid w:val="001F09B2"/>
    <w:rsid w:val="001F0BAD"/>
    <w:rsid w:val="001F15C5"/>
    <w:rsid w:val="001F18D8"/>
    <w:rsid w:val="001F2810"/>
    <w:rsid w:val="001F2F18"/>
    <w:rsid w:val="001F31AD"/>
    <w:rsid w:val="001F31B9"/>
    <w:rsid w:val="001F4196"/>
    <w:rsid w:val="001F4327"/>
    <w:rsid w:val="001F4D2C"/>
    <w:rsid w:val="001F5150"/>
    <w:rsid w:val="001F57D3"/>
    <w:rsid w:val="001F5CD8"/>
    <w:rsid w:val="001F5DB0"/>
    <w:rsid w:val="001F5DBA"/>
    <w:rsid w:val="001F5F3A"/>
    <w:rsid w:val="001F6CD7"/>
    <w:rsid w:val="001F79AA"/>
    <w:rsid w:val="001F7F41"/>
    <w:rsid w:val="002004F4"/>
    <w:rsid w:val="00200EA8"/>
    <w:rsid w:val="00200F70"/>
    <w:rsid w:val="00201117"/>
    <w:rsid w:val="002015CD"/>
    <w:rsid w:val="00201D2D"/>
    <w:rsid w:val="00203283"/>
    <w:rsid w:val="00203928"/>
    <w:rsid w:val="00204997"/>
    <w:rsid w:val="0020501D"/>
    <w:rsid w:val="0020524E"/>
    <w:rsid w:val="00205304"/>
    <w:rsid w:val="002059C0"/>
    <w:rsid w:val="00205C24"/>
    <w:rsid w:val="00206A7B"/>
    <w:rsid w:val="00207C2D"/>
    <w:rsid w:val="00207E12"/>
    <w:rsid w:val="002100F5"/>
    <w:rsid w:val="0021050D"/>
    <w:rsid w:val="00210558"/>
    <w:rsid w:val="00210EE5"/>
    <w:rsid w:val="00210FD1"/>
    <w:rsid w:val="00211810"/>
    <w:rsid w:val="002119AB"/>
    <w:rsid w:val="002121C9"/>
    <w:rsid w:val="00212426"/>
    <w:rsid w:val="00212829"/>
    <w:rsid w:val="0021289B"/>
    <w:rsid w:val="0021313D"/>
    <w:rsid w:val="0021357A"/>
    <w:rsid w:val="00213A82"/>
    <w:rsid w:val="00213EAD"/>
    <w:rsid w:val="00215101"/>
    <w:rsid w:val="002155D6"/>
    <w:rsid w:val="002157D5"/>
    <w:rsid w:val="002166EA"/>
    <w:rsid w:val="00216AA4"/>
    <w:rsid w:val="00217345"/>
    <w:rsid w:val="00217723"/>
    <w:rsid w:val="00217A68"/>
    <w:rsid w:val="0022074F"/>
    <w:rsid w:val="002207C7"/>
    <w:rsid w:val="0022084C"/>
    <w:rsid w:val="0022096E"/>
    <w:rsid w:val="00221537"/>
    <w:rsid w:val="00221AF8"/>
    <w:rsid w:val="00221FD8"/>
    <w:rsid w:val="00222431"/>
    <w:rsid w:val="00222D9F"/>
    <w:rsid w:val="00223659"/>
    <w:rsid w:val="00223ABE"/>
    <w:rsid w:val="00223C74"/>
    <w:rsid w:val="0022408E"/>
    <w:rsid w:val="00224352"/>
    <w:rsid w:val="00224569"/>
    <w:rsid w:val="002246AB"/>
    <w:rsid w:val="00224C31"/>
    <w:rsid w:val="00224C3E"/>
    <w:rsid w:val="002254DA"/>
    <w:rsid w:val="00225701"/>
    <w:rsid w:val="00225715"/>
    <w:rsid w:val="002259B8"/>
    <w:rsid w:val="00225D7C"/>
    <w:rsid w:val="00226390"/>
    <w:rsid w:val="00226DA0"/>
    <w:rsid w:val="00226E04"/>
    <w:rsid w:val="00226FF8"/>
    <w:rsid w:val="00227380"/>
    <w:rsid w:val="002278FB"/>
    <w:rsid w:val="00227B62"/>
    <w:rsid w:val="00227D34"/>
    <w:rsid w:val="002302AB"/>
    <w:rsid w:val="0023036B"/>
    <w:rsid w:val="0023042A"/>
    <w:rsid w:val="0023105F"/>
    <w:rsid w:val="002314BB"/>
    <w:rsid w:val="0023156C"/>
    <w:rsid w:val="00231711"/>
    <w:rsid w:val="00231A92"/>
    <w:rsid w:val="00232039"/>
    <w:rsid w:val="002325F4"/>
    <w:rsid w:val="00232E70"/>
    <w:rsid w:val="00233423"/>
    <w:rsid w:val="002334C3"/>
    <w:rsid w:val="002339A4"/>
    <w:rsid w:val="00233A85"/>
    <w:rsid w:val="00234546"/>
    <w:rsid w:val="00234787"/>
    <w:rsid w:val="0023489B"/>
    <w:rsid w:val="00234934"/>
    <w:rsid w:val="00234BC5"/>
    <w:rsid w:val="00234F40"/>
    <w:rsid w:val="00235021"/>
    <w:rsid w:val="00235037"/>
    <w:rsid w:val="002350F1"/>
    <w:rsid w:val="002354D0"/>
    <w:rsid w:val="00235858"/>
    <w:rsid w:val="002361B9"/>
    <w:rsid w:val="00236408"/>
    <w:rsid w:val="00236BD6"/>
    <w:rsid w:val="00236C76"/>
    <w:rsid w:val="002372A6"/>
    <w:rsid w:val="0023783C"/>
    <w:rsid w:val="00237DDF"/>
    <w:rsid w:val="00237FF3"/>
    <w:rsid w:val="002404A7"/>
    <w:rsid w:val="00240B25"/>
    <w:rsid w:val="00240D84"/>
    <w:rsid w:val="0024111B"/>
    <w:rsid w:val="00241515"/>
    <w:rsid w:val="00241A3B"/>
    <w:rsid w:val="00241C2A"/>
    <w:rsid w:val="00242390"/>
    <w:rsid w:val="00242507"/>
    <w:rsid w:val="00242538"/>
    <w:rsid w:val="00242591"/>
    <w:rsid w:val="00242676"/>
    <w:rsid w:val="00242806"/>
    <w:rsid w:val="00243A6E"/>
    <w:rsid w:val="00243D74"/>
    <w:rsid w:val="00243EDB"/>
    <w:rsid w:val="002442BA"/>
    <w:rsid w:val="00244549"/>
    <w:rsid w:val="002453A5"/>
    <w:rsid w:val="00245E50"/>
    <w:rsid w:val="00246384"/>
    <w:rsid w:val="00246BD7"/>
    <w:rsid w:val="002472C1"/>
    <w:rsid w:val="00247A27"/>
    <w:rsid w:val="00247B7B"/>
    <w:rsid w:val="00247D9D"/>
    <w:rsid w:val="00250305"/>
    <w:rsid w:val="00250397"/>
    <w:rsid w:val="002503AE"/>
    <w:rsid w:val="00250486"/>
    <w:rsid w:val="002507A6"/>
    <w:rsid w:val="00250814"/>
    <w:rsid w:val="00250FDA"/>
    <w:rsid w:val="00251BDA"/>
    <w:rsid w:val="00251C53"/>
    <w:rsid w:val="00251D1C"/>
    <w:rsid w:val="002526F4"/>
    <w:rsid w:val="00254671"/>
    <w:rsid w:val="0025481F"/>
    <w:rsid w:val="00254DE9"/>
    <w:rsid w:val="002550E4"/>
    <w:rsid w:val="00255153"/>
    <w:rsid w:val="0025594C"/>
    <w:rsid w:val="00255EE3"/>
    <w:rsid w:val="002562BD"/>
    <w:rsid w:val="0025693C"/>
    <w:rsid w:val="00256A9A"/>
    <w:rsid w:val="0025757A"/>
    <w:rsid w:val="00257D43"/>
    <w:rsid w:val="002606FE"/>
    <w:rsid w:val="002607B9"/>
    <w:rsid w:val="00260D9E"/>
    <w:rsid w:val="00260EC3"/>
    <w:rsid w:val="002620AB"/>
    <w:rsid w:val="00262598"/>
    <w:rsid w:val="0026299A"/>
    <w:rsid w:val="00262C08"/>
    <w:rsid w:val="002631A7"/>
    <w:rsid w:val="00263333"/>
    <w:rsid w:val="002637AE"/>
    <w:rsid w:val="00263EDA"/>
    <w:rsid w:val="00263F64"/>
    <w:rsid w:val="00264647"/>
    <w:rsid w:val="002646D8"/>
    <w:rsid w:val="0026503D"/>
    <w:rsid w:val="00265563"/>
    <w:rsid w:val="00266856"/>
    <w:rsid w:val="00270889"/>
    <w:rsid w:val="00270D21"/>
    <w:rsid w:val="00271075"/>
    <w:rsid w:val="002716A8"/>
    <w:rsid w:val="002719DE"/>
    <w:rsid w:val="00271E25"/>
    <w:rsid w:val="002724B3"/>
    <w:rsid w:val="002724BA"/>
    <w:rsid w:val="002725D9"/>
    <w:rsid w:val="00272A75"/>
    <w:rsid w:val="00272B0A"/>
    <w:rsid w:val="00273577"/>
    <w:rsid w:val="002738C9"/>
    <w:rsid w:val="00273A9F"/>
    <w:rsid w:val="00273B0D"/>
    <w:rsid w:val="00273D33"/>
    <w:rsid w:val="00274030"/>
    <w:rsid w:val="002744FB"/>
    <w:rsid w:val="002747C7"/>
    <w:rsid w:val="00274ACC"/>
    <w:rsid w:val="00274BF6"/>
    <w:rsid w:val="00274D41"/>
    <w:rsid w:val="00274F9B"/>
    <w:rsid w:val="002750FB"/>
    <w:rsid w:val="002757FC"/>
    <w:rsid w:val="0027596C"/>
    <w:rsid w:val="00275D77"/>
    <w:rsid w:val="00275F1E"/>
    <w:rsid w:val="002767CA"/>
    <w:rsid w:val="00276A18"/>
    <w:rsid w:val="00276B73"/>
    <w:rsid w:val="002770FE"/>
    <w:rsid w:val="00277C0B"/>
    <w:rsid w:val="00277F4F"/>
    <w:rsid w:val="00277FFB"/>
    <w:rsid w:val="00280370"/>
    <w:rsid w:val="002809CF"/>
    <w:rsid w:val="002809DE"/>
    <w:rsid w:val="00280A32"/>
    <w:rsid w:val="00280E21"/>
    <w:rsid w:val="00280FD5"/>
    <w:rsid w:val="0028107F"/>
    <w:rsid w:val="00281317"/>
    <w:rsid w:val="00281610"/>
    <w:rsid w:val="00281F8F"/>
    <w:rsid w:val="0028261F"/>
    <w:rsid w:val="00282624"/>
    <w:rsid w:val="0028273D"/>
    <w:rsid w:val="00282E2A"/>
    <w:rsid w:val="00282F73"/>
    <w:rsid w:val="002831EE"/>
    <w:rsid w:val="0028351C"/>
    <w:rsid w:val="00283829"/>
    <w:rsid w:val="00283B14"/>
    <w:rsid w:val="00283CA9"/>
    <w:rsid w:val="00283DA9"/>
    <w:rsid w:val="00284482"/>
    <w:rsid w:val="00284773"/>
    <w:rsid w:val="00284ACE"/>
    <w:rsid w:val="00284CA6"/>
    <w:rsid w:val="0028525D"/>
    <w:rsid w:val="0028587C"/>
    <w:rsid w:val="00285A87"/>
    <w:rsid w:val="00286049"/>
    <w:rsid w:val="002861F5"/>
    <w:rsid w:val="00286AD1"/>
    <w:rsid w:val="00286C92"/>
    <w:rsid w:val="00286F6F"/>
    <w:rsid w:val="002873C4"/>
    <w:rsid w:val="002874F9"/>
    <w:rsid w:val="0028755D"/>
    <w:rsid w:val="00287B49"/>
    <w:rsid w:val="00287F6E"/>
    <w:rsid w:val="0029029C"/>
    <w:rsid w:val="00290EEA"/>
    <w:rsid w:val="00291455"/>
    <w:rsid w:val="0029168E"/>
    <w:rsid w:val="0029180B"/>
    <w:rsid w:val="0029238E"/>
    <w:rsid w:val="0029271F"/>
    <w:rsid w:val="00292757"/>
    <w:rsid w:val="002931FA"/>
    <w:rsid w:val="002932B8"/>
    <w:rsid w:val="0029344F"/>
    <w:rsid w:val="0029366E"/>
    <w:rsid w:val="0029374E"/>
    <w:rsid w:val="00293903"/>
    <w:rsid w:val="00293CF1"/>
    <w:rsid w:val="00293E0E"/>
    <w:rsid w:val="00294026"/>
    <w:rsid w:val="002940E4"/>
    <w:rsid w:val="0029418C"/>
    <w:rsid w:val="002941C8"/>
    <w:rsid w:val="0029435A"/>
    <w:rsid w:val="002949B7"/>
    <w:rsid w:val="00294AF9"/>
    <w:rsid w:val="00294BAC"/>
    <w:rsid w:val="00295CD8"/>
    <w:rsid w:val="002961D5"/>
    <w:rsid w:val="00296857"/>
    <w:rsid w:val="00296AFE"/>
    <w:rsid w:val="00297417"/>
    <w:rsid w:val="00297528"/>
    <w:rsid w:val="0029762A"/>
    <w:rsid w:val="00297782"/>
    <w:rsid w:val="002A0297"/>
    <w:rsid w:val="002A0515"/>
    <w:rsid w:val="002A05AC"/>
    <w:rsid w:val="002A05EA"/>
    <w:rsid w:val="002A0643"/>
    <w:rsid w:val="002A0975"/>
    <w:rsid w:val="002A1219"/>
    <w:rsid w:val="002A1314"/>
    <w:rsid w:val="002A1683"/>
    <w:rsid w:val="002A1A0F"/>
    <w:rsid w:val="002A1D15"/>
    <w:rsid w:val="002A1DD3"/>
    <w:rsid w:val="002A3234"/>
    <w:rsid w:val="002A3449"/>
    <w:rsid w:val="002A3D65"/>
    <w:rsid w:val="002A413B"/>
    <w:rsid w:val="002A42FF"/>
    <w:rsid w:val="002A4924"/>
    <w:rsid w:val="002A4C97"/>
    <w:rsid w:val="002A50CB"/>
    <w:rsid w:val="002A523F"/>
    <w:rsid w:val="002A56DB"/>
    <w:rsid w:val="002A5E2A"/>
    <w:rsid w:val="002A60B5"/>
    <w:rsid w:val="002A6775"/>
    <w:rsid w:val="002A6796"/>
    <w:rsid w:val="002A67CB"/>
    <w:rsid w:val="002A6A8A"/>
    <w:rsid w:val="002A6A91"/>
    <w:rsid w:val="002A6E2A"/>
    <w:rsid w:val="002A7263"/>
    <w:rsid w:val="002A7987"/>
    <w:rsid w:val="002A7B65"/>
    <w:rsid w:val="002A7CBE"/>
    <w:rsid w:val="002A7ED6"/>
    <w:rsid w:val="002B022B"/>
    <w:rsid w:val="002B0355"/>
    <w:rsid w:val="002B0503"/>
    <w:rsid w:val="002B070F"/>
    <w:rsid w:val="002B075A"/>
    <w:rsid w:val="002B0891"/>
    <w:rsid w:val="002B0E35"/>
    <w:rsid w:val="002B10E3"/>
    <w:rsid w:val="002B1181"/>
    <w:rsid w:val="002B1732"/>
    <w:rsid w:val="002B1BAB"/>
    <w:rsid w:val="002B1FB1"/>
    <w:rsid w:val="002B2950"/>
    <w:rsid w:val="002B3C14"/>
    <w:rsid w:val="002B3F95"/>
    <w:rsid w:val="002B4017"/>
    <w:rsid w:val="002B4861"/>
    <w:rsid w:val="002B50A9"/>
    <w:rsid w:val="002B55D2"/>
    <w:rsid w:val="002B5E7A"/>
    <w:rsid w:val="002B5F06"/>
    <w:rsid w:val="002B64EB"/>
    <w:rsid w:val="002B6652"/>
    <w:rsid w:val="002B6781"/>
    <w:rsid w:val="002B6BD3"/>
    <w:rsid w:val="002B6E1F"/>
    <w:rsid w:val="002B729B"/>
    <w:rsid w:val="002B7A61"/>
    <w:rsid w:val="002B7B66"/>
    <w:rsid w:val="002B7D3D"/>
    <w:rsid w:val="002C004A"/>
    <w:rsid w:val="002C0183"/>
    <w:rsid w:val="002C0B44"/>
    <w:rsid w:val="002C2000"/>
    <w:rsid w:val="002C2D68"/>
    <w:rsid w:val="002C2E65"/>
    <w:rsid w:val="002C2FB9"/>
    <w:rsid w:val="002C3193"/>
    <w:rsid w:val="002C3472"/>
    <w:rsid w:val="002C35D8"/>
    <w:rsid w:val="002C3737"/>
    <w:rsid w:val="002C38F2"/>
    <w:rsid w:val="002C39A3"/>
    <w:rsid w:val="002C3A4D"/>
    <w:rsid w:val="002C3A89"/>
    <w:rsid w:val="002C44EE"/>
    <w:rsid w:val="002C4833"/>
    <w:rsid w:val="002C4B71"/>
    <w:rsid w:val="002C4D96"/>
    <w:rsid w:val="002C4DE7"/>
    <w:rsid w:val="002C4FCD"/>
    <w:rsid w:val="002C694B"/>
    <w:rsid w:val="002C6DA7"/>
    <w:rsid w:val="002C705E"/>
    <w:rsid w:val="002C721B"/>
    <w:rsid w:val="002C74BF"/>
    <w:rsid w:val="002C77BF"/>
    <w:rsid w:val="002C7925"/>
    <w:rsid w:val="002C7985"/>
    <w:rsid w:val="002C7A52"/>
    <w:rsid w:val="002C7AB0"/>
    <w:rsid w:val="002D011A"/>
    <w:rsid w:val="002D0212"/>
    <w:rsid w:val="002D0480"/>
    <w:rsid w:val="002D1284"/>
    <w:rsid w:val="002D160B"/>
    <w:rsid w:val="002D1E3C"/>
    <w:rsid w:val="002D2D31"/>
    <w:rsid w:val="002D2D66"/>
    <w:rsid w:val="002D2EEF"/>
    <w:rsid w:val="002D332D"/>
    <w:rsid w:val="002D388E"/>
    <w:rsid w:val="002D38D1"/>
    <w:rsid w:val="002D393C"/>
    <w:rsid w:val="002D3F83"/>
    <w:rsid w:val="002D4223"/>
    <w:rsid w:val="002D4352"/>
    <w:rsid w:val="002D449E"/>
    <w:rsid w:val="002D473E"/>
    <w:rsid w:val="002D5083"/>
    <w:rsid w:val="002D5FB8"/>
    <w:rsid w:val="002D655F"/>
    <w:rsid w:val="002D66B0"/>
    <w:rsid w:val="002D6B64"/>
    <w:rsid w:val="002D70AD"/>
    <w:rsid w:val="002D731A"/>
    <w:rsid w:val="002D7363"/>
    <w:rsid w:val="002D7780"/>
    <w:rsid w:val="002E07FB"/>
    <w:rsid w:val="002E0B9A"/>
    <w:rsid w:val="002E1355"/>
    <w:rsid w:val="002E18FF"/>
    <w:rsid w:val="002E1A5D"/>
    <w:rsid w:val="002E1C39"/>
    <w:rsid w:val="002E1C7B"/>
    <w:rsid w:val="002E22F5"/>
    <w:rsid w:val="002E23BD"/>
    <w:rsid w:val="002E2A94"/>
    <w:rsid w:val="002E2ADD"/>
    <w:rsid w:val="002E2E28"/>
    <w:rsid w:val="002E3066"/>
    <w:rsid w:val="002E3D6F"/>
    <w:rsid w:val="002E416D"/>
    <w:rsid w:val="002E4ACB"/>
    <w:rsid w:val="002E4DB4"/>
    <w:rsid w:val="002E4F08"/>
    <w:rsid w:val="002E53F2"/>
    <w:rsid w:val="002E5824"/>
    <w:rsid w:val="002E5E9B"/>
    <w:rsid w:val="002E6D9F"/>
    <w:rsid w:val="002E6DE7"/>
    <w:rsid w:val="002E719A"/>
    <w:rsid w:val="002E75FB"/>
    <w:rsid w:val="002E7DF2"/>
    <w:rsid w:val="002E7E50"/>
    <w:rsid w:val="002F02A3"/>
    <w:rsid w:val="002F036C"/>
    <w:rsid w:val="002F03F9"/>
    <w:rsid w:val="002F0A82"/>
    <w:rsid w:val="002F0B9F"/>
    <w:rsid w:val="002F18D4"/>
    <w:rsid w:val="002F24AE"/>
    <w:rsid w:val="002F25D3"/>
    <w:rsid w:val="002F2833"/>
    <w:rsid w:val="002F2939"/>
    <w:rsid w:val="002F2A9E"/>
    <w:rsid w:val="002F3299"/>
    <w:rsid w:val="002F336E"/>
    <w:rsid w:val="002F3D64"/>
    <w:rsid w:val="002F4017"/>
    <w:rsid w:val="002F4228"/>
    <w:rsid w:val="002F4455"/>
    <w:rsid w:val="002F478B"/>
    <w:rsid w:val="002F4884"/>
    <w:rsid w:val="002F4E35"/>
    <w:rsid w:val="002F521F"/>
    <w:rsid w:val="002F5D22"/>
    <w:rsid w:val="002F621C"/>
    <w:rsid w:val="002F65F5"/>
    <w:rsid w:val="002F6898"/>
    <w:rsid w:val="002F750F"/>
    <w:rsid w:val="002F7F6D"/>
    <w:rsid w:val="00300311"/>
    <w:rsid w:val="00300699"/>
    <w:rsid w:val="00300ACE"/>
    <w:rsid w:val="003013F2"/>
    <w:rsid w:val="00301697"/>
    <w:rsid w:val="00301BCF"/>
    <w:rsid w:val="00301CF0"/>
    <w:rsid w:val="003020C6"/>
    <w:rsid w:val="00302333"/>
    <w:rsid w:val="003023FD"/>
    <w:rsid w:val="00302420"/>
    <w:rsid w:val="003028C9"/>
    <w:rsid w:val="00302E65"/>
    <w:rsid w:val="0030370C"/>
    <w:rsid w:val="0030378C"/>
    <w:rsid w:val="0030399A"/>
    <w:rsid w:val="00304658"/>
    <w:rsid w:val="00305017"/>
    <w:rsid w:val="003052A0"/>
    <w:rsid w:val="003052A3"/>
    <w:rsid w:val="0030555A"/>
    <w:rsid w:val="0030596A"/>
    <w:rsid w:val="00305A6D"/>
    <w:rsid w:val="0030604E"/>
    <w:rsid w:val="003065AD"/>
    <w:rsid w:val="00306A91"/>
    <w:rsid w:val="003078D1"/>
    <w:rsid w:val="003079AC"/>
    <w:rsid w:val="003100BA"/>
    <w:rsid w:val="003103FC"/>
    <w:rsid w:val="003106BF"/>
    <w:rsid w:val="00310EF9"/>
    <w:rsid w:val="00311BF9"/>
    <w:rsid w:val="00312AD4"/>
    <w:rsid w:val="00312AD5"/>
    <w:rsid w:val="00312EE1"/>
    <w:rsid w:val="00313477"/>
    <w:rsid w:val="00313503"/>
    <w:rsid w:val="003137EE"/>
    <w:rsid w:val="00313B77"/>
    <w:rsid w:val="00313E3F"/>
    <w:rsid w:val="0031410B"/>
    <w:rsid w:val="003143CD"/>
    <w:rsid w:val="0031477F"/>
    <w:rsid w:val="00314D9D"/>
    <w:rsid w:val="00315E81"/>
    <w:rsid w:val="00316302"/>
    <w:rsid w:val="003205EF"/>
    <w:rsid w:val="003211A9"/>
    <w:rsid w:val="003211E7"/>
    <w:rsid w:val="003216A7"/>
    <w:rsid w:val="0032175E"/>
    <w:rsid w:val="00321E1D"/>
    <w:rsid w:val="0032207D"/>
    <w:rsid w:val="003226A4"/>
    <w:rsid w:val="003226BA"/>
    <w:rsid w:val="00322981"/>
    <w:rsid w:val="00323132"/>
    <w:rsid w:val="0032329B"/>
    <w:rsid w:val="00323859"/>
    <w:rsid w:val="00323E14"/>
    <w:rsid w:val="0032434A"/>
    <w:rsid w:val="003245FD"/>
    <w:rsid w:val="003246F7"/>
    <w:rsid w:val="00324BA7"/>
    <w:rsid w:val="00325227"/>
    <w:rsid w:val="003257A9"/>
    <w:rsid w:val="00325C92"/>
    <w:rsid w:val="00325E0A"/>
    <w:rsid w:val="00326112"/>
    <w:rsid w:val="00326612"/>
    <w:rsid w:val="0032746F"/>
    <w:rsid w:val="003274C2"/>
    <w:rsid w:val="003274FD"/>
    <w:rsid w:val="00327F83"/>
    <w:rsid w:val="0033007F"/>
    <w:rsid w:val="00330768"/>
    <w:rsid w:val="00330792"/>
    <w:rsid w:val="00330CD2"/>
    <w:rsid w:val="003311A6"/>
    <w:rsid w:val="00331271"/>
    <w:rsid w:val="003312FB"/>
    <w:rsid w:val="00331628"/>
    <w:rsid w:val="00332421"/>
    <w:rsid w:val="00332508"/>
    <w:rsid w:val="00332A3A"/>
    <w:rsid w:val="00332D82"/>
    <w:rsid w:val="00332E9A"/>
    <w:rsid w:val="003334BA"/>
    <w:rsid w:val="00333833"/>
    <w:rsid w:val="0033383C"/>
    <w:rsid w:val="0033419E"/>
    <w:rsid w:val="003342C9"/>
    <w:rsid w:val="0033493D"/>
    <w:rsid w:val="00334B40"/>
    <w:rsid w:val="00334BB7"/>
    <w:rsid w:val="00334C22"/>
    <w:rsid w:val="003357D7"/>
    <w:rsid w:val="00335B54"/>
    <w:rsid w:val="00336956"/>
    <w:rsid w:val="00337019"/>
    <w:rsid w:val="00337125"/>
    <w:rsid w:val="00337743"/>
    <w:rsid w:val="00340020"/>
    <w:rsid w:val="0034086B"/>
    <w:rsid w:val="00340A4E"/>
    <w:rsid w:val="00340E5E"/>
    <w:rsid w:val="0034103B"/>
    <w:rsid w:val="003411FC"/>
    <w:rsid w:val="00342526"/>
    <w:rsid w:val="00342760"/>
    <w:rsid w:val="00342E44"/>
    <w:rsid w:val="00343079"/>
    <w:rsid w:val="003432DD"/>
    <w:rsid w:val="0034331E"/>
    <w:rsid w:val="0034334C"/>
    <w:rsid w:val="00343985"/>
    <w:rsid w:val="00343FF5"/>
    <w:rsid w:val="0034416E"/>
    <w:rsid w:val="003447E0"/>
    <w:rsid w:val="003447E1"/>
    <w:rsid w:val="00344CDA"/>
    <w:rsid w:val="003452FE"/>
    <w:rsid w:val="00345397"/>
    <w:rsid w:val="003453CE"/>
    <w:rsid w:val="0034558B"/>
    <w:rsid w:val="003457A5"/>
    <w:rsid w:val="00345A77"/>
    <w:rsid w:val="00345E1C"/>
    <w:rsid w:val="00346153"/>
    <w:rsid w:val="00346305"/>
    <w:rsid w:val="00346465"/>
    <w:rsid w:val="0034693F"/>
    <w:rsid w:val="00346DF5"/>
    <w:rsid w:val="00346F1B"/>
    <w:rsid w:val="0034705E"/>
    <w:rsid w:val="0034709B"/>
    <w:rsid w:val="0034718C"/>
    <w:rsid w:val="00347216"/>
    <w:rsid w:val="00347528"/>
    <w:rsid w:val="003478AA"/>
    <w:rsid w:val="00347C29"/>
    <w:rsid w:val="00347F28"/>
    <w:rsid w:val="00350012"/>
    <w:rsid w:val="003500F2"/>
    <w:rsid w:val="00350922"/>
    <w:rsid w:val="0035095A"/>
    <w:rsid w:val="003509FA"/>
    <w:rsid w:val="00350B11"/>
    <w:rsid w:val="003514A9"/>
    <w:rsid w:val="00351F00"/>
    <w:rsid w:val="00352099"/>
    <w:rsid w:val="00352804"/>
    <w:rsid w:val="0035298C"/>
    <w:rsid w:val="00352A56"/>
    <w:rsid w:val="00352BDE"/>
    <w:rsid w:val="00352D5E"/>
    <w:rsid w:val="00352E74"/>
    <w:rsid w:val="00353FEB"/>
    <w:rsid w:val="003547F0"/>
    <w:rsid w:val="00354963"/>
    <w:rsid w:val="00354DD6"/>
    <w:rsid w:val="0035522D"/>
    <w:rsid w:val="00355774"/>
    <w:rsid w:val="00355B1A"/>
    <w:rsid w:val="00356405"/>
    <w:rsid w:val="003565E5"/>
    <w:rsid w:val="00356B07"/>
    <w:rsid w:val="0035725F"/>
    <w:rsid w:val="003578EE"/>
    <w:rsid w:val="00360488"/>
    <w:rsid w:val="0036095E"/>
    <w:rsid w:val="00360DF6"/>
    <w:rsid w:val="003615E9"/>
    <w:rsid w:val="003618C6"/>
    <w:rsid w:val="00361B8E"/>
    <w:rsid w:val="00361C15"/>
    <w:rsid w:val="00361CD9"/>
    <w:rsid w:val="00362410"/>
    <w:rsid w:val="00362587"/>
    <w:rsid w:val="003626C1"/>
    <w:rsid w:val="00363734"/>
    <w:rsid w:val="003637E2"/>
    <w:rsid w:val="003648D4"/>
    <w:rsid w:val="00364918"/>
    <w:rsid w:val="003649C1"/>
    <w:rsid w:val="00364C86"/>
    <w:rsid w:val="00365DC2"/>
    <w:rsid w:val="00365DDD"/>
    <w:rsid w:val="00365DFA"/>
    <w:rsid w:val="00365E6B"/>
    <w:rsid w:val="003661F9"/>
    <w:rsid w:val="0036655A"/>
    <w:rsid w:val="00366565"/>
    <w:rsid w:val="00366BB5"/>
    <w:rsid w:val="00367240"/>
    <w:rsid w:val="0036788A"/>
    <w:rsid w:val="003679A4"/>
    <w:rsid w:val="00367C8B"/>
    <w:rsid w:val="00370A2B"/>
    <w:rsid w:val="00370BCA"/>
    <w:rsid w:val="003719AD"/>
    <w:rsid w:val="00371EA8"/>
    <w:rsid w:val="003726C7"/>
    <w:rsid w:val="003726DF"/>
    <w:rsid w:val="00372952"/>
    <w:rsid w:val="00372BC1"/>
    <w:rsid w:val="003736C6"/>
    <w:rsid w:val="00373EF0"/>
    <w:rsid w:val="0037486B"/>
    <w:rsid w:val="00375218"/>
    <w:rsid w:val="0037543E"/>
    <w:rsid w:val="0037555F"/>
    <w:rsid w:val="00375E33"/>
    <w:rsid w:val="00376065"/>
    <w:rsid w:val="0037689C"/>
    <w:rsid w:val="003768FC"/>
    <w:rsid w:val="00376A09"/>
    <w:rsid w:val="0037746C"/>
    <w:rsid w:val="003774E5"/>
    <w:rsid w:val="003775BD"/>
    <w:rsid w:val="00377871"/>
    <w:rsid w:val="00377DD2"/>
    <w:rsid w:val="00377E68"/>
    <w:rsid w:val="00380052"/>
    <w:rsid w:val="0038018B"/>
    <w:rsid w:val="003806C7"/>
    <w:rsid w:val="0038078F"/>
    <w:rsid w:val="003807F6"/>
    <w:rsid w:val="003818F3"/>
    <w:rsid w:val="00381CB3"/>
    <w:rsid w:val="00381E26"/>
    <w:rsid w:val="00383544"/>
    <w:rsid w:val="00383567"/>
    <w:rsid w:val="00383B5A"/>
    <w:rsid w:val="00383DC6"/>
    <w:rsid w:val="00384018"/>
    <w:rsid w:val="003842BB"/>
    <w:rsid w:val="003844A6"/>
    <w:rsid w:val="0038490A"/>
    <w:rsid w:val="00384B26"/>
    <w:rsid w:val="00384F00"/>
    <w:rsid w:val="00384F5D"/>
    <w:rsid w:val="003857F1"/>
    <w:rsid w:val="00385805"/>
    <w:rsid w:val="0038588C"/>
    <w:rsid w:val="003860D1"/>
    <w:rsid w:val="0038610D"/>
    <w:rsid w:val="00386178"/>
    <w:rsid w:val="00386264"/>
    <w:rsid w:val="00386B20"/>
    <w:rsid w:val="00386C6E"/>
    <w:rsid w:val="00386E1A"/>
    <w:rsid w:val="00386FE3"/>
    <w:rsid w:val="003870A2"/>
    <w:rsid w:val="003871B0"/>
    <w:rsid w:val="00387208"/>
    <w:rsid w:val="00387E27"/>
    <w:rsid w:val="0039050F"/>
    <w:rsid w:val="00390A48"/>
    <w:rsid w:val="00390A80"/>
    <w:rsid w:val="00390D08"/>
    <w:rsid w:val="00390D97"/>
    <w:rsid w:val="003910A6"/>
    <w:rsid w:val="003911F2"/>
    <w:rsid w:val="00391844"/>
    <w:rsid w:val="00391EB8"/>
    <w:rsid w:val="00392170"/>
    <w:rsid w:val="00392449"/>
    <w:rsid w:val="003926A0"/>
    <w:rsid w:val="003926EF"/>
    <w:rsid w:val="00393651"/>
    <w:rsid w:val="00393B03"/>
    <w:rsid w:val="003946A4"/>
    <w:rsid w:val="00394A8A"/>
    <w:rsid w:val="00394AFA"/>
    <w:rsid w:val="00395211"/>
    <w:rsid w:val="0039552D"/>
    <w:rsid w:val="00395654"/>
    <w:rsid w:val="00395D61"/>
    <w:rsid w:val="00396064"/>
    <w:rsid w:val="003962ED"/>
    <w:rsid w:val="00396B56"/>
    <w:rsid w:val="00396CF4"/>
    <w:rsid w:val="003971ED"/>
    <w:rsid w:val="003976D3"/>
    <w:rsid w:val="00397E1A"/>
    <w:rsid w:val="00397F31"/>
    <w:rsid w:val="003A0144"/>
    <w:rsid w:val="003A0173"/>
    <w:rsid w:val="003A0E0D"/>
    <w:rsid w:val="003A1A46"/>
    <w:rsid w:val="003A20A7"/>
    <w:rsid w:val="003A2635"/>
    <w:rsid w:val="003A2923"/>
    <w:rsid w:val="003A3166"/>
    <w:rsid w:val="003A33FE"/>
    <w:rsid w:val="003A3643"/>
    <w:rsid w:val="003A3BAD"/>
    <w:rsid w:val="003A3FFE"/>
    <w:rsid w:val="003A41CB"/>
    <w:rsid w:val="003A5223"/>
    <w:rsid w:val="003A5271"/>
    <w:rsid w:val="003A577E"/>
    <w:rsid w:val="003A57CA"/>
    <w:rsid w:val="003A5F5B"/>
    <w:rsid w:val="003A6193"/>
    <w:rsid w:val="003A6239"/>
    <w:rsid w:val="003A670C"/>
    <w:rsid w:val="003A745B"/>
    <w:rsid w:val="003A7742"/>
    <w:rsid w:val="003A7C0A"/>
    <w:rsid w:val="003A7EAA"/>
    <w:rsid w:val="003A7F4C"/>
    <w:rsid w:val="003B0495"/>
    <w:rsid w:val="003B0501"/>
    <w:rsid w:val="003B086C"/>
    <w:rsid w:val="003B0A95"/>
    <w:rsid w:val="003B23C8"/>
    <w:rsid w:val="003B28B2"/>
    <w:rsid w:val="003B2D64"/>
    <w:rsid w:val="003B347A"/>
    <w:rsid w:val="003B3979"/>
    <w:rsid w:val="003B398E"/>
    <w:rsid w:val="003B3BEB"/>
    <w:rsid w:val="003B3DF3"/>
    <w:rsid w:val="003B3E50"/>
    <w:rsid w:val="003B4DB8"/>
    <w:rsid w:val="003B4FE0"/>
    <w:rsid w:val="003B5C2D"/>
    <w:rsid w:val="003B6293"/>
    <w:rsid w:val="003B6A1E"/>
    <w:rsid w:val="003B73B9"/>
    <w:rsid w:val="003B789C"/>
    <w:rsid w:val="003C0043"/>
    <w:rsid w:val="003C080D"/>
    <w:rsid w:val="003C0863"/>
    <w:rsid w:val="003C101F"/>
    <w:rsid w:val="003C144F"/>
    <w:rsid w:val="003C15BE"/>
    <w:rsid w:val="003C1AB4"/>
    <w:rsid w:val="003C1D4D"/>
    <w:rsid w:val="003C1EF6"/>
    <w:rsid w:val="003C1F37"/>
    <w:rsid w:val="003C2082"/>
    <w:rsid w:val="003C2798"/>
    <w:rsid w:val="003C29DE"/>
    <w:rsid w:val="003C2D46"/>
    <w:rsid w:val="003C2FF0"/>
    <w:rsid w:val="003C3747"/>
    <w:rsid w:val="003C40AA"/>
    <w:rsid w:val="003C422E"/>
    <w:rsid w:val="003C4B04"/>
    <w:rsid w:val="003C590C"/>
    <w:rsid w:val="003C6053"/>
    <w:rsid w:val="003C675D"/>
    <w:rsid w:val="003C6AEF"/>
    <w:rsid w:val="003C729E"/>
    <w:rsid w:val="003C7F10"/>
    <w:rsid w:val="003D0187"/>
    <w:rsid w:val="003D0774"/>
    <w:rsid w:val="003D0912"/>
    <w:rsid w:val="003D0F24"/>
    <w:rsid w:val="003D194C"/>
    <w:rsid w:val="003D1A68"/>
    <w:rsid w:val="003D23C6"/>
    <w:rsid w:val="003D2616"/>
    <w:rsid w:val="003D270F"/>
    <w:rsid w:val="003D2740"/>
    <w:rsid w:val="003D29EB"/>
    <w:rsid w:val="003D37B1"/>
    <w:rsid w:val="003D39CC"/>
    <w:rsid w:val="003D3DDD"/>
    <w:rsid w:val="003D3F43"/>
    <w:rsid w:val="003D3F4D"/>
    <w:rsid w:val="003D4FE0"/>
    <w:rsid w:val="003D4FFC"/>
    <w:rsid w:val="003D5356"/>
    <w:rsid w:val="003D53F4"/>
    <w:rsid w:val="003D562E"/>
    <w:rsid w:val="003D5CA2"/>
    <w:rsid w:val="003D616D"/>
    <w:rsid w:val="003D648C"/>
    <w:rsid w:val="003D6EBE"/>
    <w:rsid w:val="003D7007"/>
    <w:rsid w:val="003D7DE6"/>
    <w:rsid w:val="003E0228"/>
    <w:rsid w:val="003E07DB"/>
    <w:rsid w:val="003E09CD"/>
    <w:rsid w:val="003E0C33"/>
    <w:rsid w:val="003E0DAA"/>
    <w:rsid w:val="003E1149"/>
    <w:rsid w:val="003E1B51"/>
    <w:rsid w:val="003E2722"/>
    <w:rsid w:val="003E28B8"/>
    <w:rsid w:val="003E2DEA"/>
    <w:rsid w:val="003E2E43"/>
    <w:rsid w:val="003E2F6C"/>
    <w:rsid w:val="003E372B"/>
    <w:rsid w:val="003E37C8"/>
    <w:rsid w:val="003E4013"/>
    <w:rsid w:val="003E4276"/>
    <w:rsid w:val="003E4D24"/>
    <w:rsid w:val="003E51BF"/>
    <w:rsid w:val="003E58DF"/>
    <w:rsid w:val="003E592A"/>
    <w:rsid w:val="003E59E0"/>
    <w:rsid w:val="003E5F06"/>
    <w:rsid w:val="003E6357"/>
    <w:rsid w:val="003E657B"/>
    <w:rsid w:val="003E6878"/>
    <w:rsid w:val="003E6A0A"/>
    <w:rsid w:val="003E70E7"/>
    <w:rsid w:val="003E7317"/>
    <w:rsid w:val="003E760E"/>
    <w:rsid w:val="003F0DA8"/>
    <w:rsid w:val="003F0FA7"/>
    <w:rsid w:val="003F1195"/>
    <w:rsid w:val="003F137F"/>
    <w:rsid w:val="003F1714"/>
    <w:rsid w:val="003F1E49"/>
    <w:rsid w:val="003F2637"/>
    <w:rsid w:val="003F274B"/>
    <w:rsid w:val="003F2AFA"/>
    <w:rsid w:val="003F2E25"/>
    <w:rsid w:val="003F2F3F"/>
    <w:rsid w:val="003F37DB"/>
    <w:rsid w:val="003F3930"/>
    <w:rsid w:val="003F571B"/>
    <w:rsid w:val="003F5C9E"/>
    <w:rsid w:val="003F67D6"/>
    <w:rsid w:val="003F6B3C"/>
    <w:rsid w:val="003F6C25"/>
    <w:rsid w:val="003F77D1"/>
    <w:rsid w:val="003F7942"/>
    <w:rsid w:val="004001F8"/>
    <w:rsid w:val="004006DD"/>
    <w:rsid w:val="004008F7"/>
    <w:rsid w:val="00400F19"/>
    <w:rsid w:val="004010F7"/>
    <w:rsid w:val="004011BD"/>
    <w:rsid w:val="004015A5"/>
    <w:rsid w:val="004017DD"/>
    <w:rsid w:val="00401900"/>
    <w:rsid w:val="0040224F"/>
    <w:rsid w:val="00402711"/>
    <w:rsid w:val="004029FB"/>
    <w:rsid w:val="00402E62"/>
    <w:rsid w:val="00402F4C"/>
    <w:rsid w:val="00403690"/>
    <w:rsid w:val="0040417C"/>
    <w:rsid w:val="00404443"/>
    <w:rsid w:val="0040451A"/>
    <w:rsid w:val="004047A3"/>
    <w:rsid w:val="004048D1"/>
    <w:rsid w:val="00404ABA"/>
    <w:rsid w:val="00404B59"/>
    <w:rsid w:val="00404F67"/>
    <w:rsid w:val="00405C53"/>
    <w:rsid w:val="00405E80"/>
    <w:rsid w:val="00405FA5"/>
    <w:rsid w:val="00406298"/>
    <w:rsid w:val="004064EE"/>
    <w:rsid w:val="00406603"/>
    <w:rsid w:val="00406D20"/>
    <w:rsid w:val="0040718A"/>
    <w:rsid w:val="004077B8"/>
    <w:rsid w:val="004103F4"/>
    <w:rsid w:val="004104B9"/>
    <w:rsid w:val="0041057C"/>
    <w:rsid w:val="00410A1F"/>
    <w:rsid w:val="00410D07"/>
    <w:rsid w:val="00410E89"/>
    <w:rsid w:val="00410F53"/>
    <w:rsid w:val="00411037"/>
    <w:rsid w:val="0041142B"/>
    <w:rsid w:val="00411845"/>
    <w:rsid w:val="00412620"/>
    <w:rsid w:val="00412FAC"/>
    <w:rsid w:val="004136CF"/>
    <w:rsid w:val="00413A01"/>
    <w:rsid w:val="0041416E"/>
    <w:rsid w:val="004141F0"/>
    <w:rsid w:val="00414881"/>
    <w:rsid w:val="00415A5F"/>
    <w:rsid w:val="00415BBF"/>
    <w:rsid w:val="0041623E"/>
    <w:rsid w:val="004167F6"/>
    <w:rsid w:val="00416A9D"/>
    <w:rsid w:val="00416D92"/>
    <w:rsid w:val="00416E81"/>
    <w:rsid w:val="00417BD3"/>
    <w:rsid w:val="00417F4D"/>
    <w:rsid w:val="00417FD6"/>
    <w:rsid w:val="00420547"/>
    <w:rsid w:val="004206F6"/>
    <w:rsid w:val="0042085D"/>
    <w:rsid w:val="004208F1"/>
    <w:rsid w:val="00420DC9"/>
    <w:rsid w:val="00421164"/>
    <w:rsid w:val="00421402"/>
    <w:rsid w:val="004219FD"/>
    <w:rsid w:val="004221DC"/>
    <w:rsid w:val="00422207"/>
    <w:rsid w:val="004222BA"/>
    <w:rsid w:val="004222C0"/>
    <w:rsid w:val="00422545"/>
    <w:rsid w:val="00423906"/>
    <w:rsid w:val="00423E42"/>
    <w:rsid w:val="0042409A"/>
    <w:rsid w:val="004241ED"/>
    <w:rsid w:val="00424BE8"/>
    <w:rsid w:val="00425D7D"/>
    <w:rsid w:val="00425E61"/>
    <w:rsid w:val="00425F5A"/>
    <w:rsid w:val="0042637D"/>
    <w:rsid w:val="00426417"/>
    <w:rsid w:val="00426A06"/>
    <w:rsid w:val="00426A42"/>
    <w:rsid w:val="00426FDA"/>
    <w:rsid w:val="00427938"/>
    <w:rsid w:val="0042799B"/>
    <w:rsid w:val="00430318"/>
    <w:rsid w:val="004309A0"/>
    <w:rsid w:val="00430B1F"/>
    <w:rsid w:val="00430C07"/>
    <w:rsid w:val="004311B6"/>
    <w:rsid w:val="00431343"/>
    <w:rsid w:val="00431930"/>
    <w:rsid w:val="00431AEA"/>
    <w:rsid w:val="00432187"/>
    <w:rsid w:val="0043237D"/>
    <w:rsid w:val="00432679"/>
    <w:rsid w:val="0043281F"/>
    <w:rsid w:val="00432B01"/>
    <w:rsid w:val="00432B73"/>
    <w:rsid w:val="00432D01"/>
    <w:rsid w:val="00432FA2"/>
    <w:rsid w:val="004337F2"/>
    <w:rsid w:val="004348A0"/>
    <w:rsid w:val="0043494A"/>
    <w:rsid w:val="004351E2"/>
    <w:rsid w:val="0043589A"/>
    <w:rsid w:val="0043589C"/>
    <w:rsid w:val="00435F15"/>
    <w:rsid w:val="004377AE"/>
    <w:rsid w:val="004379BF"/>
    <w:rsid w:val="00437A1D"/>
    <w:rsid w:val="004400A6"/>
    <w:rsid w:val="004400C5"/>
    <w:rsid w:val="00440513"/>
    <w:rsid w:val="00440DC3"/>
    <w:rsid w:val="00440E36"/>
    <w:rsid w:val="00441500"/>
    <w:rsid w:val="0044156D"/>
    <w:rsid w:val="004416EF"/>
    <w:rsid w:val="00441D4B"/>
    <w:rsid w:val="00441E37"/>
    <w:rsid w:val="00441FD5"/>
    <w:rsid w:val="0044205E"/>
    <w:rsid w:val="00442B7F"/>
    <w:rsid w:val="00442CA6"/>
    <w:rsid w:val="00443216"/>
    <w:rsid w:val="004439B4"/>
    <w:rsid w:val="00443B1E"/>
    <w:rsid w:val="00443CB9"/>
    <w:rsid w:val="004449FD"/>
    <w:rsid w:val="0044603B"/>
    <w:rsid w:val="0044611A"/>
    <w:rsid w:val="00446402"/>
    <w:rsid w:val="004469E9"/>
    <w:rsid w:val="00447783"/>
    <w:rsid w:val="00447B76"/>
    <w:rsid w:val="00450663"/>
    <w:rsid w:val="00450D78"/>
    <w:rsid w:val="00451830"/>
    <w:rsid w:val="00451B4E"/>
    <w:rsid w:val="00451C10"/>
    <w:rsid w:val="00452C6D"/>
    <w:rsid w:val="00452CA7"/>
    <w:rsid w:val="00452CE6"/>
    <w:rsid w:val="00452DAC"/>
    <w:rsid w:val="0045302F"/>
    <w:rsid w:val="004532AC"/>
    <w:rsid w:val="0045337A"/>
    <w:rsid w:val="004537CD"/>
    <w:rsid w:val="00453E59"/>
    <w:rsid w:val="0045409D"/>
    <w:rsid w:val="00454350"/>
    <w:rsid w:val="00454A26"/>
    <w:rsid w:val="00454A95"/>
    <w:rsid w:val="00454B43"/>
    <w:rsid w:val="00454D46"/>
    <w:rsid w:val="00455304"/>
    <w:rsid w:val="00455610"/>
    <w:rsid w:val="00455B19"/>
    <w:rsid w:val="0045662A"/>
    <w:rsid w:val="004568D6"/>
    <w:rsid w:val="0045696A"/>
    <w:rsid w:val="004577F1"/>
    <w:rsid w:val="004601B0"/>
    <w:rsid w:val="00460636"/>
    <w:rsid w:val="00460B4E"/>
    <w:rsid w:val="00460D5F"/>
    <w:rsid w:val="004611A9"/>
    <w:rsid w:val="00461229"/>
    <w:rsid w:val="00461965"/>
    <w:rsid w:val="00461C4B"/>
    <w:rsid w:val="00461CFF"/>
    <w:rsid w:val="00461FC4"/>
    <w:rsid w:val="0046208E"/>
    <w:rsid w:val="0046211F"/>
    <w:rsid w:val="00462D54"/>
    <w:rsid w:val="00462F84"/>
    <w:rsid w:val="00463447"/>
    <w:rsid w:val="0046401E"/>
    <w:rsid w:val="0046432A"/>
    <w:rsid w:val="00464796"/>
    <w:rsid w:val="004648CF"/>
    <w:rsid w:val="004648FD"/>
    <w:rsid w:val="004649B9"/>
    <w:rsid w:val="00465034"/>
    <w:rsid w:val="004652EA"/>
    <w:rsid w:val="0046541D"/>
    <w:rsid w:val="004656D6"/>
    <w:rsid w:val="004659D0"/>
    <w:rsid w:val="00465D02"/>
    <w:rsid w:val="00465F3A"/>
    <w:rsid w:val="00466131"/>
    <w:rsid w:val="0046657E"/>
    <w:rsid w:val="004666AC"/>
    <w:rsid w:val="004668B1"/>
    <w:rsid w:val="0046692A"/>
    <w:rsid w:val="00466F62"/>
    <w:rsid w:val="00470A68"/>
    <w:rsid w:val="00471007"/>
    <w:rsid w:val="00471180"/>
    <w:rsid w:val="00471AFD"/>
    <w:rsid w:val="00472481"/>
    <w:rsid w:val="004725E8"/>
    <w:rsid w:val="0047287C"/>
    <w:rsid w:val="00472D26"/>
    <w:rsid w:val="00473405"/>
    <w:rsid w:val="00473515"/>
    <w:rsid w:val="00473A06"/>
    <w:rsid w:val="00473B57"/>
    <w:rsid w:val="00473E9A"/>
    <w:rsid w:val="00473F31"/>
    <w:rsid w:val="004744DF"/>
    <w:rsid w:val="00474A01"/>
    <w:rsid w:val="00475E76"/>
    <w:rsid w:val="00476242"/>
    <w:rsid w:val="0047662E"/>
    <w:rsid w:val="00477777"/>
    <w:rsid w:val="00477E7E"/>
    <w:rsid w:val="004806C1"/>
    <w:rsid w:val="004806EA"/>
    <w:rsid w:val="00480944"/>
    <w:rsid w:val="0048144B"/>
    <w:rsid w:val="00481543"/>
    <w:rsid w:val="00481E77"/>
    <w:rsid w:val="00482013"/>
    <w:rsid w:val="00482355"/>
    <w:rsid w:val="004826D0"/>
    <w:rsid w:val="00482865"/>
    <w:rsid w:val="004828BE"/>
    <w:rsid w:val="00483438"/>
    <w:rsid w:val="00483523"/>
    <w:rsid w:val="0048368B"/>
    <w:rsid w:val="004839C4"/>
    <w:rsid w:val="00483AC5"/>
    <w:rsid w:val="00483EF1"/>
    <w:rsid w:val="00484AEC"/>
    <w:rsid w:val="004857C3"/>
    <w:rsid w:val="004860A3"/>
    <w:rsid w:val="0048628F"/>
    <w:rsid w:val="00486478"/>
    <w:rsid w:val="004872EF"/>
    <w:rsid w:val="00487655"/>
    <w:rsid w:val="00487AFF"/>
    <w:rsid w:val="00487E85"/>
    <w:rsid w:val="00490BC2"/>
    <w:rsid w:val="00490CBE"/>
    <w:rsid w:val="00490CF7"/>
    <w:rsid w:val="00491249"/>
    <w:rsid w:val="004916F6"/>
    <w:rsid w:val="00493059"/>
    <w:rsid w:val="00493199"/>
    <w:rsid w:val="00493E76"/>
    <w:rsid w:val="00494694"/>
    <w:rsid w:val="004949F8"/>
    <w:rsid w:val="00494F38"/>
    <w:rsid w:val="004958CD"/>
    <w:rsid w:val="00495972"/>
    <w:rsid w:val="00495C02"/>
    <w:rsid w:val="00495CF1"/>
    <w:rsid w:val="00496545"/>
    <w:rsid w:val="00496823"/>
    <w:rsid w:val="00496A62"/>
    <w:rsid w:val="00496F78"/>
    <w:rsid w:val="00497976"/>
    <w:rsid w:val="00497DD2"/>
    <w:rsid w:val="004A00C2"/>
    <w:rsid w:val="004A02FA"/>
    <w:rsid w:val="004A046B"/>
    <w:rsid w:val="004A050B"/>
    <w:rsid w:val="004A07F7"/>
    <w:rsid w:val="004A0B98"/>
    <w:rsid w:val="004A0EC6"/>
    <w:rsid w:val="004A0F13"/>
    <w:rsid w:val="004A18A0"/>
    <w:rsid w:val="004A1AB5"/>
    <w:rsid w:val="004A1B77"/>
    <w:rsid w:val="004A2367"/>
    <w:rsid w:val="004A2634"/>
    <w:rsid w:val="004A2C58"/>
    <w:rsid w:val="004A3936"/>
    <w:rsid w:val="004A39AB"/>
    <w:rsid w:val="004A3B4D"/>
    <w:rsid w:val="004A48C7"/>
    <w:rsid w:val="004A48DC"/>
    <w:rsid w:val="004A4AA1"/>
    <w:rsid w:val="004A4C80"/>
    <w:rsid w:val="004A59B8"/>
    <w:rsid w:val="004A59CB"/>
    <w:rsid w:val="004A6134"/>
    <w:rsid w:val="004A68D4"/>
    <w:rsid w:val="004A6B5A"/>
    <w:rsid w:val="004A6C96"/>
    <w:rsid w:val="004A6E7E"/>
    <w:rsid w:val="004A6E95"/>
    <w:rsid w:val="004A7CCF"/>
    <w:rsid w:val="004A7DA8"/>
    <w:rsid w:val="004B07F3"/>
    <w:rsid w:val="004B0F9A"/>
    <w:rsid w:val="004B1199"/>
    <w:rsid w:val="004B189D"/>
    <w:rsid w:val="004B2136"/>
    <w:rsid w:val="004B25C6"/>
    <w:rsid w:val="004B264E"/>
    <w:rsid w:val="004B283B"/>
    <w:rsid w:val="004B289C"/>
    <w:rsid w:val="004B3F15"/>
    <w:rsid w:val="004B4231"/>
    <w:rsid w:val="004B46DD"/>
    <w:rsid w:val="004B4D5B"/>
    <w:rsid w:val="004B4ED2"/>
    <w:rsid w:val="004B508B"/>
    <w:rsid w:val="004B51C6"/>
    <w:rsid w:val="004B5506"/>
    <w:rsid w:val="004B57E3"/>
    <w:rsid w:val="004B5BF0"/>
    <w:rsid w:val="004B5C88"/>
    <w:rsid w:val="004B5D7A"/>
    <w:rsid w:val="004B5E3A"/>
    <w:rsid w:val="004B640B"/>
    <w:rsid w:val="004B6453"/>
    <w:rsid w:val="004B66D3"/>
    <w:rsid w:val="004B67C9"/>
    <w:rsid w:val="004B6ACE"/>
    <w:rsid w:val="004B6B79"/>
    <w:rsid w:val="004B6F5E"/>
    <w:rsid w:val="004B6F88"/>
    <w:rsid w:val="004B782E"/>
    <w:rsid w:val="004B7940"/>
    <w:rsid w:val="004B7957"/>
    <w:rsid w:val="004B7E99"/>
    <w:rsid w:val="004C0188"/>
    <w:rsid w:val="004C0316"/>
    <w:rsid w:val="004C0436"/>
    <w:rsid w:val="004C05E5"/>
    <w:rsid w:val="004C066F"/>
    <w:rsid w:val="004C0B52"/>
    <w:rsid w:val="004C0FA4"/>
    <w:rsid w:val="004C1B58"/>
    <w:rsid w:val="004C287A"/>
    <w:rsid w:val="004C2CCC"/>
    <w:rsid w:val="004C2D45"/>
    <w:rsid w:val="004C326A"/>
    <w:rsid w:val="004C357F"/>
    <w:rsid w:val="004C3FBA"/>
    <w:rsid w:val="004C4278"/>
    <w:rsid w:val="004C42BE"/>
    <w:rsid w:val="004C482C"/>
    <w:rsid w:val="004C4DB1"/>
    <w:rsid w:val="004C4DE0"/>
    <w:rsid w:val="004C50ED"/>
    <w:rsid w:val="004C5E2B"/>
    <w:rsid w:val="004C6FA5"/>
    <w:rsid w:val="004C6FCF"/>
    <w:rsid w:val="004C7009"/>
    <w:rsid w:val="004C7702"/>
    <w:rsid w:val="004C7707"/>
    <w:rsid w:val="004C7876"/>
    <w:rsid w:val="004C7B98"/>
    <w:rsid w:val="004C7CC0"/>
    <w:rsid w:val="004D02B4"/>
    <w:rsid w:val="004D0D5B"/>
    <w:rsid w:val="004D0F77"/>
    <w:rsid w:val="004D0FA6"/>
    <w:rsid w:val="004D116A"/>
    <w:rsid w:val="004D1409"/>
    <w:rsid w:val="004D1BF4"/>
    <w:rsid w:val="004D2BF9"/>
    <w:rsid w:val="004D2C22"/>
    <w:rsid w:val="004D31EC"/>
    <w:rsid w:val="004D3372"/>
    <w:rsid w:val="004D3692"/>
    <w:rsid w:val="004D385A"/>
    <w:rsid w:val="004D3A6D"/>
    <w:rsid w:val="004D3B17"/>
    <w:rsid w:val="004D46B0"/>
    <w:rsid w:val="004D4927"/>
    <w:rsid w:val="004D5076"/>
    <w:rsid w:val="004D53D7"/>
    <w:rsid w:val="004D5713"/>
    <w:rsid w:val="004D5806"/>
    <w:rsid w:val="004D5B29"/>
    <w:rsid w:val="004D60E5"/>
    <w:rsid w:val="004D6DE8"/>
    <w:rsid w:val="004D6EF8"/>
    <w:rsid w:val="004D72DD"/>
    <w:rsid w:val="004D7719"/>
    <w:rsid w:val="004D7D0A"/>
    <w:rsid w:val="004D7DBB"/>
    <w:rsid w:val="004D7F0D"/>
    <w:rsid w:val="004E0520"/>
    <w:rsid w:val="004E0745"/>
    <w:rsid w:val="004E0A19"/>
    <w:rsid w:val="004E0F6D"/>
    <w:rsid w:val="004E2360"/>
    <w:rsid w:val="004E2CBB"/>
    <w:rsid w:val="004E2EB7"/>
    <w:rsid w:val="004E351D"/>
    <w:rsid w:val="004E35BA"/>
    <w:rsid w:val="004E366F"/>
    <w:rsid w:val="004E37FF"/>
    <w:rsid w:val="004E435B"/>
    <w:rsid w:val="004E4793"/>
    <w:rsid w:val="004E493C"/>
    <w:rsid w:val="004E5329"/>
    <w:rsid w:val="004E57AC"/>
    <w:rsid w:val="004E6166"/>
    <w:rsid w:val="004E627F"/>
    <w:rsid w:val="004F009E"/>
    <w:rsid w:val="004F0308"/>
    <w:rsid w:val="004F0BF8"/>
    <w:rsid w:val="004F0D27"/>
    <w:rsid w:val="004F0D6F"/>
    <w:rsid w:val="004F10CA"/>
    <w:rsid w:val="004F114A"/>
    <w:rsid w:val="004F1A1F"/>
    <w:rsid w:val="004F1E57"/>
    <w:rsid w:val="004F22F5"/>
    <w:rsid w:val="004F24F4"/>
    <w:rsid w:val="004F2DE1"/>
    <w:rsid w:val="004F2EE9"/>
    <w:rsid w:val="004F3690"/>
    <w:rsid w:val="004F3C18"/>
    <w:rsid w:val="004F40C6"/>
    <w:rsid w:val="004F4832"/>
    <w:rsid w:val="004F4D0D"/>
    <w:rsid w:val="004F4D7A"/>
    <w:rsid w:val="004F54E4"/>
    <w:rsid w:val="004F559D"/>
    <w:rsid w:val="004F56EA"/>
    <w:rsid w:val="004F5B94"/>
    <w:rsid w:val="004F5DA9"/>
    <w:rsid w:val="004F6231"/>
    <w:rsid w:val="004F6617"/>
    <w:rsid w:val="004F6866"/>
    <w:rsid w:val="004F6AB2"/>
    <w:rsid w:val="004F75D5"/>
    <w:rsid w:val="004F77CB"/>
    <w:rsid w:val="004F78E4"/>
    <w:rsid w:val="004F7B38"/>
    <w:rsid w:val="0050042A"/>
    <w:rsid w:val="00500844"/>
    <w:rsid w:val="005008D6"/>
    <w:rsid w:val="00501387"/>
    <w:rsid w:val="00501957"/>
    <w:rsid w:val="00501DB0"/>
    <w:rsid w:val="00502064"/>
    <w:rsid w:val="005020B2"/>
    <w:rsid w:val="005021B4"/>
    <w:rsid w:val="00503FA6"/>
    <w:rsid w:val="00504AE9"/>
    <w:rsid w:val="00504EF9"/>
    <w:rsid w:val="005050B1"/>
    <w:rsid w:val="0050537E"/>
    <w:rsid w:val="00505503"/>
    <w:rsid w:val="00505757"/>
    <w:rsid w:val="00505BEF"/>
    <w:rsid w:val="00505D33"/>
    <w:rsid w:val="005065B7"/>
    <w:rsid w:val="005067CA"/>
    <w:rsid w:val="00507115"/>
    <w:rsid w:val="00507223"/>
    <w:rsid w:val="0050724A"/>
    <w:rsid w:val="0050743B"/>
    <w:rsid w:val="00507A66"/>
    <w:rsid w:val="00507AB4"/>
    <w:rsid w:val="00507D65"/>
    <w:rsid w:val="00507E51"/>
    <w:rsid w:val="00507F1D"/>
    <w:rsid w:val="00510182"/>
    <w:rsid w:val="00510187"/>
    <w:rsid w:val="00510876"/>
    <w:rsid w:val="005109DF"/>
    <w:rsid w:val="00510A15"/>
    <w:rsid w:val="00510DFC"/>
    <w:rsid w:val="0051111E"/>
    <w:rsid w:val="005113B9"/>
    <w:rsid w:val="005118F3"/>
    <w:rsid w:val="00512157"/>
    <w:rsid w:val="00512231"/>
    <w:rsid w:val="00512617"/>
    <w:rsid w:val="00512B28"/>
    <w:rsid w:val="00513C1A"/>
    <w:rsid w:val="005140D7"/>
    <w:rsid w:val="00514248"/>
    <w:rsid w:val="00514658"/>
    <w:rsid w:val="00514CAC"/>
    <w:rsid w:val="00514E17"/>
    <w:rsid w:val="0051581E"/>
    <w:rsid w:val="0051684D"/>
    <w:rsid w:val="00516C02"/>
    <w:rsid w:val="005170B8"/>
    <w:rsid w:val="00517249"/>
    <w:rsid w:val="005172F9"/>
    <w:rsid w:val="005172FB"/>
    <w:rsid w:val="0051780E"/>
    <w:rsid w:val="005178C6"/>
    <w:rsid w:val="00520275"/>
    <w:rsid w:val="0052027B"/>
    <w:rsid w:val="00520961"/>
    <w:rsid w:val="00520E8F"/>
    <w:rsid w:val="00520FC3"/>
    <w:rsid w:val="00521075"/>
    <w:rsid w:val="005217CB"/>
    <w:rsid w:val="005218C6"/>
    <w:rsid w:val="00523687"/>
    <w:rsid w:val="0052399A"/>
    <w:rsid w:val="00524028"/>
    <w:rsid w:val="00524186"/>
    <w:rsid w:val="00524460"/>
    <w:rsid w:val="005245F1"/>
    <w:rsid w:val="0052468C"/>
    <w:rsid w:val="00524D35"/>
    <w:rsid w:val="00525B2E"/>
    <w:rsid w:val="005261D6"/>
    <w:rsid w:val="00526AC4"/>
    <w:rsid w:val="00526EAA"/>
    <w:rsid w:val="0052700E"/>
    <w:rsid w:val="00527277"/>
    <w:rsid w:val="00527A3D"/>
    <w:rsid w:val="00527E8C"/>
    <w:rsid w:val="00527FC8"/>
    <w:rsid w:val="005303BB"/>
    <w:rsid w:val="00530D7B"/>
    <w:rsid w:val="00530E13"/>
    <w:rsid w:val="005310BA"/>
    <w:rsid w:val="00531457"/>
    <w:rsid w:val="00531A9E"/>
    <w:rsid w:val="00532257"/>
    <w:rsid w:val="00532264"/>
    <w:rsid w:val="00532266"/>
    <w:rsid w:val="0053235F"/>
    <w:rsid w:val="00532666"/>
    <w:rsid w:val="00533446"/>
    <w:rsid w:val="005334E1"/>
    <w:rsid w:val="00533AF6"/>
    <w:rsid w:val="00534488"/>
    <w:rsid w:val="00534675"/>
    <w:rsid w:val="00534A93"/>
    <w:rsid w:val="00534B07"/>
    <w:rsid w:val="00534B8F"/>
    <w:rsid w:val="00534BEC"/>
    <w:rsid w:val="00534D27"/>
    <w:rsid w:val="00534F9D"/>
    <w:rsid w:val="0053543E"/>
    <w:rsid w:val="00535F6D"/>
    <w:rsid w:val="00536083"/>
    <w:rsid w:val="005365E4"/>
    <w:rsid w:val="00536D95"/>
    <w:rsid w:val="00536EF3"/>
    <w:rsid w:val="00536FC2"/>
    <w:rsid w:val="005370A5"/>
    <w:rsid w:val="00537186"/>
    <w:rsid w:val="00537248"/>
    <w:rsid w:val="00537550"/>
    <w:rsid w:val="005376A3"/>
    <w:rsid w:val="005401A9"/>
    <w:rsid w:val="005401AA"/>
    <w:rsid w:val="005401D4"/>
    <w:rsid w:val="0054098E"/>
    <w:rsid w:val="00540B45"/>
    <w:rsid w:val="00540F07"/>
    <w:rsid w:val="0054106C"/>
    <w:rsid w:val="005413B0"/>
    <w:rsid w:val="0054185F"/>
    <w:rsid w:val="00541D3B"/>
    <w:rsid w:val="005423C2"/>
    <w:rsid w:val="00542BD1"/>
    <w:rsid w:val="00543086"/>
    <w:rsid w:val="0054342B"/>
    <w:rsid w:val="00543805"/>
    <w:rsid w:val="005440C8"/>
    <w:rsid w:val="00544285"/>
    <w:rsid w:val="0054444D"/>
    <w:rsid w:val="00544DCA"/>
    <w:rsid w:val="0054506B"/>
    <w:rsid w:val="0054514D"/>
    <w:rsid w:val="0054529C"/>
    <w:rsid w:val="00545985"/>
    <w:rsid w:val="00545C24"/>
    <w:rsid w:val="00547939"/>
    <w:rsid w:val="00547BC4"/>
    <w:rsid w:val="005489B3"/>
    <w:rsid w:val="00550506"/>
    <w:rsid w:val="005507B4"/>
    <w:rsid w:val="00550B2E"/>
    <w:rsid w:val="00550B8F"/>
    <w:rsid w:val="00550D85"/>
    <w:rsid w:val="00550E4B"/>
    <w:rsid w:val="005518E1"/>
    <w:rsid w:val="0055198B"/>
    <w:rsid w:val="00551B9C"/>
    <w:rsid w:val="0055259D"/>
    <w:rsid w:val="00552924"/>
    <w:rsid w:val="005529DD"/>
    <w:rsid w:val="00552AB0"/>
    <w:rsid w:val="00552C6B"/>
    <w:rsid w:val="00553BBA"/>
    <w:rsid w:val="00554E47"/>
    <w:rsid w:val="005550D4"/>
    <w:rsid w:val="005552D8"/>
    <w:rsid w:val="0055535C"/>
    <w:rsid w:val="005556DB"/>
    <w:rsid w:val="00555DC7"/>
    <w:rsid w:val="00555E55"/>
    <w:rsid w:val="00556646"/>
    <w:rsid w:val="00556791"/>
    <w:rsid w:val="00556DDA"/>
    <w:rsid w:val="005571C9"/>
    <w:rsid w:val="00557214"/>
    <w:rsid w:val="0056092B"/>
    <w:rsid w:val="00560AC8"/>
    <w:rsid w:val="0056123C"/>
    <w:rsid w:val="00561356"/>
    <w:rsid w:val="00561398"/>
    <w:rsid w:val="005614C9"/>
    <w:rsid w:val="00561851"/>
    <w:rsid w:val="005619B0"/>
    <w:rsid w:val="00561F18"/>
    <w:rsid w:val="00562178"/>
    <w:rsid w:val="005621A3"/>
    <w:rsid w:val="005625E1"/>
    <w:rsid w:val="00562704"/>
    <w:rsid w:val="005627E9"/>
    <w:rsid w:val="00562D93"/>
    <w:rsid w:val="00563072"/>
    <w:rsid w:val="005635AB"/>
    <w:rsid w:val="00563B38"/>
    <w:rsid w:val="00563B8D"/>
    <w:rsid w:val="00564030"/>
    <w:rsid w:val="005648F6"/>
    <w:rsid w:val="00564D1A"/>
    <w:rsid w:val="005652C2"/>
    <w:rsid w:val="00565621"/>
    <w:rsid w:val="00565BF6"/>
    <w:rsid w:val="00565F4A"/>
    <w:rsid w:val="005660F4"/>
    <w:rsid w:val="00566441"/>
    <w:rsid w:val="0056683F"/>
    <w:rsid w:val="00566A14"/>
    <w:rsid w:val="00566AA3"/>
    <w:rsid w:val="005671E0"/>
    <w:rsid w:val="005675FA"/>
    <w:rsid w:val="00567602"/>
    <w:rsid w:val="005678ED"/>
    <w:rsid w:val="005700BD"/>
    <w:rsid w:val="00570183"/>
    <w:rsid w:val="00570453"/>
    <w:rsid w:val="005705CC"/>
    <w:rsid w:val="00570821"/>
    <w:rsid w:val="005708E8"/>
    <w:rsid w:val="00570CFD"/>
    <w:rsid w:val="00570E06"/>
    <w:rsid w:val="00571106"/>
    <w:rsid w:val="00571B8F"/>
    <w:rsid w:val="0057212C"/>
    <w:rsid w:val="005727FF"/>
    <w:rsid w:val="00572ED8"/>
    <w:rsid w:val="00572F13"/>
    <w:rsid w:val="0057378D"/>
    <w:rsid w:val="00573B1A"/>
    <w:rsid w:val="00573C43"/>
    <w:rsid w:val="00573F26"/>
    <w:rsid w:val="00574134"/>
    <w:rsid w:val="00575708"/>
    <w:rsid w:val="005757A3"/>
    <w:rsid w:val="00575ADE"/>
    <w:rsid w:val="00575B5C"/>
    <w:rsid w:val="00575CB8"/>
    <w:rsid w:val="00576026"/>
    <w:rsid w:val="00576066"/>
    <w:rsid w:val="0057628A"/>
    <w:rsid w:val="005769B4"/>
    <w:rsid w:val="00576BF2"/>
    <w:rsid w:val="00576D4B"/>
    <w:rsid w:val="00577C6E"/>
    <w:rsid w:val="00580CCC"/>
    <w:rsid w:val="00581865"/>
    <w:rsid w:val="00581C73"/>
    <w:rsid w:val="0058214D"/>
    <w:rsid w:val="00582480"/>
    <w:rsid w:val="005827BB"/>
    <w:rsid w:val="005835AF"/>
    <w:rsid w:val="00583A5F"/>
    <w:rsid w:val="00583B95"/>
    <w:rsid w:val="00583EB0"/>
    <w:rsid w:val="00584355"/>
    <w:rsid w:val="005855B4"/>
    <w:rsid w:val="00586C4E"/>
    <w:rsid w:val="00586EBC"/>
    <w:rsid w:val="00590F27"/>
    <w:rsid w:val="0059112A"/>
    <w:rsid w:val="0059186D"/>
    <w:rsid w:val="00591A18"/>
    <w:rsid w:val="00591B31"/>
    <w:rsid w:val="00591E9A"/>
    <w:rsid w:val="00591EBE"/>
    <w:rsid w:val="00591EC7"/>
    <w:rsid w:val="0059220F"/>
    <w:rsid w:val="00592442"/>
    <w:rsid w:val="00592944"/>
    <w:rsid w:val="00593647"/>
    <w:rsid w:val="00594949"/>
    <w:rsid w:val="00594B31"/>
    <w:rsid w:val="00595602"/>
    <w:rsid w:val="00596097"/>
    <w:rsid w:val="00596176"/>
    <w:rsid w:val="005965C7"/>
    <w:rsid w:val="005967A8"/>
    <w:rsid w:val="00596932"/>
    <w:rsid w:val="00596B86"/>
    <w:rsid w:val="00596D41"/>
    <w:rsid w:val="00597461"/>
    <w:rsid w:val="00597A68"/>
    <w:rsid w:val="005A0089"/>
    <w:rsid w:val="005A0A5A"/>
    <w:rsid w:val="005A19B8"/>
    <w:rsid w:val="005A1C3D"/>
    <w:rsid w:val="005A2547"/>
    <w:rsid w:val="005A310B"/>
    <w:rsid w:val="005A3297"/>
    <w:rsid w:val="005A3415"/>
    <w:rsid w:val="005A3F0E"/>
    <w:rsid w:val="005A48A0"/>
    <w:rsid w:val="005A521B"/>
    <w:rsid w:val="005A5220"/>
    <w:rsid w:val="005A58A2"/>
    <w:rsid w:val="005A65F5"/>
    <w:rsid w:val="005A6835"/>
    <w:rsid w:val="005A6E6A"/>
    <w:rsid w:val="005A72D8"/>
    <w:rsid w:val="005A761C"/>
    <w:rsid w:val="005A7CBD"/>
    <w:rsid w:val="005B05F0"/>
    <w:rsid w:val="005B07A5"/>
    <w:rsid w:val="005B0853"/>
    <w:rsid w:val="005B09A1"/>
    <w:rsid w:val="005B0D47"/>
    <w:rsid w:val="005B0EB2"/>
    <w:rsid w:val="005B0EE2"/>
    <w:rsid w:val="005B148C"/>
    <w:rsid w:val="005B18DE"/>
    <w:rsid w:val="005B1FB0"/>
    <w:rsid w:val="005B228C"/>
    <w:rsid w:val="005B28CE"/>
    <w:rsid w:val="005B28DF"/>
    <w:rsid w:val="005B2DD4"/>
    <w:rsid w:val="005B2F94"/>
    <w:rsid w:val="005B3285"/>
    <w:rsid w:val="005B3312"/>
    <w:rsid w:val="005B3558"/>
    <w:rsid w:val="005B35B5"/>
    <w:rsid w:val="005B35F1"/>
    <w:rsid w:val="005B3F69"/>
    <w:rsid w:val="005B44A5"/>
    <w:rsid w:val="005B4535"/>
    <w:rsid w:val="005B475D"/>
    <w:rsid w:val="005B5418"/>
    <w:rsid w:val="005B5753"/>
    <w:rsid w:val="005B645A"/>
    <w:rsid w:val="005B68EB"/>
    <w:rsid w:val="005B6CAD"/>
    <w:rsid w:val="005B6E7F"/>
    <w:rsid w:val="005B7038"/>
    <w:rsid w:val="005B7A4E"/>
    <w:rsid w:val="005B7EED"/>
    <w:rsid w:val="005C08C2"/>
    <w:rsid w:val="005C09A2"/>
    <w:rsid w:val="005C0AEE"/>
    <w:rsid w:val="005C0C64"/>
    <w:rsid w:val="005C0D80"/>
    <w:rsid w:val="005C150F"/>
    <w:rsid w:val="005C1A17"/>
    <w:rsid w:val="005C210C"/>
    <w:rsid w:val="005C3A01"/>
    <w:rsid w:val="005C434D"/>
    <w:rsid w:val="005C46A3"/>
    <w:rsid w:val="005C4CB4"/>
    <w:rsid w:val="005C4F6D"/>
    <w:rsid w:val="005C52AD"/>
    <w:rsid w:val="005C54FE"/>
    <w:rsid w:val="005C5521"/>
    <w:rsid w:val="005C5E4C"/>
    <w:rsid w:val="005C6167"/>
    <w:rsid w:val="005C6DDA"/>
    <w:rsid w:val="005C707E"/>
    <w:rsid w:val="005C720C"/>
    <w:rsid w:val="005C756E"/>
    <w:rsid w:val="005C7994"/>
    <w:rsid w:val="005C7A0E"/>
    <w:rsid w:val="005D0029"/>
    <w:rsid w:val="005D03FA"/>
    <w:rsid w:val="005D0AE5"/>
    <w:rsid w:val="005D0CC7"/>
    <w:rsid w:val="005D0D84"/>
    <w:rsid w:val="005D0E1B"/>
    <w:rsid w:val="005D12BB"/>
    <w:rsid w:val="005D2030"/>
    <w:rsid w:val="005D22A9"/>
    <w:rsid w:val="005D25FF"/>
    <w:rsid w:val="005D27EE"/>
    <w:rsid w:val="005D2FFD"/>
    <w:rsid w:val="005D3059"/>
    <w:rsid w:val="005D3F1E"/>
    <w:rsid w:val="005D4083"/>
    <w:rsid w:val="005D519F"/>
    <w:rsid w:val="005D51BF"/>
    <w:rsid w:val="005D53AE"/>
    <w:rsid w:val="005D55DB"/>
    <w:rsid w:val="005D5BA5"/>
    <w:rsid w:val="005D5FEF"/>
    <w:rsid w:val="005D61AB"/>
    <w:rsid w:val="005D6B2E"/>
    <w:rsid w:val="005D6BFF"/>
    <w:rsid w:val="005D6C28"/>
    <w:rsid w:val="005D6D13"/>
    <w:rsid w:val="005D71EF"/>
    <w:rsid w:val="005D7234"/>
    <w:rsid w:val="005D7565"/>
    <w:rsid w:val="005D7767"/>
    <w:rsid w:val="005D795A"/>
    <w:rsid w:val="005D7D2A"/>
    <w:rsid w:val="005E0119"/>
    <w:rsid w:val="005E0ACE"/>
    <w:rsid w:val="005E12CC"/>
    <w:rsid w:val="005E1B9F"/>
    <w:rsid w:val="005E1DD9"/>
    <w:rsid w:val="005E2046"/>
    <w:rsid w:val="005E249E"/>
    <w:rsid w:val="005E2BFC"/>
    <w:rsid w:val="005E2C36"/>
    <w:rsid w:val="005E3020"/>
    <w:rsid w:val="005E374B"/>
    <w:rsid w:val="005E374D"/>
    <w:rsid w:val="005E3DFE"/>
    <w:rsid w:val="005E3FF0"/>
    <w:rsid w:val="005E4099"/>
    <w:rsid w:val="005E498D"/>
    <w:rsid w:val="005E511B"/>
    <w:rsid w:val="005E57F1"/>
    <w:rsid w:val="005E5BDC"/>
    <w:rsid w:val="005E5C46"/>
    <w:rsid w:val="005E5D0B"/>
    <w:rsid w:val="005E68DA"/>
    <w:rsid w:val="005E6E08"/>
    <w:rsid w:val="005E760C"/>
    <w:rsid w:val="005E771A"/>
    <w:rsid w:val="005E79E5"/>
    <w:rsid w:val="005E7CC2"/>
    <w:rsid w:val="005E7FE9"/>
    <w:rsid w:val="005F0BF1"/>
    <w:rsid w:val="005F148F"/>
    <w:rsid w:val="005F17B7"/>
    <w:rsid w:val="005F18AF"/>
    <w:rsid w:val="005F1AAF"/>
    <w:rsid w:val="005F23E7"/>
    <w:rsid w:val="005F2E00"/>
    <w:rsid w:val="005F33B2"/>
    <w:rsid w:val="005F3523"/>
    <w:rsid w:val="005F353C"/>
    <w:rsid w:val="005F3898"/>
    <w:rsid w:val="005F38A4"/>
    <w:rsid w:val="005F38EB"/>
    <w:rsid w:val="005F3952"/>
    <w:rsid w:val="005F4841"/>
    <w:rsid w:val="005F4931"/>
    <w:rsid w:val="005F4F52"/>
    <w:rsid w:val="005F4F83"/>
    <w:rsid w:val="005F509D"/>
    <w:rsid w:val="005F551E"/>
    <w:rsid w:val="005F6DA5"/>
    <w:rsid w:val="005F7BBD"/>
    <w:rsid w:val="005F7DCF"/>
    <w:rsid w:val="0060015F"/>
    <w:rsid w:val="00600565"/>
    <w:rsid w:val="00600678"/>
    <w:rsid w:val="00600F23"/>
    <w:rsid w:val="0060127C"/>
    <w:rsid w:val="006016F5"/>
    <w:rsid w:val="00601D16"/>
    <w:rsid w:val="006021A2"/>
    <w:rsid w:val="006025CE"/>
    <w:rsid w:val="006028C3"/>
    <w:rsid w:val="00602C14"/>
    <w:rsid w:val="00603A12"/>
    <w:rsid w:val="006040CE"/>
    <w:rsid w:val="006041C7"/>
    <w:rsid w:val="00604629"/>
    <w:rsid w:val="00604AEE"/>
    <w:rsid w:val="00604DE5"/>
    <w:rsid w:val="00604F7E"/>
    <w:rsid w:val="00605176"/>
    <w:rsid w:val="0060549D"/>
    <w:rsid w:val="00605982"/>
    <w:rsid w:val="00605C23"/>
    <w:rsid w:val="00606F28"/>
    <w:rsid w:val="00607493"/>
    <w:rsid w:val="00607DFC"/>
    <w:rsid w:val="00611022"/>
    <w:rsid w:val="00611954"/>
    <w:rsid w:val="00611A6D"/>
    <w:rsid w:val="00611C15"/>
    <w:rsid w:val="00611D10"/>
    <w:rsid w:val="00612293"/>
    <w:rsid w:val="00612313"/>
    <w:rsid w:val="00612661"/>
    <w:rsid w:val="006126E7"/>
    <w:rsid w:val="0061289D"/>
    <w:rsid w:val="00612D21"/>
    <w:rsid w:val="00613314"/>
    <w:rsid w:val="0061354B"/>
    <w:rsid w:val="006144DC"/>
    <w:rsid w:val="0061453D"/>
    <w:rsid w:val="006146B9"/>
    <w:rsid w:val="006154E2"/>
    <w:rsid w:val="00615F91"/>
    <w:rsid w:val="006162D7"/>
    <w:rsid w:val="00616623"/>
    <w:rsid w:val="0061662A"/>
    <w:rsid w:val="0061675D"/>
    <w:rsid w:val="00616CED"/>
    <w:rsid w:val="00617794"/>
    <w:rsid w:val="006178B5"/>
    <w:rsid w:val="00617BA0"/>
    <w:rsid w:val="00617D00"/>
    <w:rsid w:val="00617FD2"/>
    <w:rsid w:val="006202AD"/>
    <w:rsid w:val="00620826"/>
    <w:rsid w:val="00620917"/>
    <w:rsid w:val="006214E2"/>
    <w:rsid w:val="00621E1A"/>
    <w:rsid w:val="00621F09"/>
    <w:rsid w:val="00623108"/>
    <w:rsid w:val="00623682"/>
    <w:rsid w:val="00623D1D"/>
    <w:rsid w:val="00623D23"/>
    <w:rsid w:val="00623FEF"/>
    <w:rsid w:val="0062455D"/>
    <w:rsid w:val="0062532F"/>
    <w:rsid w:val="00625C8F"/>
    <w:rsid w:val="00626243"/>
    <w:rsid w:val="00626472"/>
    <w:rsid w:val="006269FA"/>
    <w:rsid w:val="00626F60"/>
    <w:rsid w:val="00626F6B"/>
    <w:rsid w:val="006275D4"/>
    <w:rsid w:val="006275E7"/>
    <w:rsid w:val="006277FC"/>
    <w:rsid w:val="00627D6D"/>
    <w:rsid w:val="00630C36"/>
    <w:rsid w:val="00630F21"/>
    <w:rsid w:val="0063152F"/>
    <w:rsid w:val="00631605"/>
    <w:rsid w:val="006318FA"/>
    <w:rsid w:val="00631B37"/>
    <w:rsid w:val="006322FC"/>
    <w:rsid w:val="006325C5"/>
    <w:rsid w:val="00632964"/>
    <w:rsid w:val="00632D1F"/>
    <w:rsid w:val="006332A6"/>
    <w:rsid w:val="0063383A"/>
    <w:rsid w:val="00633F04"/>
    <w:rsid w:val="00634973"/>
    <w:rsid w:val="00634B04"/>
    <w:rsid w:val="00635527"/>
    <w:rsid w:val="006355D5"/>
    <w:rsid w:val="00635680"/>
    <w:rsid w:val="00635819"/>
    <w:rsid w:val="00636AE1"/>
    <w:rsid w:val="00636BA5"/>
    <w:rsid w:val="00636E59"/>
    <w:rsid w:val="006370C0"/>
    <w:rsid w:val="006370F1"/>
    <w:rsid w:val="00637149"/>
    <w:rsid w:val="006378D6"/>
    <w:rsid w:val="006379C2"/>
    <w:rsid w:val="00640011"/>
    <w:rsid w:val="00640272"/>
    <w:rsid w:val="00640BB3"/>
    <w:rsid w:val="006414E6"/>
    <w:rsid w:val="00641CD9"/>
    <w:rsid w:val="00641EB6"/>
    <w:rsid w:val="00641FAA"/>
    <w:rsid w:val="00642325"/>
    <w:rsid w:val="00642551"/>
    <w:rsid w:val="00642694"/>
    <w:rsid w:val="00642C67"/>
    <w:rsid w:val="00643345"/>
    <w:rsid w:val="00643844"/>
    <w:rsid w:val="00643D0D"/>
    <w:rsid w:val="00643D5B"/>
    <w:rsid w:val="00644158"/>
    <w:rsid w:val="00644185"/>
    <w:rsid w:val="00644ABE"/>
    <w:rsid w:val="00644D54"/>
    <w:rsid w:val="0064525A"/>
    <w:rsid w:val="0064544D"/>
    <w:rsid w:val="006456FA"/>
    <w:rsid w:val="00645C39"/>
    <w:rsid w:val="00646471"/>
    <w:rsid w:val="00646697"/>
    <w:rsid w:val="00646E00"/>
    <w:rsid w:val="00647284"/>
    <w:rsid w:val="00647447"/>
    <w:rsid w:val="00647743"/>
    <w:rsid w:val="006477C2"/>
    <w:rsid w:val="00647D45"/>
    <w:rsid w:val="00647F49"/>
    <w:rsid w:val="00647FB7"/>
    <w:rsid w:val="0065015E"/>
    <w:rsid w:val="0065024D"/>
    <w:rsid w:val="006503D0"/>
    <w:rsid w:val="0065044F"/>
    <w:rsid w:val="00650506"/>
    <w:rsid w:val="00650AB1"/>
    <w:rsid w:val="00650C5F"/>
    <w:rsid w:val="0065102C"/>
    <w:rsid w:val="00651171"/>
    <w:rsid w:val="00651180"/>
    <w:rsid w:val="00651347"/>
    <w:rsid w:val="00651404"/>
    <w:rsid w:val="00651410"/>
    <w:rsid w:val="006518D6"/>
    <w:rsid w:val="00651906"/>
    <w:rsid w:val="0065227E"/>
    <w:rsid w:val="006522C6"/>
    <w:rsid w:val="006526A1"/>
    <w:rsid w:val="006529E5"/>
    <w:rsid w:val="00652A94"/>
    <w:rsid w:val="00652F36"/>
    <w:rsid w:val="00652FDF"/>
    <w:rsid w:val="0065413A"/>
    <w:rsid w:val="006545E6"/>
    <w:rsid w:val="006547CA"/>
    <w:rsid w:val="00654B79"/>
    <w:rsid w:val="00655700"/>
    <w:rsid w:val="00656586"/>
    <w:rsid w:val="00656B4B"/>
    <w:rsid w:val="00657492"/>
    <w:rsid w:val="006578BD"/>
    <w:rsid w:val="00657A11"/>
    <w:rsid w:val="00660385"/>
    <w:rsid w:val="006606FA"/>
    <w:rsid w:val="00660A12"/>
    <w:rsid w:val="00661063"/>
    <w:rsid w:val="00661398"/>
    <w:rsid w:val="00661FCA"/>
    <w:rsid w:val="006626E4"/>
    <w:rsid w:val="00662786"/>
    <w:rsid w:val="00662FF2"/>
    <w:rsid w:val="0066326F"/>
    <w:rsid w:val="00663488"/>
    <w:rsid w:val="0066377B"/>
    <w:rsid w:val="006637F0"/>
    <w:rsid w:val="00663B91"/>
    <w:rsid w:val="00663E1B"/>
    <w:rsid w:val="006643DE"/>
    <w:rsid w:val="00664C81"/>
    <w:rsid w:val="006655EF"/>
    <w:rsid w:val="0066573D"/>
    <w:rsid w:val="00665E18"/>
    <w:rsid w:val="00665E62"/>
    <w:rsid w:val="00665EE5"/>
    <w:rsid w:val="00665F67"/>
    <w:rsid w:val="006671B4"/>
    <w:rsid w:val="00667DF3"/>
    <w:rsid w:val="00667E07"/>
    <w:rsid w:val="00670626"/>
    <w:rsid w:val="00670AEB"/>
    <w:rsid w:val="00670C84"/>
    <w:rsid w:val="00671002"/>
    <w:rsid w:val="00671287"/>
    <w:rsid w:val="0067163D"/>
    <w:rsid w:val="00671764"/>
    <w:rsid w:val="006717D4"/>
    <w:rsid w:val="00671E1C"/>
    <w:rsid w:val="006724B7"/>
    <w:rsid w:val="0067344B"/>
    <w:rsid w:val="006737CD"/>
    <w:rsid w:val="00674373"/>
    <w:rsid w:val="00674547"/>
    <w:rsid w:val="00674736"/>
    <w:rsid w:val="00674B87"/>
    <w:rsid w:val="00674F94"/>
    <w:rsid w:val="00675644"/>
    <w:rsid w:val="00675E77"/>
    <w:rsid w:val="006765CD"/>
    <w:rsid w:val="006765DA"/>
    <w:rsid w:val="0067664C"/>
    <w:rsid w:val="006768A2"/>
    <w:rsid w:val="00676D59"/>
    <w:rsid w:val="00676E78"/>
    <w:rsid w:val="00676F0E"/>
    <w:rsid w:val="00677107"/>
    <w:rsid w:val="00677644"/>
    <w:rsid w:val="00677A00"/>
    <w:rsid w:val="00677DC6"/>
    <w:rsid w:val="006801F6"/>
    <w:rsid w:val="00680284"/>
    <w:rsid w:val="00680439"/>
    <w:rsid w:val="00680494"/>
    <w:rsid w:val="0068049A"/>
    <w:rsid w:val="006807CA"/>
    <w:rsid w:val="006815BC"/>
    <w:rsid w:val="006817B5"/>
    <w:rsid w:val="006817B6"/>
    <w:rsid w:val="00681B67"/>
    <w:rsid w:val="00681DC1"/>
    <w:rsid w:val="00682011"/>
    <w:rsid w:val="00682643"/>
    <w:rsid w:val="0068297A"/>
    <w:rsid w:val="00682BDC"/>
    <w:rsid w:val="00682D04"/>
    <w:rsid w:val="0068314E"/>
    <w:rsid w:val="006836D5"/>
    <w:rsid w:val="00683D3F"/>
    <w:rsid w:val="00684724"/>
    <w:rsid w:val="0068490B"/>
    <w:rsid w:val="00685338"/>
    <w:rsid w:val="00685642"/>
    <w:rsid w:val="006857E6"/>
    <w:rsid w:val="00686639"/>
    <w:rsid w:val="00690227"/>
    <w:rsid w:val="00690457"/>
    <w:rsid w:val="00690464"/>
    <w:rsid w:val="0069059D"/>
    <w:rsid w:val="00690AAE"/>
    <w:rsid w:val="00691035"/>
    <w:rsid w:val="0069113A"/>
    <w:rsid w:val="00691376"/>
    <w:rsid w:val="006919BA"/>
    <w:rsid w:val="00691BD0"/>
    <w:rsid w:val="00691EB7"/>
    <w:rsid w:val="0069227C"/>
    <w:rsid w:val="00693391"/>
    <w:rsid w:val="0069372C"/>
    <w:rsid w:val="00693D8E"/>
    <w:rsid w:val="00693E32"/>
    <w:rsid w:val="00694796"/>
    <w:rsid w:val="00694B65"/>
    <w:rsid w:val="00694CCB"/>
    <w:rsid w:val="00694F31"/>
    <w:rsid w:val="00694F84"/>
    <w:rsid w:val="006950E6"/>
    <w:rsid w:val="0069541B"/>
    <w:rsid w:val="006954CE"/>
    <w:rsid w:val="00696419"/>
    <w:rsid w:val="00696DEC"/>
    <w:rsid w:val="00697136"/>
    <w:rsid w:val="00697259"/>
    <w:rsid w:val="00697FB7"/>
    <w:rsid w:val="006A0ADA"/>
    <w:rsid w:val="006A0C81"/>
    <w:rsid w:val="006A0DBF"/>
    <w:rsid w:val="006A0DE8"/>
    <w:rsid w:val="006A1D37"/>
    <w:rsid w:val="006A1DBF"/>
    <w:rsid w:val="006A2A81"/>
    <w:rsid w:val="006A2E48"/>
    <w:rsid w:val="006A326E"/>
    <w:rsid w:val="006A35BA"/>
    <w:rsid w:val="006A3FA6"/>
    <w:rsid w:val="006A41F0"/>
    <w:rsid w:val="006A43BC"/>
    <w:rsid w:val="006A4947"/>
    <w:rsid w:val="006A4C4E"/>
    <w:rsid w:val="006A578F"/>
    <w:rsid w:val="006A6004"/>
    <w:rsid w:val="006A636E"/>
    <w:rsid w:val="006A7591"/>
    <w:rsid w:val="006B01F8"/>
    <w:rsid w:val="006B0536"/>
    <w:rsid w:val="006B05AC"/>
    <w:rsid w:val="006B0BB0"/>
    <w:rsid w:val="006B0BE4"/>
    <w:rsid w:val="006B1B95"/>
    <w:rsid w:val="006B21B6"/>
    <w:rsid w:val="006B22B1"/>
    <w:rsid w:val="006B391A"/>
    <w:rsid w:val="006B39BB"/>
    <w:rsid w:val="006B3BA0"/>
    <w:rsid w:val="006B3D20"/>
    <w:rsid w:val="006B3F2C"/>
    <w:rsid w:val="006B4122"/>
    <w:rsid w:val="006B42ED"/>
    <w:rsid w:val="006B44FF"/>
    <w:rsid w:val="006B4677"/>
    <w:rsid w:val="006B48CC"/>
    <w:rsid w:val="006B4C67"/>
    <w:rsid w:val="006B53D5"/>
    <w:rsid w:val="006B58D6"/>
    <w:rsid w:val="006B5E98"/>
    <w:rsid w:val="006B6264"/>
    <w:rsid w:val="006B635E"/>
    <w:rsid w:val="006B64CF"/>
    <w:rsid w:val="006B66A8"/>
    <w:rsid w:val="006B68CA"/>
    <w:rsid w:val="006B6D64"/>
    <w:rsid w:val="006B6FC4"/>
    <w:rsid w:val="006B7A40"/>
    <w:rsid w:val="006B7D07"/>
    <w:rsid w:val="006B7DCF"/>
    <w:rsid w:val="006C00D0"/>
    <w:rsid w:val="006C027D"/>
    <w:rsid w:val="006C041A"/>
    <w:rsid w:val="006C0436"/>
    <w:rsid w:val="006C0C7B"/>
    <w:rsid w:val="006C0F81"/>
    <w:rsid w:val="006C1491"/>
    <w:rsid w:val="006C22DD"/>
    <w:rsid w:val="006C23CD"/>
    <w:rsid w:val="006C25F2"/>
    <w:rsid w:val="006C2A74"/>
    <w:rsid w:val="006C31D5"/>
    <w:rsid w:val="006C3278"/>
    <w:rsid w:val="006C35E9"/>
    <w:rsid w:val="006C36CE"/>
    <w:rsid w:val="006C3C04"/>
    <w:rsid w:val="006C3DF5"/>
    <w:rsid w:val="006C497F"/>
    <w:rsid w:val="006C4C7C"/>
    <w:rsid w:val="006C5278"/>
    <w:rsid w:val="006C5B8E"/>
    <w:rsid w:val="006C660B"/>
    <w:rsid w:val="006C6CB7"/>
    <w:rsid w:val="006C6D4A"/>
    <w:rsid w:val="006C7435"/>
    <w:rsid w:val="006D0CF9"/>
    <w:rsid w:val="006D0F3E"/>
    <w:rsid w:val="006D10AF"/>
    <w:rsid w:val="006D11F6"/>
    <w:rsid w:val="006D188B"/>
    <w:rsid w:val="006D1C11"/>
    <w:rsid w:val="006D1DF8"/>
    <w:rsid w:val="006D1F12"/>
    <w:rsid w:val="006D202F"/>
    <w:rsid w:val="006D22B2"/>
    <w:rsid w:val="006D260C"/>
    <w:rsid w:val="006D2A7D"/>
    <w:rsid w:val="006D2C62"/>
    <w:rsid w:val="006D2C87"/>
    <w:rsid w:val="006D2D71"/>
    <w:rsid w:val="006D31E4"/>
    <w:rsid w:val="006D357E"/>
    <w:rsid w:val="006D399D"/>
    <w:rsid w:val="006D3DF4"/>
    <w:rsid w:val="006D44B2"/>
    <w:rsid w:val="006D479C"/>
    <w:rsid w:val="006D48AB"/>
    <w:rsid w:val="006D4B69"/>
    <w:rsid w:val="006D5024"/>
    <w:rsid w:val="006D53F4"/>
    <w:rsid w:val="006D5758"/>
    <w:rsid w:val="006D5B99"/>
    <w:rsid w:val="006D5C28"/>
    <w:rsid w:val="006D5C80"/>
    <w:rsid w:val="006D5CD9"/>
    <w:rsid w:val="006D6364"/>
    <w:rsid w:val="006D776D"/>
    <w:rsid w:val="006D777E"/>
    <w:rsid w:val="006D7BC0"/>
    <w:rsid w:val="006D7C91"/>
    <w:rsid w:val="006E0044"/>
    <w:rsid w:val="006E0487"/>
    <w:rsid w:val="006E0758"/>
    <w:rsid w:val="006E0882"/>
    <w:rsid w:val="006E1997"/>
    <w:rsid w:val="006E20F5"/>
    <w:rsid w:val="006E22BA"/>
    <w:rsid w:val="006E2916"/>
    <w:rsid w:val="006E2DE3"/>
    <w:rsid w:val="006E35FC"/>
    <w:rsid w:val="006E367D"/>
    <w:rsid w:val="006E3A77"/>
    <w:rsid w:val="006E4830"/>
    <w:rsid w:val="006E5835"/>
    <w:rsid w:val="006E5983"/>
    <w:rsid w:val="006E6230"/>
    <w:rsid w:val="006E6574"/>
    <w:rsid w:val="006E6FF5"/>
    <w:rsid w:val="006E7228"/>
    <w:rsid w:val="006E79CE"/>
    <w:rsid w:val="006E7A85"/>
    <w:rsid w:val="006E7A88"/>
    <w:rsid w:val="006F008B"/>
    <w:rsid w:val="006F0166"/>
    <w:rsid w:val="006F0D64"/>
    <w:rsid w:val="006F119E"/>
    <w:rsid w:val="006F14D1"/>
    <w:rsid w:val="006F198F"/>
    <w:rsid w:val="006F1AAF"/>
    <w:rsid w:val="006F1EBA"/>
    <w:rsid w:val="006F2313"/>
    <w:rsid w:val="006F2D87"/>
    <w:rsid w:val="006F2DF5"/>
    <w:rsid w:val="006F3489"/>
    <w:rsid w:val="006F34D1"/>
    <w:rsid w:val="006F3543"/>
    <w:rsid w:val="006F35C6"/>
    <w:rsid w:val="006F3B03"/>
    <w:rsid w:val="006F43B6"/>
    <w:rsid w:val="006F4C4B"/>
    <w:rsid w:val="006F53B8"/>
    <w:rsid w:val="006F5600"/>
    <w:rsid w:val="006F5640"/>
    <w:rsid w:val="006F5ADF"/>
    <w:rsid w:val="006F6096"/>
    <w:rsid w:val="006F6313"/>
    <w:rsid w:val="006F63F9"/>
    <w:rsid w:val="006F64E4"/>
    <w:rsid w:val="006F6C37"/>
    <w:rsid w:val="006F717B"/>
    <w:rsid w:val="0070021D"/>
    <w:rsid w:val="00700F94"/>
    <w:rsid w:val="00701E27"/>
    <w:rsid w:val="0070248E"/>
    <w:rsid w:val="00702F38"/>
    <w:rsid w:val="0070337D"/>
    <w:rsid w:val="00703A0B"/>
    <w:rsid w:val="00703F1B"/>
    <w:rsid w:val="00704147"/>
    <w:rsid w:val="0070481F"/>
    <w:rsid w:val="00705612"/>
    <w:rsid w:val="007058B1"/>
    <w:rsid w:val="00705DA5"/>
    <w:rsid w:val="00706424"/>
    <w:rsid w:val="00707467"/>
    <w:rsid w:val="00707C6C"/>
    <w:rsid w:val="007102A3"/>
    <w:rsid w:val="007104FF"/>
    <w:rsid w:val="00710609"/>
    <w:rsid w:val="0071170C"/>
    <w:rsid w:val="00712695"/>
    <w:rsid w:val="00712AC9"/>
    <w:rsid w:val="00712B14"/>
    <w:rsid w:val="00712F1F"/>
    <w:rsid w:val="007130AD"/>
    <w:rsid w:val="007133E0"/>
    <w:rsid w:val="00713A3F"/>
    <w:rsid w:val="00713C8D"/>
    <w:rsid w:val="00713D92"/>
    <w:rsid w:val="00713DF0"/>
    <w:rsid w:val="00713DFD"/>
    <w:rsid w:val="0071445C"/>
    <w:rsid w:val="007144E8"/>
    <w:rsid w:val="007144EE"/>
    <w:rsid w:val="0071452B"/>
    <w:rsid w:val="00714729"/>
    <w:rsid w:val="007148B0"/>
    <w:rsid w:val="00714ECC"/>
    <w:rsid w:val="007156F6"/>
    <w:rsid w:val="00715BBA"/>
    <w:rsid w:val="00715EB5"/>
    <w:rsid w:val="0071633A"/>
    <w:rsid w:val="007163B5"/>
    <w:rsid w:val="00716863"/>
    <w:rsid w:val="007169AA"/>
    <w:rsid w:val="00716DB8"/>
    <w:rsid w:val="00716EC1"/>
    <w:rsid w:val="007170E8"/>
    <w:rsid w:val="007175E9"/>
    <w:rsid w:val="007177E4"/>
    <w:rsid w:val="00717C33"/>
    <w:rsid w:val="00717ECA"/>
    <w:rsid w:val="00720253"/>
    <w:rsid w:val="007204DD"/>
    <w:rsid w:val="00720B08"/>
    <w:rsid w:val="00721877"/>
    <w:rsid w:val="00721B6D"/>
    <w:rsid w:val="00721BE7"/>
    <w:rsid w:val="0072204D"/>
    <w:rsid w:val="007225FF"/>
    <w:rsid w:val="007228B2"/>
    <w:rsid w:val="00722BA0"/>
    <w:rsid w:val="00722BF2"/>
    <w:rsid w:val="00722C1F"/>
    <w:rsid w:val="007236AD"/>
    <w:rsid w:val="0072371A"/>
    <w:rsid w:val="00723AA4"/>
    <w:rsid w:val="00723C9F"/>
    <w:rsid w:val="00724608"/>
    <w:rsid w:val="007247DC"/>
    <w:rsid w:val="0072492E"/>
    <w:rsid w:val="00724F4D"/>
    <w:rsid w:val="007251F1"/>
    <w:rsid w:val="00725892"/>
    <w:rsid w:val="00725F78"/>
    <w:rsid w:val="00726204"/>
    <w:rsid w:val="0072633B"/>
    <w:rsid w:val="00726A66"/>
    <w:rsid w:val="00726B61"/>
    <w:rsid w:val="0072786B"/>
    <w:rsid w:val="00727E01"/>
    <w:rsid w:val="00727F95"/>
    <w:rsid w:val="007305BB"/>
    <w:rsid w:val="007310E9"/>
    <w:rsid w:val="007317A0"/>
    <w:rsid w:val="007319E2"/>
    <w:rsid w:val="0073221A"/>
    <w:rsid w:val="007324CE"/>
    <w:rsid w:val="00732809"/>
    <w:rsid w:val="00732C72"/>
    <w:rsid w:val="00733748"/>
    <w:rsid w:val="0073382E"/>
    <w:rsid w:val="00733998"/>
    <w:rsid w:val="00733D99"/>
    <w:rsid w:val="00734258"/>
    <w:rsid w:val="00734E45"/>
    <w:rsid w:val="00735661"/>
    <w:rsid w:val="0073585F"/>
    <w:rsid w:val="00735BF8"/>
    <w:rsid w:val="00735FAA"/>
    <w:rsid w:val="0073653C"/>
    <w:rsid w:val="00736AE2"/>
    <w:rsid w:val="00736FF7"/>
    <w:rsid w:val="007372A5"/>
    <w:rsid w:val="0073748F"/>
    <w:rsid w:val="0073773C"/>
    <w:rsid w:val="007404DB"/>
    <w:rsid w:val="0074065B"/>
    <w:rsid w:val="007414E3"/>
    <w:rsid w:val="00741553"/>
    <w:rsid w:val="007428F9"/>
    <w:rsid w:val="0074373E"/>
    <w:rsid w:val="00743944"/>
    <w:rsid w:val="00743A49"/>
    <w:rsid w:val="00743E55"/>
    <w:rsid w:val="00743F8D"/>
    <w:rsid w:val="00744B31"/>
    <w:rsid w:val="00744B4F"/>
    <w:rsid w:val="00744C0A"/>
    <w:rsid w:val="00744E06"/>
    <w:rsid w:val="0074544A"/>
    <w:rsid w:val="0074581C"/>
    <w:rsid w:val="00745872"/>
    <w:rsid w:val="00745D40"/>
    <w:rsid w:val="00746D19"/>
    <w:rsid w:val="00747142"/>
    <w:rsid w:val="00747977"/>
    <w:rsid w:val="00750455"/>
    <w:rsid w:val="00750A5E"/>
    <w:rsid w:val="0075111E"/>
    <w:rsid w:val="007514DF"/>
    <w:rsid w:val="00751927"/>
    <w:rsid w:val="00751BCB"/>
    <w:rsid w:val="00751BEB"/>
    <w:rsid w:val="00752325"/>
    <w:rsid w:val="007526F5"/>
    <w:rsid w:val="007526F6"/>
    <w:rsid w:val="00752B34"/>
    <w:rsid w:val="00752DAE"/>
    <w:rsid w:val="0075368C"/>
    <w:rsid w:val="00753BE0"/>
    <w:rsid w:val="00755B10"/>
    <w:rsid w:val="00756116"/>
    <w:rsid w:val="0075649D"/>
    <w:rsid w:val="00756544"/>
    <w:rsid w:val="00757196"/>
    <w:rsid w:val="00757741"/>
    <w:rsid w:val="007578FE"/>
    <w:rsid w:val="00757FCC"/>
    <w:rsid w:val="007600AB"/>
    <w:rsid w:val="00760191"/>
    <w:rsid w:val="0076064B"/>
    <w:rsid w:val="00760911"/>
    <w:rsid w:val="00760BA2"/>
    <w:rsid w:val="00760BC4"/>
    <w:rsid w:val="0076113C"/>
    <w:rsid w:val="00761969"/>
    <w:rsid w:val="00761C81"/>
    <w:rsid w:val="00762217"/>
    <w:rsid w:val="007623E3"/>
    <w:rsid w:val="007626A9"/>
    <w:rsid w:val="00762C49"/>
    <w:rsid w:val="007633CE"/>
    <w:rsid w:val="00763785"/>
    <w:rsid w:val="00763E4C"/>
    <w:rsid w:val="00764325"/>
    <w:rsid w:val="007643D7"/>
    <w:rsid w:val="007647CE"/>
    <w:rsid w:val="007653F7"/>
    <w:rsid w:val="0076587F"/>
    <w:rsid w:val="00765B1E"/>
    <w:rsid w:val="00765E8F"/>
    <w:rsid w:val="00766111"/>
    <w:rsid w:val="007663F6"/>
    <w:rsid w:val="0076653C"/>
    <w:rsid w:val="007666BE"/>
    <w:rsid w:val="007666CE"/>
    <w:rsid w:val="007673F1"/>
    <w:rsid w:val="0076740A"/>
    <w:rsid w:val="00767F1D"/>
    <w:rsid w:val="00770176"/>
    <w:rsid w:val="00770375"/>
    <w:rsid w:val="007706FB"/>
    <w:rsid w:val="00770F60"/>
    <w:rsid w:val="00771737"/>
    <w:rsid w:val="007723C7"/>
    <w:rsid w:val="00772606"/>
    <w:rsid w:val="007727EF"/>
    <w:rsid w:val="00773B87"/>
    <w:rsid w:val="00773BB6"/>
    <w:rsid w:val="0077404E"/>
    <w:rsid w:val="00774124"/>
    <w:rsid w:val="00774527"/>
    <w:rsid w:val="00774607"/>
    <w:rsid w:val="00774F9F"/>
    <w:rsid w:val="00775136"/>
    <w:rsid w:val="00775C53"/>
    <w:rsid w:val="007764CF"/>
    <w:rsid w:val="00776644"/>
    <w:rsid w:val="007767BC"/>
    <w:rsid w:val="007801F7"/>
    <w:rsid w:val="00780288"/>
    <w:rsid w:val="007804BF"/>
    <w:rsid w:val="00780979"/>
    <w:rsid w:val="00780E26"/>
    <w:rsid w:val="007818EC"/>
    <w:rsid w:val="00781AAD"/>
    <w:rsid w:val="00781BA8"/>
    <w:rsid w:val="00781C48"/>
    <w:rsid w:val="00781E0E"/>
    <w:rsid w:val="00782FD7"/>
    <w:rsid w:val="0078355D"/>
    <w:rsid w:val="007838CB"/>
    <w:rsid w:val="007849D4"/>
    <w:rsid w:val="00784A95"/>
    <w:rsid w:val="0078547D"/>
    <w:rsid w:val="00785593"/>
    <w:rsid w:val="00785D8F"/>
    <w:rsid w:val="00785E73"/>
    <w:rsid w:val="007867D4"/>
    <w:rsid w:val="00786DD1"/>
    <w:rsid w:val="00787755"/>
    <w:rsid w:val="00787A97"/>
    <w:rsid w:val="00787C48"/>
    <w:rsid w:val="00787C63"/>
    <w:rsid w:val="00790114"/>
    <w:rsid w:val="0079086C"/>
    <w:rsid w:val="007908B6"/>
    <w:rsid w:val="00791816"/>
    <w:rsid w:val="00792299"/>
    <w:rsid w:val="0079278B"/>
    <w:rsid w:val="00792BA6"/>
    <w:rsid w:val="00793087"/>
    <w:rsid w:val="00793349"/>
    <w:rsid w:val="00793E09"/>
    <w:rsid w:val="00793EEA"/>
    <w:rsid w:val="00794102"/>
    <w:rsid w:val="0079422F"/>
    <w:rsid w:val="007945BF"/>
    <w:rsid w:val="00794BC0"/>
    <w:rsid w:val="007950D3"/>
    <w:rsid w:val="0079522D"/>
    <w:rsid w:val="00795D50"/>
    <w:rsid w:val="007963D1"/>
    <w:rsid w:val="00796BCB"/>
    <w:rsid w:val="007971A6"/>
    <w:rsid w:val="0079752C"/>
    <w:rsid w:val="007A0049"/>
    <w:rsid w:val="007A0852"/>
    <w:rsid w:val="007A09C3"/>
    <w:rsid w:val="007A0A27"/>
    <w:rsid w:val="007A0CB8"/>
    <w:rsid w:val="007A0FB7"/>
    <w:rsid w:val="007A1683"/>
    <w:rsid w:val="007A1E7D"/>
    <w:rsid w:val="007A27E3"/>
    <w:rsid w:val="007A3718"/>
    <w:rsid w:val="007A39FC"/>
    <w:rsid w:val="007A3A58"/>
    <w:rsid w:val="007A3BD5"/>
    <w:rsid w:val="007A406F"/>
    <w:rsid w:val="007A4316"/>
    <w:rsid w:val="007A4404"/>
    <w:rsid w:val="007A469F"/>
    <w:rsid w:val="007A494A"/>
    <w:rsid w:val="007A52DE"/>
    <w:rsid w:val="007A5398"/>
    <w:rsid w:val="007A5642"/>
    <w:rsid w:val="007A5A7E"/>
    <w:rsid w:val="007A5B6C"/>
    <w:rsid w:val="007A5C86"/>
    <w:rsid w:val="007A5D31"/>
    <w:rsid w:val="007A5E20"/>
    <w:rsid w:val="007A6115"/>
    <w:rsid w:val="007A633F"/>
    <w:rsid w:val="007A67AA"/>
    <w:rsid w:val="007A6983"/>
    <w:rsid w:val="007A6ECB"/>
    <w:rsid w:val="007A7067"/>
    <w:rsid w:val="007A775F"/>
    <w:rsid w:val="007B0005"/>
    <w:rsid w:val="007B0537"/>
    <w:rsid w:val="007B0A56"/>
    <w:rsid w:val="007B0C8A"/>
    <w:rsid w:val="007B0D7D"/>
    <w:rsid w:val="007B0E29"/>
    <w:rsid w:val="007B0EF1"/>
    <w:rsid w:val="007B1324"/>
    <w:rsid w:val="007B1348"/>
    <w:rsid w:val="007B19A3"/>
    <w:rsid w:val="007B19CC"/>
    <w:rsid w:val="007B1BC1"/>
    <w:rsid w:val="007B2228"/>
    <w:rsid w:val="007B26AC"/>
    <w:rsid w:val="007B278A"/>
    <w:rsid w:val="007B3ACB"/>
    <w:rsid w:val="007B4178"/>
    <w:rsid w:val="007B4235"/>
    <w:rsid w:val="007B4323"/>
    <w:rsid w:val="007B436C"/>
    <w:rsid w:val="007B47AF"/>
    <w:rsid w:val="007B5DE7"/>
    <w:rsid w:val="007B5FBB"/>
    <w:rsid w:val="007B605E"/>
    <w:rsid w:val="007B69DB"/>
    <w:rsid w:val="007B743C"/>
    <w:rsid w:val="007C05C4"/>
    <w:rsid w:val="007C0C4F"/>
    <w:rsid w:val="007C0DA0"/>
    <w:rsid w:val="007C0E64"/>
    <w:rsid w:val="007C260B"/>
    <w:rsid w:val="007C2E50"/>
    <w:rsid w:val="007C307A"/>
    <w:rsid w:val="007C3200"/>
    <w:rsid w:val="007C33DC"/>
    <w:rsid w:val="007C36EC"/>
    <w:rsid w:val="007C3B20"/>
    <w:rsid w:val="007C3E96"/>
    <w:rsid w:val="007C3EE0"/>
    <w:rsid w:val="007C3F0C"/>
    <w:rsid w:val="007C3F6C"/>
    <w:rsid w:val="007C430D"/>
    <w:rsid w:val="007C4615"/>
    <w:rsid w:val="007C504B"/>
    <w:rsid w:val="007C5164"/>
    <w:rsid w:val="007C54D2"/>
    <w:rsid w:val="007C55CE"/>
    <w:rsid w:val="007C56EC"/>
    <w:rsid w:val="007C5801"/>
    <w:rsid w:val="007C5EDE"/>
    <w:rsid w:val="007C641B"/>
    <w:rsid w:val="007C65B9"/>
    <w:rsid w:val="007C6C17"/>
    <w:rsid w:val="007C6D40"/>
    <w:rsid w:val="007C77AB"/>
    <w:rsid w:val="007C787F"/>
    <w:rsid w:val="007C7E2E"/>
    <w:rsid w:val="007D005D"/>
    <w:rsid w:val="007D0195"/>
    <w:rsid w:val="007D0EDA"/>
    <w:rsid w:val="007D115C"/>
    <w:rsid w:val="007D1F0C"/>
    <w:rsid w:val="007D269F"/>
    <w:rsid w:val="007D3271"/>
    <w:rsid w:val="007D357B"/>
    <w:rsid w:val="007D35A1"/>
    <w:rsid w:val="007D3622"/>
    <w:rsid w:val="007D3D5A"/>
    <w:rsid w:val="007D3FF4"/>
    <w:rsid w:val="007D437B"/>
    <w:rsid w:val="007D48D2"/>
    <w:rsid w:val="007D493F"/>
    <w:rsid w:val="007D4979"/>
    <w:rsid w:val="007D4CC7"/>
    <w:rsid w:val="007D4D61"/>
    <w:rsid w:val="007D5053"/>
    <w:rsid w:val="007D5918"/>
    <w:rsid w:val="007D592A"/>
    <w:rsid w:val="007D5B76"/>
    <w:rsid w:val="007D5C08"/>
    <w:rsid w:val="007D5CF6"/>
    <w:rsid w:val="007D60B7"/>
    <w:rsid w:val="007D627A"/>
    <w:rsid w:val="007D6628"/>
    <w:rsid w:val="007D6DC6"/>
    <w:rsid w:val="007D6ED1"/>
    <w:rsid w:val="007D7A4C"/>
    <w:rsid w:val="007D7D1B"/>
    <w:rsid w:val="007D7D99"/>
    <w:rsid w:val="007E0533"/>
    <w:rsid w:val="007E0AA1"/>
    <w:rsid w:val="007E0ED4"/>
    <w:rsid w:val="007E1103"/>
    <w:rsid w:val="007E14E7"/>
    <w:rsid w:val="007E1734"/>
    <w:rsid w:val="007E177E"/>
    <w:rsid w:val="007E1CD5"/>
    <w:rsid w:val="007E29E3"/>
    <w:rsid w:val="007E2CE2"/>
    <w:rsid w:val="007E3028"/>
    <w:rsid w:val="007E310D"/>
    <w:rsid w:val="007E321C"/>
    <w:rsid w:val="007E3360"/>
    <w:rsid w:val="007E3E17"/>
    <w:rsid w:val="007E4103"/>
    <w:rsid w:val="007E4328"/>
    <w:rsid w:val="007E47E5"/>
    <w:rsid w:val="007E5320"/>
    <w:rsid w:val="007E5457"/>
    <w:rsid w:val="007E5585"/>
    <w:rsid w:val="007E5B70"/>
    <w:rsid w:val="007E5DA9"/>
    <w:rsid w:val="007E5F04"/>
    <w:rsid w:val="007E5F74"/>
    <w:rsid w:val="007E65CA"/>
    <w:rsid w:val="007E6B1F"/>
    <w:rsid w:val="007E6D4E"/>
    <w:rsid w:val="007E7002"/>
    <w:rsid w:val="007E7143"/>
    <w:rsid w:val="007E7669"/>
    <w:rsid w:val="007E7F99"/>
    <w:rsid w:val="007F0829"/>
    <w:rsid w:val="007F1196"/>
    <w:rsid w:val="007F12A1"/>
    <w:rsid w:val="007F14EB"/>
    <w:rsid w:val="007F15AD"/>
    <w:rsid w:val="007F15D0"/>
    <w:rsid w:val="007F16A8"/>
    <w:rsid w:val="007F193B"/>
    <w:rsid w:val="007F2654"/>
    <w:rsid w:val="007F2BD8"/>
    <w:rsid w:val="007F3207"/>
    <w:rsid w:val="007F45BA"/>
    <w:rsid w:val="007F4748"/>
    <w:rsid w:val="007F4808"/>
    <w:rsid w:val="007F491C"/>
    <w:rsid w:val="007F4D82"/>
    <w:rsid w:val="007F4FBB"/>
    <w:rsid w:val="007F6489"/>
    <w:rsid w:val="008003C2"/>
    <w:rsid w:val="008005E4"/>
    <w:rsid w:val="0080062A"/>
    <w:rsid w:val="008007F5"/>
    <w:rsid w:val="00800810"/>
    <w:rsid w:val="00800917"/>
    <w:rsid w:val="00800D86"/>
    <w:rsid w:val="00801704"/>
    <w:rsid w:val="00801F3A"/>
    <w:rsid w:val="00802251"/>
    <w:rsid w:val="008022F0"/>
    <w:rsid w:val="00802722"/>
    <w:rsid w:val="008029EC"/>
    <w:rsid w:val="00802AF6"/>
    <w:rsid w:val="00802EE5"/>
    <w:rsid w:val="008033AB"/>
    <w:rsid w:val="0080368F"/>
    <w:rsid w:val="008037E7"/>
    <w:rsid w:val="00803DA0"/>
    <w:rsid w:val="008054DE"/>
    <w:rsid w:val="00805529"/>
    <w:rsid w:val="0080586C"/>
    <w:rsid w:val="00805AAA"/>
    <w:rsid w:val="00805DD1"/>
    <w:rsid w:val="00805E05"/>
    <w:rsid w:val="00805F65"/>
    <w:rsid w:val="00806121"/>
    <w:rsid w:val="0080655B"/>
    <w:rsid w:val="008067B3"/>
    <w:rsid w:val="00806969"/>
    <w:rsid w:val="00806A18"/>
    <w:rsid w:val="00806AF5"/>
    <w:rsid w:val="008071F0"/>
    <w:rsid w:val="00807DCA"/>
    <w:rsid w:val="008102D3"/>
    <w:rsid w:val="008107C4"/>
    <w:rsid w:val="00810AAB"/>
    <w:rsid w:val="00810E98"/>
    <w:rsid w:val="008112B2"/>
    <w:rsid w:val="0081176D"/>
    <w:rsid w:val="00811DA7"/>
    <w:rsid w:val="00812101"/>
    <w:rsid w:val="008125AC"/>
    <w:rsid w:val="008140FC"/>
    <w:rsid w:val="00814678"/>
    <w:rsid w:val="008146B9"/>
    <w:rsid w:val="00815CD7"/>
    <w:rsid w:val="00816100"/>
    <w:rsid w:val="008163A2"/>
    <w:rsid w:val="00816DD4"/>
    <w:rsid w:val="00816DD9"/>
    <w:rsid w:val="00817044"/>
    <w:rsid w:val="0081755A"/>
    <w:rsid w:val="00817D88"/>
    <w:rsid w:val="00817EED"/>
    <w:rsid w:val="008204E6"/>
    <w:rsid w:val="00820503"/>
    <w:rsid w:val="00820D7D"/>
    <w:rsid w:val="00821321"/>
    <w:rsid w:val="008215EE"/>
    <w:rsid w:val="0082188B"/>
    <w:rsid w:val="00821B4F"/>
    <w:rsid w:val="00822F3F"/>
    <w:rsid w:val="00823852"/>
    <w:rsid w:val="00823C79"/>
    <w:rsid w:val="00823E1D"/>
    <w:rsid w:val="00824092"/>
    <w:rsid w:val="0082441E"/>
    <w:rsid w:val="0082456F"/>
    <w:rsid w:val="0082497B"/>
    <w:rsid w:val="00824B14"/>
    <w:rsid w:val="00825352"/>
    <w:rsid w:val="00825604"/>
    <w:rsid w:val="00825B47"/>
    <w:rsid w:val="00825EBC"/>
    <w:rsid w:val="00825FFE"/>
    <w:rsid w:val="0082650F"/>
    <w:rsid w:val="00826FBE"/>
    <w:rsid w:val="008272C8"/>
    <w:rsid w:val="00827371"/>
    <w:rsid w:val="00827721"/>
    <w:rsid w:val="00827B8E"/>
    <w:rsid w:val="00827D4D"/>
    <w:rsid w:val="00830118"/>
    <w:rsid w:val="0083013E"/>
    <w:rsid w:val="00830AAF"/>
    <w:rsid w:val="00830E33"/>
    <w:rsid w:val="00830FCB"/>
    <w:rsid w:val="008319FC"/>
    <w:rsid w:val="00831D84"/>
    <w:rsid w:val="00832386"/>
    <w:rsid w:val="00832416"/>
    <w:rsid w:val="0083284B"/>
    <w:rsid w:val="008329EC"/>
    <w:rsid w:val="00833762"/>
    <w:rsid w:val="008338E9"/>
    <w:rsid w:val="00833C22"/>
    <w:rsid w:val="00834180"/>
    <w:rsid w:val="008348B2"/>
    <w:rsid w:val="00834977"/>
    <w:rsid w:val="00835065"/>
    <w:rsid w:val="0083536B"/>
    <w:rsid w:val="008363A5"/>
    <w:rsid w:val="008365FC"/>
    <w:rsid w:val="0083683B"/>
    <w:rsid w:val="008370D9"/>
    <w:rsid w:val="00837538"/>
    <w:rsid w:val="00837729"/>
    <w:rsid w:val="00837BCB"/>
    <w:rsid w:val="00840794"/>
    <w:rsid w:val="00841368"/>
    <w:rsid w:val="008417E7"/>
    <w:rsid w:val="00841800"/>
    <w:rsid w:val="008418BA"/>
    <w:rsid w:val="00841ED7"/>
    <w:rsid w:val="00842559"/>
    <w:rsid w:val="008428F8"/>
    <w:rsid w:val="008429CB"/>
    <w:rsid w:val="00842FCC"/>
    <w:rsid w:val="0084311E"/>
    <w:rsid w:val="0084383B"/>
    <w:rsid w:val="00843867"/>
    <w:rsid w:val="00843FF0"/>
    <w:rsid w:val="0084408A"/>
    <w:rsid w:val="008442FD"/>
    <w:rsid w:val="008444CE"/>
    <w:rsid w:val="00844A90"/>
    <w:rsid w:val="00845016"/>
    <w:rsid w:val="008450AA"/>
    <w:rsid w:val="00845512"/>
    <w:rsid w:val="008457A4"/>
    <w:rsid w:val="008458BB"/>
    <w:rsid w:val="00845FB5"/>
    <w:rsid w:val="00846363"/>
    <w:rsid w:val="008467E6"/>
    <w:rsid w:val="008469B5"/>
    <w:rsid w:val="00846DD8"/>
    <w:rsid w:val="0084762D"/>
    <w:rsid w:val="00847A34"/>
    <w:rsid w:val="00847B88"/>
    <w:rsid w:val="00847D07"/>
    <w:rsid w:val="00851817"/>
    <w:rsid w:val="0085182C"/>
    <w:rsid w:val="0085199F"/>
    <w:rsid w:val="00851E24"/>
    <w:rsid w:val="00852DC6"/>
    <w:rsid w:val="008533B2"/>
    <w:rsid w:val="008535C6"/>
    <w:rsid w:val="00853A70"/>
    <w:rsid w:val="00853C7A"/>
    <w:rsid w:val="00853D94"/>
    <w:rsid w:val="008541C0"/>
    <w:rsid w:val="008544FB"/>
    <w:rsid w:val="008548CC"/>
    <w:rsid w:val="00854F2F"/>
    <w:rsid w:val="00855091"/>
    <w:rsid w:val="0085525C"/>
    <w:rsid w:val="00855565"/>
    <w:rsid w:val="008559DA"/>
    <w:rsid w:val="00855A6D"/>
    <w:rsid w:val="008563A2"/>
    <w:rsid w:val="00856AD3"/>
    <w:rsid w:val="00856B41"/>
    <w:rsid w:val="00856FC3"/>
    <w:rsid w:val="008579D1"/>
    <w:rsid w:val="008604D9"/>
    <w:rsid w:val="00860AE0"/>
    <w:rsid w:val="00860B8F"/>
    <w:rsid w:val="00861568"/>
    <w:rsid w:val="008615D4"/>
    <w:rsid w:val="00861A3C"/>
    <w:rsid w:val="00861C38"/>
    <w:rsid w:val="00862164"/>
    <w:rsid w:val="00862874"/>
    <w:rsid w:val="008628A9"/>
    <w:rsid w:val="00862CA7"/>
    <w:rsid w:val="00862CDD"/>
    <w:rsid w:val="00862F80"/>
    <w:rsid w:val="00863696"/>
    <w:rsid w:val="0086401C"/>
    <w:rsid w:val="008642BB"/>
    <w:rsid w:val="00864EE2"/>
    <w:rsid w:val="008651AC"/>
    <w:rsid w:val="00865568"/>
    <w:rsid w:val="00865657"/>
    <w:rsid w:val="00865B50"/>
    <w:rsid w:val="00865E9C"/>
    <w:rsid w:val="008664F6"/>
    <w:rsid w:val="00866C61"/>
    <w:rsid w:val="00866F8E"/>
    <w:rsid w:val="008704BE"/>
    <w:rsid w:val="008704F7"/>
    <w:rsid w:val="00870C94"/>
    <w:rsid w:val="00870DF8"/>
    <w:rsid w:val="00871974"/>
    <w:rsid w:val="008719CC"/>
    <w:rsid w:val="00871D54"/>
    <w:rsid w:val="00872181"/>
    <w:rsid w:val="00872775"/>
    <w:rsid w:val="008728D7"/>
    <w:rsid w:val="00872F4D"/>
    <w:rsid w:val="00873121"/>
    <w:rsid w:val="00873174"/>
    <w:rsid w:val="00873844"/>
    <w:rsid w:val="00873A8C"/>
    <w:rsid w:val="00873C13"/>
    <w:rsid w:val="00873EC4"/>
    <w:rsid w:val="00874473"/>
    <w:rsid w:val="0087464C"/>
    <w:rsid w:val="00874B11"/>
    <w:rsid w:val="00875081"/>
    <w:rsid w:val="00875255"/>
    <w:rsid w:val="00875C35"/>
    <w:rsid w:val="00875CD2"/>
    <w:rsid w:val="00875FAE"/>
    <w:rsid w:val="008760D0"/>
    <w:rsid w:val="008762AF"/>
    <w:rsid w:val="008766C8"/>
    <w:rsid w:val="008766D5"/>
    <w:rsid w:val="00876A3A"/>
    <w:rsid w:val="00876EC2"/>
    <w:rsid w:val="00877300"/>
    <w:rsid w:val="0087754C"/>
    <w:rsid w:val="00877951"/>
    <w:rsid w:val="008801F6"/>
    <w:rsid w:val="008806AF"/>
    <w:rsid w:val="00880A13"/>
    <w:rsid w:val="00880B33"/>
    <w:rsid w:val="00880F24"/>
    <w:rsid w:val="00881100"/>
    <w:rsid w:val="008813F1"/>
    <w:rsid w:val="00881496"/>
    <w:rsid w:val="00881C6A"/>
    <w:rsid w:val="00882543"/>
    <w:rsid w:val="008828C8"/>
    <w:rsid w:val="00883094"/>
    <w:rsid w:val="0088314A"/>
    <w:rsid w:val="0088331E"/>
    <w:rsid w:val="008838EF"/>
    <w:rsid w:val="00883BDA"/>
    <w:rsid w:val="00883CFF"/>
    <w:rsid w:val="00884337"/>
    <w:rsid w:val="0088488F"/>
    <w:rsid w:val="00884A7C"/>
    <w:rsid w:val="00884FD8"/>
    <w:rsid w:val="00885215"/>
    <w:rsid w:val="0088608C"/>
    <w:rsid w:val="00886453"/>
    <w:rsid w:val="0088692C"/>
    <w:rsid w:val="008871DD"/>
    <w:rsid w:val="00887269"/>
    <w:rsid w:val="00887BD3"/>
    <w:rsid w:val="0089036C"/>
    <w:rsid w:val="00891083"/>
    <w:rsid w:val="008911A3"/>
    <w:rsid w:val="008915DE"/>
    <w:rsid w:val="00891696"/>
    <w:rsid w:val="0089187D"/>
    <w:rsid w:val="00891B5F"/>
    <w:rsid w:val="00892432"/>
    <w:rsid w:val="00892482"/>
    <w:rsid w:val="00892493"/>
    <w:rsid w:val="0089257C"/>
    <w:rsid w:val="00892BF5"/>
    <w:rsid w:val="00892D20"/>
    <w:rsid w:val="008933E6"/>
    <w:rsid w:val="008936BA"/>
    <w:rsid w:val="0089381A"/>
    <w:rsid w:val="00893B06"/>
    <w:rsid w:val="0089548A"/>
    <w:rsid w:val="008964EB"/>
    <w:rsid w:val="0089665D"/>
    <w:rsid w:val="008967F6"/>
    <w:rsid w:val="008968ED"/>
    <w:rsid w:val="00897075"/>
    <w:rsid w:val="008979C8"/>
    <w:rsid w:val="008979CC"/>
    <w:rsid w:val="008A08F1"/>
    <w:rsid w:val="008A0B8F"/>
    <w:rsid w:val="008A1561"/>
    <w:rsid w:val="008A1CDE"/>
    <w:rsid w:val="008A1CE5"/>
    <w:rsid w:val="008A2E42"/>
    <w:rsid w:val="008A2FD7"/>
    <w:rsid w:val="008A4179"/>
    <w:rsid w:val="008A43DA"/>
    <w:rsid w:val="008A4687"/>
    <w:rsid w:val="008A46EE"/>
    <w:rsid w:val="008A486E"/>
    <w:rsid w:val="008A4D83"/>
    <w:rsid w:val="008A5334"/>
    <w:rsid w:val="008A5648"/>
    <w:rsid w:val="008A599F"/>
    <w:rsid w:val="008A5F21"/>
    <w:rsid w:val="008A641D"/>
    <w:rsid w:val="008A6784"/>
    <w:rsid w:val="008A6F01"/>
    <w:rsid w:val="008A704F"/>
    <w:rsid w:val="008A7511"/>
    <w:rsid w:val="008A780C"/>
    <w:rsid w:val="008A7813"/>
    <w:rsid w:val="008A7E1A"/>
    <w:rsid w:val="008B0122"/>
    <w:rsid w:val="008B05B3"/>
    <w:rsid w:val="008B0EFE"/>
    <w:rsid w:val="008B11AF"/>
    <w:rsid w:val="008B1568"/>
    <w:rsid w:val="008B1A3A"/>
    <w:rsid w:val="008B1DD3"/>
    <w:rsid w:val="008B1FB7"/>
    <w:rsid w:val="008B2170"/>
    <w:rsid w:val="008B291B"/>
    <w:rsid w:val="008B2BDC"/>
    <w:rsid w:val="008B2CD7"/>
    <w:rsid w:val="008B33A7"/>
    <w:rsid w:val="008B3622"/>
    <w:rsid w:val="008B3ABC"/>
    <w:rsid w:val="008B4595"/>
    <w:rsid w:val="008B5181"/>
    <w:rsid w:val="008B52BB"/>
    <w:rsid w:val="008B52DF"/>
    <w:rsid w:val="008B5C33"/>
    <w:rsid w:val="008B5E66"/>
    <w:rsid w:val="008B66CE"/>
    <w:rsid w:val="008B6DAC"/>
    <w:rsid w:val="008B71AE"/>
    <w:rsid w:val="008B78C8"/>
    <w:rsid w:val="008C031E"/>
    <w:rsid w:val="008C0CC0"/>
    <w:rsid w:val="008C0CE9"/>
    <w:rsid w:val="008C10DF"/>
    <w:rsid w:val="008C1D14"/>
    <w:rsid w:val="008C1D67"/>
    <w:rsid w:val="008C280A"/>
    <w:rsid w:val="008C28F8"/>
    <w:rsid w:val="008C2B73"/>
    <w:rsid w:val="008C3453"/>
    <w:rsid w:val="008C356E"/>
    <w:rsid w:val="008C36EB"/>
    <w:rsid w:val="008C40BA"/>
    <w:rsid w:val="008C430E"/>
    <w:rsid w:val="008C44A8"/>
    <w:rsid w:val="008C4A94"/>
    <w:rsid w:val="008C4B58"/>
    <w:rsid w:val="008C4EB6"/>
    <w:rsid w:val="008C5941"/>
    <w:rsid w:val="008C5E6D"/>
    <w:rsid w:val="008C5FB1"/>
    <w:rsid w:val="008C62C4"/>
    <w:rsid w:val="008C6B54"/>
    <w:rsid w:val="008C6E0D"/>
    <w:rsid w:val="008C719E"/>
    <w:rsid w:val="008C7735"/>
    <w:rsid w:val="008C79F1"/>
    <w:rsid w:val="008C7E6B"/>
    <w:rsid w:val="008C7F9E"/>
    <w:rsid w:val="008D017D"/>
    <w:rsid w:val="008D0208"/>
    <w:rsid w:val="008D0574"/>
    <w:rsid w:val="008D0960"/>
    <w:rsid w:val="008D0A88"/>
    <w:rsid w:val="008D0BA1"/>
    <w:rsid w:val="008D1A9D"/>
    <w:rsid w:val="008D1BB4"/>
    <w:rsid w:val="008D38B9"/>
    <w:rsid w:val="008D439E"/>
    <w:rsid w:val="008D477C"/>
    <w:rsid w:val="008D47B5"/>
    <w:rsid w:val="008D5607"/>
    <w:rsid w:val="008D56A2"/>
    <w:rsid w:val="008D64CF"/>
    <w:rsid w:val="008D67E9"/>
    <w:rsid w:val="008D6CB4"/>
    <w:rsid w:val="008D6CD6"/>
    <w:rsid w:val="008D6D2B"/>
    <w:rsid w:val="008D724A"/>
    <w:rsid w:val="008D7284"/>
    <w:rsid w:val="008D7369"/>
    <w:rsid w:val="008D7465"/>
    <w:rsid w:val="008D7A94"/>
    <w:rsid w:val="008E04C0"/>
    <w:rsid w:val="008E088F"/>
    <w:rsid w:val="008E2CD3"/>
    <w:rsid w:val="008E30D0"/>
    <w:rsid w:val="008E3EDE"/>
    <w:rsid w:val="008E4754"/>
    <w:rsid w:val="008E4769"/>
    <w:rsid w:val="008E4ABC"/>
    <w:rsid w:val="008E4E11"/>
    <w:rsid w:val="008E4F22"/>
    <w:rsid w:val="008E5022"/>
    <w:rsid w:val="008E51F6"/>
    <w:rsid w:val="008E5A69"/>
    <w:rsid w:val="008E5D68"/>
    <w:rsid w:val="008E7AE0"/>
    <w:rsid w:val="008F0190"/>
    <w:rsid w:val="008F0D0E"/>
    <w:rsid w:val="008F0FE6"/>
    <w:rsid w:val="008F1093"/>
    <w:rsid w:val="008F12C2"/>
    <w:rsid w:val="008F1319"/>
    <w:rsid w:val="008F13C0"/>
    <w:rsid w:val="008F15F9"/>
    <w:rsid w:val="008F200D"/>
    <w:rsid w:val="008F2329"/>
    <w:rsid w:val="008F2CD8"/>
    <w:rsid w:val="008F3330"/>
    <w:rsid w:val="008F433F"/>
    <w:rsid w:val="008F453A"/>
    <w:rsid w:val="008F4786"/>
    <w:rsid w:val="008F4BAB"/>
    <w:rsid w:val="008F4BF0"/>
    <w:rsid w:val="008F51AB"/>
    <w:rsid w:val="008F5473"/>
    <w:rsid w:val="008F5D7E"/>
    <w:rsid w:val="008F5F8A"/>
    <w:rsid w:val="008F6078"/>
    <w:rsid w:val="008F66DB"/>
    <w:rsid w:val="008F677C"/>
    <w:rsid w:val="008F7012"/>
    <w:rsid w:val="008F7080"/>
    <w:rsid w:val="008F7893"/>
    <w:rsid w:val="008F7D16"/>
    <w:rsid w:val="00900372"/>
    <w:rsid w:val="009005CB"/>
    <w:rsid w:val="00900655"/>
    <w:rsid w:val="009008DF"/>
    <w:rsid w:val="00900AC9"/>
    <w:rsid w:val="0090123D"/>
    <w:rsid w:val="0090125F"/>
    <w:rsid w:val="009013FE"/>
    <w:rsid w:val="009015D0"/>
    <w:rsid w:val="00901E4F"/>
    <w:rsid w:val="009023DE"/>
    <w:rsid w:val="00902946"/>
    <w:rsid w:val="00902C6B"/>
    <w:rsid w:val="00902D8B"/>
    <w:rsid w:val="00903346"/>
    <w:rsid w:val="00903377"/>
    <w:rsid w:val="00903470"/>
    <w:rsid w:val="009044A7"/>
    <w:rsid w:val="0090457E"/>
    <w:rsid w:val="00904CB5"/>
    <w:rsid w:val="00904EB4"/>
    <w:rsid w:val="00904F30"/>
    <w:rsid w:val="00905446"/>
    <w:rsid w:val="00905ED0"/>
    <w:rsid w:val="00906037"/>
    <w:rsid w:val="009063D8"/>
    <w:rsid w:val="00906588"/>
    <w:rsid w:val="009065F9"/>
    <w:rsid w:val="00906822"/>
    <w:rsid w:val="00906F95"/>
    <w:rsid w:val="00907417"/>
    <w:rsid w:val="00907A23"/>
    <w:rsid w:val="00907CD6"/>
    <w:rsid w:val="009102B0"/>
    <w:rsid w:val="009103E1"/>
    <w:rsid w:val="00910434"/>
    <w:rsid w:val="009106EB"/>
    <w:rsid w:val="009109D6"/>
    <w:rsid w:val="00910D6E"/>
    <w:rsid w:val="00910F7D"/>
    <w:rsid w:val="009112CB"/>
    <w:rsid w:val="00911D8D"/>
    <w:rsid w:val="00911F4C"/>
    <w:rsid w:val="0091290F"/>
    <w:rsid w:val="00912921"/>
    <w:rsid w:val="00912F89"/>
    <w:rsid w:val="0091324D"/>
    <w:rsid w:val="0091344F"/>
    <w:rsid w:val="0091347D"/>
    <w:rsid w:val="00913776"/>
    <w:rsid w:val="00913F3A"/>
    <w:rsid w:val="009144D0"/>
    <w:rsid w:val="00914B23"/>
    <w:rsid w:val="0091521D"/>
    <w:rsid w:val="009152B8"/>
    <w:rsid w:val="00915372"/>
    <w:rsid w:val="009154A7"/>
    <w:rsid w:val="00915740"/>
    <w:rsid w:val="009157A5"/>
    <w:rsid w:val="009160A1"/>
    <w:rsid w:val="009160C5"/>
    <w:rsid w:val="00916175"/>
    <w:rsid w:val="009167ED"/>
    <w:rsid w:val="009168F5"/>
    <w:rsid w:val="009177B4"/>
    <w:rsid w:val="00917C14"/>
    <w:rsid w:val="009202D2"/>
    <w:rsid w:val="0092049D"/>
    <w:rsid w:val="009204C5"/>
    <w:rsid w:val="009209C5"/>
    <w:rsid w:val="009215E7"/>
    <w:rsid w:val="0092174F"/>
    <w:rsid w:val="00921821"/>
    <w:rsid w:val="00921981"/>
    <w:rsid w:val="00921AB4"/>
    <w:rsid w:val="009221D9"/>
    <w:rsid w:val="0092225C"/>
    <w:rsid w:val="009222D2"/>
    <w:rsid w:val="00922608"/>
    <w:rsid w:val="00922A30"/>
    <w:rsid w:val="009234BE"/>
    <w:rsid w:val="009239CF"/>
    <w:rsid w:val="00923E4C"/>
    <w:rsid w:val="00924A17"/>
    <w:rsid w:val="009250FA"/>
    <w:rsid w:val="009253B7"/>
    <w:rsid w:val="0092549C"/>
    <w:rsid w:val="00925A3B"/>
    <w:rsid w:val="00925E68"/>
    <w:rsid w:val="009268A6"/>
    <w:rsid w:val="00927AED"/>
    <w:rsid w:val="00927B69"/>
    <w:rsid w:val="00927BD3"/>
    <w:rsid w:val="00927E2A"/>
    <w:rsid w:val="00930190"/>
    <w:rsid w:val="009301E1"/>
    <w:rsid w:val="009308FF"/>
    <w:rsid w:val="00930A93"/>
    <w:rsid w:val="00931167"/>
    <w:rsid w:val="0093165E"/>
    <w:rsid w:val="00931B14"/>
    <w:rsid w:val="00932482"/>
    <w:rsid w:val="0093293E"/>
    <w:rsid w:val="00932DCE"/>
    <w:rsid w:val="00932FE2"/>
    <w:rsid w:val="009333AE"/>
    <w:rsid w:val="009335A4"/>
    <w:rsid w:val="00933B13"/>
    <w:rsid w:val="00933B15"/>
    <w:rsid w:val="0093438C"/>
    <w:rsid w:val="00934482"/>
    <w:rsid w:val="0093462E"/>
    <w:rsid w:val="009347D1"/>
    <w:rsid w:val="0093533D"/>
    <w:rsid w:val="009354F9"/>
    <w:rsid w:val="009357A7"/>
    <w:rsid w:val="00935FC8"/>
    <w:rsid w:val="00936351"/>
    <w:rsid w:val="009367F0"/>
    <w:rsid w:val="00937395"/>
    <w:rsid w:val="009373DE"/>
    <w:rsid w:val="009375B1"/>
    <w:rsid w:val="00937F34"/>
    <w:rsid w:val="009403BC"/>
    <w:rsid w:val="009407B6"/>
    <w:rsid w:val="00940F20"/>
    <w:rsid w:val="009413A8"/>
    <w:rsid w:val="009413B9"/>
    <w:rsid w:val="00941C36"/>
    <w:rsid w:val="00941F1A"/>
    <w:rsid w:val="00942452"/>
    <w:rsid w:val="0094266C"/>
    <w:rsid w:val="00942C91"/>
    <w:rsid w:val="00942D24"/>
    <w:rsid w:val="00942F39"/>
    <w:rsid w:val="009433E3"/>
    <w:rsid w:val="00943BE1"/>
    <w:rsid w:val="00943DAB"/>
    <w:rsid w:val="00943F61"/>
    <w:rsid w:val="009440A4"/>
    <w:rsid w:val="009441BF"/>
    <w:rsid w:val="00944357"/>
    <w:rsid w:val="0094458D"/>
    <w:rsid w:val="009450F9"/>
    <w:rsid w:val="00945347"/>
    <w:rsid w:val="00945520"/>
    <w:rsid w:val="009462FF"/>
    <w:rsid w:val="00946A56"/>
    <w:rsid w:val="00947204"/>
    <w:rsid w:val="00947EA6"/>
    <w:rsid w:val="00950590"/>
    <w:rsid w:val="00950663"/>
    <w:rsid w:val="00951399"/>
    <w:rsid w:val="009513D5"/>
    <w:rsid w:val="00951418"/>
    <w:rsid w:val="00951A86"/>
    <w:rsid w:val="00951FDC"/>
    <w:rsid w:val="0095200E"/>
    <w:rsid w:val="009524A4"/>
    <w:rsid w:val="009524BB"/>
    <w:rsid w:val="00952631"/>
    <w:rsid w:val="00952D9E"/>
    <w:rsid w:val="0095320F"/>
    <w:rsid w:val="0095375E"/>
    <w:rsid w:val="009538BB"/>
    <w:rsid w:val="0095400B"/>
    <w:rsid w:val="00954248"/>
    <w:rsid w:val="00954E12"/>
    <w:rsid w:val="0095563B"/>
    <w:rsid w:val="00955E06"/>
    <w:rsid w:val="00956230"/>
    <w:rsid w:val="009563C7"/>
    <w:rsid w:val="00956D40"/>
    <w:rsid w:val="00957847"/>
    <w:rsid w:val="00957D56"/>
    <w:rsid w:val="00957EED"/>
    <w:rsid w:val="009607B5"/>
    <w:rsid w:val="00960AAE"/>
    <w:rsid w:val="00960CF8"/>
    <w:rsid w:val="00960EBF"/>
    <w:rsid w:val="00961039"/>
    <w:rsid w:val="009613B3"/>
    <w:rsid w:val="009619B6"/>
    <w:rsid w:val="00961D32"/>
    <w:rsid w:val="00962105"/>
    <w:rsid w:val="0096220D"/>
    <w:rsid w:val="00962553"/>
    <w:rsid w:val="00962D61"/>
    <w:rsid w:val="00962E8B"/>
    <w:rsid w:val="00962EF2"/>
    <w:rsid w:val="0096304F"/>
    <w:rsid w:val="00963D6C"/>
    <w:rsid w:val="009644AC"/>
    <w:rsid w:val="00964A05"/>
    <w:rsid w:val="00964BB5"/>
    <w:rsid w:val="009652EE"/>
    <w:rsid w:val="0096650C"/>
    <w:rsid w:val="009671F1"/>
    <w:rsid w:val="00967727"/>
    <w:rsid w:val="00970A62"/>
    <w:rsid w:val="00971065"/>
    <w:rsid w:val="009714B9"/>
    <w:rsid w:val="009717AB"/>
    <w:rsid w:val="00971A37"/>
    <w:rsid w:val="00972AE7"/>
    <w:rsid w:val="00972FA9"/>
    <w:rsid w:val="00973617"/>
    <w:rsid w:val="00973CD7"/>
    <w:rsid w:val="009742BD"/>
    <w:rsid w:val="00974415"/>
    <w:rsid w:val="00974639"/>
    <w:rsid w:val="00974B18"/>
    <w:rsid w:val="00974C17"/>
    <w:rsid w:val="00975141"/>
    <w:rsid w:val="00975348"/>
    <w:rsid w:val="0097678A"/>
    <w:rsid w:val="00976818"/>
    <w:rsid w:val="00976A61"/>
    <w:rsid w:val="00976B54"/>
    <w:rsid w:val="00976B66"/>
    <w:rsid w:val="009770A4"/>
    <w:rsid w:val="009771C4"/>
    <w:rsid w:val="00977363"/>
    <w:rsid w:val="009775F4"/>
    <w:rsid w:val="009776E7"/>
    <w:rsid w:val="00977ADB"/>
    <w:rsid w:val="009801F9"/>
    <w:rsid w:val="00980771"/>
    <w:rsid w:val="009818D8"/>
    <w:rsid w:val="009819FD"/>
    <w:rsid w:val="00981A73"/>
    <w:rsid w:val="00982029"/>
    <w:rsid w:val="009821C5"/>
    <w:rsid w:val="00982451"/>
    <w:rsid w:val="00982864"/>
    <w:rsid w:val="0098297E"/>
    <w:rsid w:val="00983279"/>
    <w:rsid w:val="00983425"/>
    <w:rsid w:val="009836AA"/>
    <w:rsid w:val="009838C8"/>
    <w:rsid w:val="00984982"/>
    <w:rsid w:val="00985159"/>
    <w:rsid w:val="009853B2"/>
    <w:rsid w:val="009853C7"/>
    <w:rsid w:val="00985C0B"/>
    <w:rsid w:val="00986494"/>
    <w:rsid w:val="00986734"/>
    <w:rsid w:val="009868EE"/>
    <w:rsid w:val="00986DA8"/>
    <w:rsid w:val="00986EC0"/>
    <w:rsid w:val="009872C5"/>
    <w:rsid w:val="00987970"/>
    <w:rsid w:val="009879C8"/>
    <w:rsid w:val="00987B0F"/>
    <w:rsid w:val="00987B9C"/>
    <w:rsid w:val="00987D11"/>
    <w:rsid w:val="00990BF2"/>
    <w:rsid w:val="00990DC5"/>
    <w:rsid w:val="00991CCA"/>
    <w:rsid w:val="00991E06"/>
    <w:rsid w:val="00991F9C"/>
    <w:rsid w:val="0099232D"/>
    <w:rsid w:val="00992DDB"/>
    <w:rsid w:val="00992E4E"/>
    <w:rsid w:val="009930C1"/>
    <w:rsid w:val="009935FB"/>
    <w:rsid w:val="00993B64"/>
    <w:rsid w:val="00993CD0"/>
    <w:rsid w:val="00993CFC"/>
    <w:rsid w:val="00994030"/>
    <w:rsid w:val="00994CA1"/>
    <w:rsid w:val="00995113"/>
    <w:rsid w:val="009958BB"/>
    <w:rsid w:val="00995AE9"/>
    <w:rsid w:val="0099602D"/>
    <w:rsid w:val="009968BC"/>
    <w:rsid w:val="009974F4"/>
    <w:rsid w:val="00997978"/>
    <w:rsid w:val="009A007C"/>
    <w:rsid w:val="009A0097"/>
    <w:rsid w:val="009A07C7"/>
    <w:rsid w:val="009A0CF8"/>
    <w:rsid w:val="009A0DAD"/>
    <w:rsid w:val="009A15C5"/>
    <w:rsid w:val="009A1E00"/>
    <w:rsid w:val="009A2577"/>
    <w:rsid w:val="009A2594"/>
    <w:rsid w:val="009A2606"/>
    <w:rsid w:val="009A2C53"/>
    <w:rsid w:val="009A2CA2"/>
    <w:rsid w:val="009A2F6C"/>
    <w:rsid w:val="009A3D32"/>
    <w:rsid w:val="009A40B5"/>
    <w:rsid w:val="009A421C"/>
    <w:rsid w:val="009A492F"/>
    <w:rsid w:val="009A4A49"/>
    <w:rsid w:val="009A53BA"/>
    <w:rsid w:val="009A56C2"/>
    <w:rsid w:val="009A5DEA"/>
    <w:rsid w:val="009A5F30"/>
    <w:rsid w:val="009A6DD3"/>
    <w:rsid w:val="009A713D"/>
    <w:rsid w:val="009A770D"/>
    <w:rsid w:val="009A7E5C"/>
    <w:rsid w:val="009B0412"/>
    <w:rsid w:val="009B0523"/>
    <w:rsid w:val="009B075A"/>
    <w:rsid w:val="009B0CA7"/>
    <w:rsid w:val="009B0D91"/>
    <w:rsid w:val="009B11D9"/>
    <w:rsid w:val="009B15AB"/>
    <w:rsid w:val="009B1C2E"/>
    <w:rsid w:val="009B20DA"/>
    <w:rsid w:val="009B27FC"/>
    <w:rsid w:val="009B2841"/>
    <w:rsid w:val="009B288A"/>
    <w:rsid w:val="009B2E0E"/>
    <w:rsid w:val="009B3450"/>
    <w:rsid w:val="009B3BCF"/>
    <w:rsid w:val="009B3C8A"/>
    <w:rsid w:val="009B4011"/>
    <w:rsid w:val="009B50AD"/>
    <w:rsid w:val="009B55EA"/>
    <w:rsid w:val="009B64D5"/>
    <w:rsid w:val="009B6868"/>
    <w:rsid w:val="009B6A2F"/>
    <w:rsid w:val="009B6CB5"/>
    <w:rsid w:val="009B6E57"/>
    <w:rsid w:val="009B6FCA"/>
    <w:rsid w:val="009B72A3"/>
    <w:rsid w:val="009B7696"/>
    <w:rsid w:val="009C07AD"/>
    <w:rsid w:val="009C07F1"/>
    <w:rsid w:val="009C0CBE"/>
    <w:rsid w:val="009C138D"/>
    <w:rsid w:val="009C1B4F"/>
    <w:rsid w:val="009C1C0E"/>
    <w:rsid w:val="009C1C6B"/>
    <w:rsid w:val="009C2340"/>
    <w:rsid w:val="009C2360"/>
    <w:rsid w:val="009C24ED"/>
    <w:rsid w:val="009C3AE3"/>
    <w:rsid w:val="009C409B"/>
    <w:rsid w:val="009C4338"/>
    <w:rsid w:val="009C46D8"/>
    <w:rsid w:val="009C4C76"/>
    <w:rsid w:val="009C519F"/>
    <w:rsid w:val="009C5476"/>
    <w:rsid w:val="009C5BCC"/>
    <w:rsid w:val="009C6D1B"/>
    <w:rsid w:val="009D0409"/>
    <w:rsid w:val="009D04DE"/>
    <w:rsid w:val="009D0613"/>
    <w:rsid w:val="009D0744"/>
    <w:rsid w:val="009D079B"/>
    <w:rsid w:val="009D0914"/>
    <w:rsid w:val="009D0E8D"/>
    <w:rsid w:val="009D0F8E"/>
    <w:rsid w:val="009D0FFF"/>
    <w:rsid w:val="009D104C"/>
    <w:rsid w:val="009D13A6"/>
    <w:rsid w:val="009D1537"/>
    <w:rsid w:val="009D18D4"/>
    <w:rsid w:val="009D1DE9"/>
    <w:rsid w:val="009D1F56"/>
    <w:rsid w:val="009D1FF0"/>
    <w:rsid w:val="009D2AB9"/>
    <w:rsid w:val="009D2C46"/>
    <w:rsid w:val="009D32B3"/>
    <w:rsid w:val="009D34BE"/>
    <w:rsid w:val="009D3542"/>
    <w:rsid w:val="009D3575"/>
    <w:rsid w:val="009D3A0A"/>
    <w:rsid w:val="009D3C16"/>
    <w:rsid w:val="009D3D39"/>
    <w:rsid w:val="009D3DD1"/>
    <w:rsid w:val="009D3E52"/>
    <w:rsid w:val="009D40B1"/>
    <w:rsid w:val="009D48AB"/>
    <w:rsid w:val="009D4928"/>
    <w:rsid w:val="009D4C01"/>
    <w:rsid w:val="009D4C4C"/>
    <w:rsid w:val="009D509A"/>
    <w:rsid w:val="009D5856"/>
    <w:rsid w:val="009D5B20"/>
    <w:rsid w:val="009D5EB7"/>
    <w:rsid w:val="009D6AF1"/>
    <w:rsid w:val="009D6F14"/>
    <w:rsid w:val="009D79F4"/>
    <w:rsid w:val="009E0675"/>
    <w:rsid w:val="009E091F"/>
    <w:rsid w:val="009E0EA4"/>
    <w:rsid w:val="009E0FA8"/>
    <w:rsid w:val="009E133D"/>
    <w:rsid w:val="009E1BEE"/>
    <w:rsid w:val="009E1DB7"/>
    <w:rsid w:val="009E1FAA"/>
    <w:rsid w:val="009E27F4"/>
    <w:rsid w:val="009E2C49"/>
    <w:rsid w:val="009E2FE5"/>
    <w:rsid w:val="009E303D"/>
    <w:rsid w:val="009E35D5"/>
    <w:rsid w:val="009E3B3E"/>
    <w:rsid w:val="009E47FC"/>
    <w:rsid w:val="009E4B58"/>
    <w:rsid w:val="009E61E7"/>
    <w:rsid w:val="009E6484"/>
    <w:rsid w:val="009E653D"/>
    <w:rsid w:val="009E6549"/>
    <w:rsid w:val="009E657B"/>
    <w:rsid w:val="009E65F5"/>
    <w:rsid w:val="009E661B"/>
    <w:rsid w:val="009E6C87"/>
    <w:rsid w:val="009E7B24"/>
    <w:rsid w:val="009F0FE7"/>
    <w:rsid w:val="009F10A2"/>
    <w:rsid w:val="009F16D5"/>
    <w:rsid w:val="009F1D97"/>
    <w:rsid w:val="009F1DDE"/>
    <w:rsid w:val="009F2EC1"/>
    <w:rsid w:val="009F326F"/>
    <w:rsid w:val="009F3547"/>
    <w:rsid w:val="009F36E1"/>
    <w:rsid w:val="009F3981"/>
    <w:rsid w:val="009F40C0"/>
    <w:rsid w:val="009F4AB6"/>
    <w:rsid w:val="009F520C"/>
    <w:rsid w:val="009F57DB"/>
    <w:rsid w:val="009F5831"/>
    <w:rsid w:val="009F597A"/>
    <w:rsid w:val="009F63CD"/>
    <w:rsid w:val="009F65E2"/>
    <w:rsid w:val="009F6B18"/>
    <w:rsid w:val="009F6B59"/>
    <w:rsid w:val="009F6CA3"/>
    <w:rsid w:val="009F6FA6"/>
    <w:rsid w:val="009F722C"/>
    <w:rsid w:val="00A0003C"/>
    <w:rsid w:val="00A00B76"/>
    <w:rsid w:val="00A00D02"/>
    <w:rsid w:val="00A00FEB"/>
    <w:rsid w:val="00A011AD"/>
    <w:rsid w:val="00A014AA"/>
    <w:rsid w:val="00A016E1"/>
    <w:rsid w:val="00A01A6F"/>
    <w:rsid w:val="00A021F3"/>
    <w:rsid w:val="00A021FA"/>
    <w:rsid w:val="00A03199"/>
    <w:rsid w:val="00A041CB"/>
    <w:rsid w:val="00A044DE"/>
    <w:rsid w:val="00A0465A"/>
    <w:rsid w:val="00A0486E"/>
    <w:rsid w:val="00A04E87"/>
    <w:rsid w:val="00A04FF8"/>
    <w:rsid w:val="00A05E0D"/>
    <w:rsid w:val="00A05E90"/>
    <w:rsid w:val="00A06252"/>
    <w:rsid w:val="00A06462"/>
    <w:rsid w:val="00A065F2"/>
    <w:rsid w:val="00A0667A"/>
    <w:rsid w:val="00A06A1F"/>
    <w:rsid w:val="00A06C2B"/>
    <w:rsid w:val="00A071B7"/>
    <w:rsid w:val="00A071BC"/>
    <w:rsid w:val="00A076A4"/>
    <w:rsid w:val="00A0794A"/>
    <w:rsid w:val="00A0794D"/>
    <w:rsid w:val="00A1024D"/>
    <w:rsid w:val="00A105EC"/>
    <w:rsid w:val="00A108C1"/>
    <w:rsid w:val="00A11C4C"/>
    <w:rsid w:val="00A1243A"/>
    <w:rsid w:val="00A12731"/>
    <w:rsid w:val="00A1302B"/>
    <w:rsid w:val="00A13104"/>
    <w:rsid w:val="00A131B1"/>
    <w:rsid w:val="00A13720"/>
    <w:rsid w:val="00A14157"/>
    <w:rsid w:val="00A14529"/>
    <w:rsid w:val="00A146B5"/>
    <w:rsid w:val="00A14AD0"/>
    <w:rsid w:val="00A14BA3"/>
    <w:rsid w:val="00A15FC1"/>
    <w:rsid w:val="00A15FEA"/>
    <w:rsid w:val="00A16A74"/>
    <w:rsid w:val="00A2005A"/>
    <w:rsid w:val="00A20358"/>
    <w:rsid w:val="00A20609"/>
    <w:rsid w:val="00A2061D"/>
    <w:rsid w:val="00A20B1A"/>
    <w:rsid w:val="00A20BCD"/>
    <w:rsid w:val="00A20D24"/>
    <w:rsid w:val="00A213D8"/>
    <w:rsid w:val="00A21517"/>
    <w:rsid w:val="00A21E76"/>
    <w:rsid w:val="00A222AE"/>
    <w:rsid w:val="00A22861"/>
    <w:rsid w:val="00A2382D"/>
    <w:rsid w:val="00A247E0"/>
    <w:rsid w:val="00A24B97"/>
    <w:rsid w:val="00A2592F"/>
    <w:rsid w:val="00A25EC5"/>
    <w:rsid w:val="00A2607A"/>
    <w:rsid w:val="00A26793"/>
    <w:rsid w:val="00A26F41"/>
    <w:rsid w:val="00A26FDA"/>
    <w:rsid w:val="00A270BD"/>
    <w:rsid w:val="00A27496"/>
    <w:rsid w:val="00A27D4A"/>
    <w:rsid w:val="00A30126"/>
    <w:rsid w:val="00A30237"/>
    <w:rsid w:val="00A3037B"/>
    <w:rsid w:val="00A304C3"/>
    <w:rsid w:val="00A304E7"/>
    <w:rsid w:val="00A30A87"/>
    <w:rsid w:val="00A30BED"/>
    <w:rsid w:val="00A30D6C"/>
    <w:rsid w:val="00A31259"/>
    <w:rsid w:val="00A314BB"/>
    <w:rsid w:val="00A3153E"/>
    <w:rsid w:val="00A31560"/>
    <w:rsid w:val="00A31FD7"/>
    <w:rsid w:val="00A327A6"/>
    <w:rsid w:val="00A32A64"/>
    <w:rsid w:val="00A32AE9"/>
    <w:rsid w:val="00A3342C"/>
    <w:rsid w:val="00A335AC"/>
    <w:rsid w:val="00A338F4"/>
    <w:rsid w:val="00A339D5"/>
    <w:rsid w:val="00A34298"/>
    <w:rsid w:val="00A34810"/>
    <w:rsid w:val="00A34816"/>
    <w:rsid w:val="00A34CDF"/>
    <w:rsid w:val="00A3502E"/>
    <w:rsid w:val="00A35D4A"/>
    <w:rsid w:val="00A35FDB"/>
    <w:rsid w:val="00A35FF6"/>
    <w:rsid w:val="00A377FD"/>
    <w:rsid w:val="00A40DF6"/>
    <w:rsid w:val="00A41061"/>
    <w:rsid w:val="00A41227"/>
    <w:rsid w:val="00A41557"/>
    <w:rsid w:val="00A4157B"/>
    <w:rsid w:val="00A41A75"/>
    <w:rsid w:val="00A428FF"/>
    <w:rsid w:val="00A42FCE"/>
    <w:rsid w:val="00A4313B"/>
    <w:rsid w:val="00A431C6"/>
    <w:rsid w:val="00A43383"/>
    <w:rsid w:val="00A43869"/>
    <w:rsid w:val="00A438FF"/>
    <w:rsid w:val="00A43977"/>
    <w:rsid w:val="00A44173"/>
    <w:rsid w:val="00A44E12"/>
    <w:rsid w:val="00A4503C"/>
    <w:rsid w:val="00A46722"/>
    <w:rsid w:val="00A4696E"/>
    <w:rsid w:val="00A46A4F"/>
    <w:rsid w:val="00A46F12"/>
    <w:rsid w:val="00A471BC"/>
    <w:rsid w:val="00A47D45"/>
    <w:rsid w:val="00A47D66"/>
    <w:rsid w:val="00A50491"/>
    <w:rsid w:val="00A50503"/>
    <w:rsid w:val="00A5078C"/>
    <w:rsid w:val="00A50D2F"/>
    <w:rsid w:val="00A518C5"/>
    <w:rsid w:val="00A519AD"/>
    <w:rsid w:val="00A51A10"/>
    <w:rsid w:val="00A51A2B"/>
    <w:rsid w:val="00A51BE1"/>
    <w:rsid w:val="00A51C68"/>
    <w:rsid w:val="00A51E12"/>
    <w:rsid w:val="00A52635"/>
    <w:rsid w:val="00A52A05"/>
    <w:rsid w:val="00A532E5"/>
    <w:rsid w:val="00A53822"/>
    <w:rsid w:val="00A538AC"/>
    <w:rsid w:val="00A53D75"/>
    <w:rsid w:val="00A53F8D"/>
    <w:rsid w:val="00A53FD9"/>
    <w:rsid w:val="00A5412F"/>
    <w:rsid w:val="00A5444E"/>
    <w:rsid w:val="00A54903"/>
    <w:rsid w:val="00A5492A"/>
    <w:rsid w:val="00A54D86"/>
    <w:rsid w:val="00A54E51"/>
    <w:rsid w:val="00A554F3"/>
    <w:rsid w:val="00A555A8"/>
    <w:rsid w:val="00A55B09"/>
    <w:rsid w:val="00A55C96"/>
    <w:rsid w:val="00A55D03"/>
    <w:rsid w:val="00A561A2"/>
    <w:rsid w:val="00A56366"/>
    <w:rsid w:val="00A5642F"/>
    <w:rsid w:val="00A564D2"/>
    <w:rsid w:val="00A56654"/>
    <w:rsid w:val="00A56C91"/>
    <w:rsid w:val="00A57642"/>
    <w:rsid w:val="00A57ACC"/>
    <w:rsid w:val="00A6014E"/>
    <w:rsid w:val="00A603B9"/>
    <w:rsid w:val="00A6065A"/>
    <w:rsid w:val="00A60CF2"/>
    <w:rsid w:val="00A612FD"/>
    <w:rsid w:val="00A61722"/>
    <w:rsid w:val="00A61825"/>
    <w:rsid w:val="00A61A1D"/>
    <w:rsid w:val="00A61E20"/>
    <w:rsid w:val="00A62FD2"/>
    <w:rsid w:val="00A632E8"/>
    <w:rsid w:val="00A6342A"/>
    <w:rsid w:val="00A63CBB"/>
    <w:rsid w:val="00A6430F"/>
    <w:rsid w:val="00A6441B"/>
    <w:rsid w:val="00A6478C"/>
    <w:rsid w:val="00A65802"/>
    <w:rsid w:val="00A65D0A"/>
    <w:rsid w:val="00A65FCA"/>
    <w:rsid w:val="00A66075"/>
    <w:rsid w:val="00A6610C"/>
    <w:rsid w:val="00A66A21"/>
    <w:rsid w:val="00A66A9A"/>
    <w:rsid w:val="00A66EDE"/>
    <w:rsid w:val="00A66F76"/>
    <w:rsid w:val="00A670E7"/>
    <w:rsid w:val="00A6715B"/>
    <w:rsid w:val="00A671FF"/>
    <w:rsid w:val="00A673CF"/>
    <w:rsid w:val="00A67954"/>
    <w:rsid w:val="00A67AFC"/>
    <w:rsid w:val="00A67BAD"/>
    <w:rsid w:val="00A70272"/>
    <w:rsid w:val="00A702E7"/>
    <w:rsid w:val="00A70557"/>
    <w:rsid w:val="00A7094E"/>
    <w:rsid w:val="00A7148E"/>
    <w:rsid w:val="00A71789"/>
    <w:rsid w:val="00A71864"/>
    <w:rsid w:val="00A7256D"/>
    <w:rsid w:val="00A72E6B"/>
    <w:rsid w:val="00A72F53"/>
    <w:rsid w:val="00A72F83"/>
    <w:rsid w:val="00A73313"/>
    <w:rsid w:val="00A736FC"/>
    <w:rsid w:val="00A738E1"/>
    <w:rsid w:val="00A73CC3"/>
    <w:rsid w:val="00A74085"/>
    <w:rsid w:val="00A745C6"/>
    <w:rsid w:val="00A74752"/>
    <w:rsid w:val="00A74C47"/>
    <w:rsid w:val="00A750E9"/>
    <w:rsid w:val="00A7512A"/>
    <w:rsid w:val="00A7583D"/>
    <w:rsid w:val="00A759EA"/>
    <w:rsid w:val="00A75B3F"/>
    <w:rsid w:val="00A75CB8"/>
    <w:rsid w:val="00A7600C"/>
    <w:rsid w:val="00A76023"/>
    <w:rsid w:val="00A7642E"/>
    <w:rsid w:val="00A76A49"/>
    <w:rsid w:val="00A76AC0"/>
    <w:rsid w:val="00A77418"/>
    <w:rsid w:val="00A775A6"/>
    <w:rsid w:val="00A77A0B"/>
    <w:rsid w:val="00A77C14"/>
    <w:rsid w:val="00A77E69"/>
    <w:rsid w:val="00A803B7"/>
    <w:rsid w:val="00A80D61"/>
    <w:rsid w:val="00A80D6A"/>
    <w:rsid w:val="00A80DCD"/>
    <w:rsid w:val="00A81028"/>
    <w:rsid w:val="00A818C4"/>
    <w:rsid w:val="00A819FB"/>
    <w:rsid w:val="00A81E16"/>
    <w:rsid w:val="00A81F40"/>
    <w:rsid w:val="00A82149"/>
    <w:rsid w:val="00A82383"/>
    <w:rsid w:val="00A82497"/>
    <w:rsid w:val="00A824D2"/>
    <w:rsid w:val="00A825CE"/>
    <w:rsid w:val="00A8265A"/>
    <w:rsid w:val="00A8332C"/>
    <w:rsid w:val="00A83A6B"/>
    <w:rsid w:val="00A83FF2"/>
    <w:rsid w:val="00A842B1"/>
    <w:rsid w:val="00A84618"/>
    <w:rsid w:val="00A84771"/>
    <w:rsid w:val="00A84881"/>
    <w:rsid w:val="00A84FA8"/>
    <w:rsid w:val="00A853B8"/>
    <w:rsid w:val="00A854BA"/>
    <w:rsid w:val="00A85795"/>
    <w:rsid w:val="00A85997"/>
    <w:rsid w:val="00A85F01"/>
    <w:rsid w:val="00A86062"/>
    <w:rsid w:val="00A86BE4"/>
    <w:rsid w:val="00A86C66"/>
    <w:rsid w:val="00A8706F"/>
    <w:rsid w:val="00A872E5"/>
    <w:rsid w:val="00A877A5"/>
    <w:rsid w:val="00A8799A"/>
    <w:rsid w:val="00A90C44"/>
    <w:rsid w:val="00A9125C"/>
    <w:rsid w:val="00A9162B"/>
    <w:rsid w:val="00A917E7"/>
    <w:rsid w:val="00A91890"/>
    <w:rsid w:val="00A9189E"/>
    <w:rsid w:val="00A91A5D"/>
    <w:rsid w:val="00A91BD0"/>
    <w:rsid w:val="00A91DD6"/>
    <w:rsid w:val="00A91F6A"/>
    <w:rsid w:val="00A921D3"/>
    <w:rsid w:val="00A9280B"/>
    <w:rsid w:val="00A92AA2"/>
    <w:rsid w:val="00A933DE"/>
    <w:rsid w:val="00A934AF"/>
    <w:rsid w:val="00A94B7C"/>
    <w:rsid w:val="00A95092"/>
    <w:rsid w:val="00A950BF"/>
    <w:rsid w:val="00A95269"/>
    <w:rsid w:val="00A956B6"/>
    <w:rsid w:val="00A9582B"/>
    <w:rsid w:val="00A95EDC"/>
    <w:rsid w:val="00A96E7A"/>
    <w:rsid w:val="00A973E9"/>
    <w:rsid w:val="00A975AC"/>
    <w:rsid w:val="00A97CA3"/>
    <w:rsid w:val="00A97E1C"/>
    <w:rsid w:val="00AA0427"/>
    <w:rsid w:val="00AA0944"/>
    <w:rsid w:val="00AA0B93"/>
    <w:rsid w:val="00AA0D40"/>
    <w:rsid w:val="00AA0D44"/>
    <w:rsid w:val="00AA1240"/>
    <w:rsid w:val="00AA1810"/>
    <w:rsid w:val="00AA18A3"/>
    <w:rsid w:val="00AA1A64"/>
    <w:rsid w:val="00AA1DDE"/>
    <w:rsid w:val="00AA1E20"/>
    <w:rsid w:val="00AA1F5C"/>
    <w:rsid w:val="00AA2025"/>
    <w:rsid w:val="00AA217F"/>
    <w:rsid w:val="00AA236E"/>
    <w:rsid w:val="00AA24B2"/>
    <w:rsid w:val="00AA2803"/>
    <w:rsid w:val="00AA2C22"/>
    <w:rsid w:val="00AA2C8D"/>
    <w:rsid w:val="00AA36DC"/>
    <w:rsid w:val="00AA389F"/>
    <w:rsid w:val="00AA3B70"/>
    <w:rsid w:val="00AA482E"/>
    <w:rsid w:val="00AA5112"/>
    <w:rsid w:val="00AA554F"/>
    <w:rsid w:val="00AA603D"/>
    <w:rsid w:val="00AA6139"/>
    <w:rsid w:val="00AA72C7"/>
    <w:rsid w:val="00AB06AE"/>
    <w:rsid w:val="00AB0808"/>
    <w:rsid w:val="00AB08FC"/>
    <w:rsid w:val="00AB0EF6"/>
    <w:rsid w:val="00AB0FB9"/>
    <w:rsid w:val="00AB1B77"/>
    <w:rsid w:val="00AB28BF"/>
    <w:rsid w:val="00AB39DC"/>
    <w:rsid w:val="00AB3BDA"/>
    <w:rsid w:val="00AB3C32"/>
    <w:rsid w:val="00AB3C5C"/>
    <w:rsid w:val="00AB3CD2"/>
    <w:rsid w:val="00AB3E65"/>
    <w:rsid w:val="00AB3ED6"/>
    <w:rsid w:val="00AB4019"/>
    <w:rsid w:val="00AB45E2"/>
    <w:rsid w:val="00AB4B9B"/>
    <w:rsid w:val="00AB4D02"/>
    <w:rsid w:val="00AB50D2"/>
    <w:rsid w:val="00AB5297"/>
    <w:rsid w:val="00AB54CB"/>
    <w:rsid w:val="00AB5813"/>
    <w:rsid w:val="00AB5AA4"/>
    <w:rsid w:val="00AB6048"/>
    <w:rsid w:val="00AB67FD"/>
    <w:rsid w:val="00AB6B44"/>
    <w:rsid w:val="00AB6BC9"/>
    <w:rsid w:val="00AB6F56"/>
    <w:rsid w:val="00AB713E"/>
    <w:rsid w:val="00AB749B"/>
    <w:rsid w:val="00AB77C0"/>
    <w:rsid w:val="00AB7818"/>
    <w:rsid w:val="00AC1496"/>
    <w:rsid w:val="00AC1803"/>
    <w:rsid w:val="00AC1D27"/>
    <w:rsid w:val="00AC2875"/>
    <w:rsid w:val="00AC2F67"/>
    <w:rsid w:val="00AC33EE"/>
    <w:rsid w:val="00AC3D4B"/>
    <w:rsid w:val="00AC4774"/>
    <w:rsid w:val="00AC5133"/>
    <w:rsid w:val="00AC52F7"/>
    <w:rsid w:val="00AC5B29"/>
    <w:rsid w:val="00AC60C1"/>
    <w:rsid w:val="00AC65C0"/>
    <w:rsid w:val="00AC66EC"/>
    <w:rsid w:val="00AC6711"/>
    <w:rsid w:val="00AC6E8E"/>
    <w:rsid w:val="00AC78CF"/>
    <w:rsid w:val="00AC7D5C"/>
    <w:rsid w:val="00AD0428"/>
    <w:rsid w:val="00AD04ED"/>
    <w:rsid w:val="00AD0ED3"/>
    <w:rsid w:val="00AD12D8"/>
    <w:rsid w:val="00AD140F"/>
    <w:rsid w:val="00AD1D8A"/>
    <w:rsid w:val="00AD2316"/>
    <w:rsid w:val="00AD2325"/>
    <w:rsid w:val="00AD256C"/>
    <w:rsid w:val="00AD2FA3"/>
    <w:rsid w:val="00AD3943"/>
    <w:rsid w:val="00AD446B"/>
    <w:rsid w:val="00AD485A"/>
    <w:rsid w:val="00AD49EC"/>
    <w:rsid w:val="00AD4FA2"/>
    <w:rsid w:val="00AD532E"/>
    <w:rsid w:val="00AD5826"/>
    <w:rsid w:val="00AD6114"/>
    <w:rsid w:val="00AD65C6"/>
    <w:rsid w:val="00AD6EDF"/>
    <w:rsid w:val="00AD7353"/>
    <w:rsid w:val="00AD7847"/>
    <w:rsid w:val="00AD7AF2"/>
    <w:rsid w:val="00AD7CC9"/>
    <w:rsid w:val="00AE01BC"/>
    <w:rsid w:val="00AE07F3"/>
    <w:rsid w:val="00AE101A"/>
    <w:rsid w:val="00AE12FD"/>
    <w:rsid w:val="00AE1335"/>
    <w:rsid w:val="00AE13CA"/>
    <w:rsid w:val="00AE1534"/>
    <w:rsid w:val="00AE2608"/>
    <w:rsid w:val="00AE29A6"/>
    <w:rsid w:val="00AE2B39"/>
    <w:rsid w:val="00AE2C58"/>
    <w:rsid w:val="00AE31D3"/>
    <w:rsid w:val="00AE3348"/>
    <w:rsid w:val="00AE3577"/>
    <w:rsid w:val="00AE36F0"/>
    <w:rsid w:val="00AE391F"/>
    <w:rsid w:val="00AE3C04"/>
    <w:rsid w:val="00AE4886"/>
    <w:rsid w:val="00AE4BCD"/>
    <w:rsid w:val="00AE502E"/>
    <w:rsid w:val="00AE5756"/>
    <w:rsid w:val="00AE5FB7"/>
    <w:rsid w:val="00AF05C8"/>
    <w:rsid w:val="00AF06B1"/>
    <w:rsid w:val="00AF0799"/>
    <w:rsid w:val="00AF09AB"/>
    <w:rsid w:val="00AF0F4A"/>
    <w:rsid w:val="00AF10BD"/>
    <w:rsid w:val="00AF1893"/>
    <w:rsid w:val="00AF18D3"/>
    <w:rsid w:val="00AF203D"/>
    <w:rsid w:val="00AF203F"/>
    <w:rsid w:val="00AF2069"/>
    <w:rsid w:val="00AF20F5"/>
    <w:rsid w:val="00AF2D0F"/>
    <w:rsid w:val="00AF32BB"/>
    <w:rsid w:val="00AF3DAB"/>
    <w:rsid w:val="00AF42EB"/>
    <w:rsid w:val="00AF4962"/>
    <w:rsid w:val="00AF4DC5"/>
    <w:rsid w:val="00AF4FEC"/>
    <w:rsid w:val="00AF51BF"/>
    <w:rsid w:val="00AF573F"/>
    <w:rsid w:val="00AF5A0E"/>
    <w:rsid w:val="00AF5F67"/>
    <w:rsid w:val="00AF61B1"/>
    <w:rsid w:val="00AF62E9"/>
    <w:rsid w:val="00AF6A5B"/>
    <w:rsid w:val="00AF6B6B"/>
    <w:rsid w:val="00AF6D93"/>
    <w:rsid w:val="00AF7540"/>
    <w:rsid w:val="00AF768D"/>
    <w:rsid w:val="00AF7998"/>
    <w:rsid w:val="00AF7A0B"/>
    <w:rsid w:val="00AF7E50"/>
    <w:rsid w:val="00B000C9"/>
    <w:rsid w:val="00B00BFD"/>
    <w:rsid w:val="00B00DC5"/>
    <w:rsid w:val="00B00E58"/>
    <w:rsid w:val="00B011BC"/>
    <w:rsid w:val="00B01376"/>
    <w:rsid w:val="00B013CF"/>
    <w:rsid w:val="00B0141B"/>
    <w:rsid w:val="00B01672"/>
    <w:rsid w:val="00B01D5A"/>
    <w:rsid w:val="00B02ACC"/>
    <w:rsid w:val="00B02D6C"/>
    <w:rsid w:val="00B02DA6"/>
    <w:rsid w:val="00B02F45"/>
    <w:rsid w:val="00B03244"/>
    <w:rsid w:val="00B032E8"/>
    <w:rsid w:val="00B03600"/>
    <w:rsid w:val="00B03C72"/>
    <w:rsid w:val="00B04386"/>
    <w:rsid w:val="00B047F9"/>
    <w:rsid w:val="00B048F8"/>
    <w:rsid w:val="00B04E54"/>
    <w:rsid w:val="00B04F61"/>
    <w:rsid w:val="00B0542E"/>
    <w:rsid w:val="00B05A02"/>
    <w:rsid w:val="00B05A59"/>
    <w:rsid w:val="00B05AAA"/>
    <w:rsid w:val="00B05CE3"/>
    <w:rsid w:val="00B05E9A"/>
    <w:rsid w:val="00B06A8E"/>
    <w:rsid w:val="00B06C9A"/>
    <w:rsid w:val="00B071D2"/>
    <w:rsid w:val="00B07355"/>
    <w:rsid w:val="00B07387"/>
    <w:rsid w:val="00B07A27"/>
    <w:rsid w:val="00B07F31"/>
    <w:rsid w:val="00B07F67"/>
    <w:rsid w:val="00B105B1"/>
    <w:rsid w:val="00B105EA"/>
    <w:rsid w:val="00B10948"/>
    <w:rsid w:val="00B10B1C"/>
    <w:rsid w:val="00B10FD5"/>
    <w:rsid w:val="00B1166D"/>
    <w:rsid w:val="00B11A71"/>
    <w:rsid w:val="00B11BE8"/>
    <w:rsid w:val="00B11CB6"/>
    <w:rsid w:val="00B11E54"/>
    <w:rsid w:val="00B11EEC"/>
    <w:rsid w:val="00B12C50"/>
    <w:rsid w:val="00B12F52"/>
    <w:rsid w:val="00B13129"/>
    <w:rsid w:val="00B13196"/>
    <w:rsid w:val="00B13230"/>
    <w:rsid w:val="00B137F8"/>
    <w:rsid w:val="00B13822"/>
    <w:rsid w:val="00B1382E"/>
    <w:rsid w:val="00B13C15"/>
    <w:rsid w:val="00B14777"/>
    <w:rsid w:val="00B147B6"/>
    <w:rsid w:val="00B14E31"/>
    <w:rsid w:val="00B15A48"/>
    <w:rsid w:val="00B15F5C"/>
    <w:rsid w:val="00B1614B"/>
    <w:rsid w:val="00B1661F"/>
    <w:rsid w:val="00B16B21"/>
    <w:rsid w:val="00B16C1F"/>
    <w:rsid w:val="00B16ED5"/>
    <w:rsid w:val="00B16F4A"/>
    <w:rsid w:val="00B1799A"/>
    <w:rsid w:val="00B17ED5"/>
    <w:rsid w:val="00B20049"/>
    <w:rsid w:val="00B202FD"/>
    <w:rsid w:val="00B208AD"/>
    <w:rsid w:val="00B209E8"/>
    <w:rsid w:val="00B215DD"/>
    <w:rsid w:val="00B2176A"/>
    <w:rsid w:val="00B217FB"/>
    <w:rsid w:val="00B2192C"/>
    <w:rsid w:val="00B21EE5"/>
    <w:rsid w:val="00B227B5"/>
    <w:rsid w:val="00B232BE"/>
    <w:rsid w:val="00B2331A"/>
    <w:rsid w:val="00B23403"/>
    <w:rsid w:val="00B2398D"/>
    <w:rsid w:val="00B244F2"/>
    <w:rsid w:val="00B24873"/>
    <w:rsid w:val="00B25BBE"/>
    <w:rsid w:val="00B260F7"/>
    <w:rsid w:val="00B2798A"/>
    <w:rsid w:val="00B27B81"/>
    <w:rsid w:val="00B30085"/>
    <w:rsid w:val="00B30CCB"/>
    <w:rsid w:val="00B310E1"/>
    <w:rsid w:val="00B314DD"/>
    <w:rsid w:val="00B315C5"/>
    <w:rsid w:val="00B31C35"/>
    <w:rsid w:val="00B31C5C"/>
    <w:rsid w:val="00B31E6F"/>
    <w:rsid w:val="00B328FB"/>
    <w:rsid w:val="00B32B73"/>
    <w:rsid w:val="00B32EE6"/>
    <w:rsid w:val="00B32F42"/>
    <w:rsid w:val="00B33C9E"/>
    <w:rsid w:val="00B33F6E"/>
    <w:rsid w:val="00B3410B"/>
    <w:rsid w:val="00B34207"/>
    <w:rsid w:val="00B34A4B"/>
    <w:rsid w:val="00B34DF3"/>
    <w:rsid w:val="00B3509E"/>
    <w:rsid w:val="00B35182"/>
    <w:rsid w:val="00B3540B"/>
    <w:rsid w:val="00B3570B"/>
    <w:rsid w:val="00B35B36"/>
    <w:rsid w:val="00B35F54"/>
    <w:rsid w:val="00B365C5"/>
    <w:rsid w:val="00B369D1"/>
    <w:rsid w:val="00B36B07"/>
    <w:rsid w:val="00B36B39"/>
    <w:rsid w:val="00B371EE"/>
    <w:rsid w:val="00B379E4"/>
    <w:rsid w:val="00B37D82"/>
    <w:rsid w:val="00B40297"/>
    <w:rsid w:val="00B4073C"/>
    <w:rsid w:val="00B40780"/>
    <w:rsid w:val="00B40B97"/>
    <w:rsid w:val="00B40BB4"/>
    <w:rsid w:val="00B41CA3"/>
    <w:rsid w:val="00B41F9F"/>
    <w:rsid w:val="00B43D52"/>
    <w:rsid w:val="00B44691"/>
    <w:rsid w:val="00B446B3"/>
    <w:rsid w:val="00B4493D"/>
    <w:rsid w:val="00B44E81"/>
    <w:rsid w:val="00B45508"/>
    <w:rsid w:val="00B45A9D"/>
    <w:rsid w:val="00B45B50"/>
    <w:rsid w:val="00B46472"/>
    <w:rsid w:val="00B467C3"/>
    <w:rsid w:val="00B4687A"/>
    <w:rsid w:val="00B4690F"/>
    <w:rsid w:val="00B46998"/>
    <w:rsid w:val="00B46F3F"/>
    <w:rsid w:val="00B4714E"/>
    <w:rsid w:val="00B47624"/>
    <w:rsid w:val="00B50434"/>
    <w:rsid w:val="00B5081B"/>
    <w:rsid w:val="00B50E4C"/>
    <w:rsid w:val="00B511AE"/>
    <w:rsid w:val="00B512B5"/>
    <w:rsid w:val="00B519C7"/>
    <w:rsid w:val="00B51C66"/>
    <w:rsid w:val="00B51C9E"/>
    <w:rsid w:val="00B51E1A"/>
    <w:rsid w:val="00B52709"/>
    <w:rsid w:val="00B52E65"/>
    <w:rsid w:val="00B531A5"/>
    <w:rsid w:val="00B535E6"/>
    <w:rsid w:val="00B53979"/>
    <w:rsid w:val="00B53B80"/>
    <w:rsid w:val="00B53FC3"/>
    <w:rsid w:val="00B542A7"/>
    <w:rsid w:val="00B544A1"/>
    <w:rsid w:val="00B5451F"/>
    <w:rsid w:val="00B54C30"/>
    <w:rsid w:val="00B54C4E"/>
    <w:rsid w:val="00B54D40"/>
    <w:rsid w:val="00B55092"/>
    <w:rsid w:val="00B555D2"/>
    <w:rsid w:val="00B55ABE"/>
    <w:rsid w:val="00B5600B"/>
    <w:rsid w:val="00B562BB"/>
    <w:rsid w:val="00B564D8"/>
    <w:rsid w:val="00B567A4"/>
    <w:rsid w:val="00B56848"/>
    <w:rsid w:val="00B572B7"/>
    <w:rsid w:val="00B57506"/>
    <w:rsid w:val="00B57803"/>
    <w:rsid w:val="00B57A45"/>
    <w:rsid w:val="00B57E55"/>
    <w:rsid w:val="00B600DF"/>
    <w:rsid w:val="00B60315"/>
    <w:rsid w:val="00B60C96"/>
    <w:rsid w:val="00B613EE"/>
    <w:rsid w:val="00B61756"/>
    <w:rsid w:val="00B6179B"/>
    <w:rsid w:val="00B61F42"/>
    <w:rsid w:val="00B6227B"/>
    <w:rsid w:val="00B6281D"/>
    <w:rsid w:val="00B63069"/>
    <w:rsid w:val="00B63E1A"/>
    <w:rsid w:val="00B63EAA"/>
    <w:rsid w:val="00B64104"/>
    <w:rsid w:val="00B647E6"/>
    <w:rsid w:val="00B6493C"/>
    <w:rsid w:val="00B64D3D"/>
    <w:rsid w:val="00B65620"/>
    <w:rsid w:val="00B65A41"/>
    <w:rsid w:val="00B65E22"/>
    <w:rsid w:val="00B65E39"/>
    <w:rsid w:val="00B65FD9"/>
    <w:rsid w:val="00B6602A"/>
    <w:rsid w:val="00B6618E"/>
    <w:rsid w:val="00B662DC"/>
    <w:rsid w:val="00B6667A"/>
    <w:rsid w:val="00B6671B"/>
    <w:rsid w:val="00B66757"/>
    <w:rsid w:val="00B66ECD"/>
    <w:rsid w:val="00B6711B"/>
    <w:rsid w:val="00B673DC"/>
    <w:rsid w:val="00B676EF"/>
    <w:rsid w:val="00B700C5"/>
    <w:rsid w:val="00B7044E"/>
    <w:rsid w:val="00B704C7"/>
    <w:rsid w:val="00B70C96"/>
    <w:rsid w:val="00B7118F"/>
    <w:rsid w:val="00B7268A"/>
    <w:rsid w:val="00B72A64"/>
    <w:rsid w:val="00B7305C"/>
    <w:rsid w:val="00B74C23"/>
    <w:rsid w:val="00B7535A"/>
    <w:rsid w:val="00B755FF"/>
    <w:rsid w:val="00B757DF"/>
    <w:rsid w:val="00B759D3"/>
    <w:rsid w:val="00B75ADF"/>
    <w:rsid w:val="00B75E90"/>
    <w:rsid w:val="00B766E1"/>
    <w:rsid w:val="00B76D72"/>
    <w:rsid w:val="00B7714A"/>
    <w:rsid w:val="00B77653"/>
    <w:rsid w:val="00B77DED"/>
    <w:rsid w:val="00B77E6F"/>
    <w:rsid w:val="00B8027B"/>
    <w:rsid w:val="00B81090"/>
    <w:rsid w:val="00B81333"/>
    <w:rsid w:val="00B815C3"/>
    <w:rsid w:val="00B816E0"/>
    <w:rsid w:val="00B818BA"/>
    <w:rsid w:val="00B81CB6"/>
    <w:rsid w:val="00B81CC5"/>
    <w:rsid w:val="00B82099"/>
    <w:rsid w:val="00B8213B"/>
    <w:rsid w:val="00B826CE"/>
    <w:rsid w:val="00B82991"/>
    <w:rsid w:val="00B83B94"/>
    <w:rsid w:val="00B83C4C"/>
    <w:rsid w:val="00B84016"/>
    <w:rsid w:val="00B84257"/>
    <w:rsid w:val="00B84387"/>
    <w:rsid w:val="00B844CB"/>
    <w:rsid w:val="00B84C18"/>
    <w:rsid w:val="00B85321"/>
    <w:rsid w:val="00B8538E"/>
    <w:rsid w:val="00B854A6"/>
    <w:rsid w:val="00B855CC"/>
    <w:rsid w:val="00B8611B"/>
    <w:rsid w:val="00B86159"/>
    <w:rsid w:val="00B86ADB"/>
    <w:rsid w:val="00B86E36"/>
    <w:rsid w:val="00B8702E"/>
    <w:rsid w:val="00B875F6"/>
    <w:rsid w:val="00B87817"/>
    <w:rsid w:val="00B8799A"/>
    <w:rsid w:val="00B87B39"/>
    <w:rsid w:val="00B87DE2"/>
    <w:rsid w:val="00B90130"/>
    <w:rsid w:val="00B90172"/>
    <w:rsid w:val="00B9045F"/>
    <w:rsid w:val="00B90701"/>
    <w:rsid w:val="00B908A4"/>
    <w:rsid w:val="00B9092A"/>
    <w:rsid w:val="00B90A07"/>
    <w:rsid w:val="00B90A3F"/>
    <w:rsid w:val="00B91864"/>
    <w:rsid w:val="00B91980"/>
    <w:rsid w:val="00B919F3"/>
    <w:rsid w:val="00B91BD8"/>
    <w:rsid w:val="00B91EAE"/>
    <w:rsid w:val="00B92934"/>
    <w:rsid w:val="00B9305C"/>
    <w:rsid w:val="00B93094"/>
    <w:rsid w:val="00B93520"/>
    <w:rsid w:val="00B93A65"/>
    <w:rsid w:val="00B9409C"/>
    <w:rsid w:val="00B94ED6"/>
    <w:rsid w:val="00B94F0E"/>
    <w:rsid w:val="00B94FC6"/>
    <w:rsid w:val="00B95282"/>
    <w:rsid w:val="00B95B1D"/>
    <w:rsid w:val="00B96675"/>
    <w:rsid w:val="00B96B53"/>
    <w:rsid w:val="00B972EF"/>
    <w:rsid w:val="00B97B39"/>
    <w:rsid w:val="00B97EAC"/>
    <w:rsid w:val="00B97EDC"/>
    <w:rsid w:val="00BA0042"/>
    <w:rsid w:val="00BA0574"/>
    <w:rsid w:val="00BA0D8E"/>
    <w:rsid w:val="00BA1944"/>
    <w:rsid w:val="00BA19C7"/>
    <w:rsid w:val="00BA1C64"/>
    <w:rsid w:val="00BA269C"/>
    <w:rsid w:val="00BA380A"/>
    <w:rsid w:val="00BA3A02"/>
    <w:rsid w:val="00BA3A52"/>
    <w:rsid w:val="00BA3D06"/>
    <w:rsid w:val="00BA3D2D"/>
    <w:rsid w:val="00BA3DF0"/>
    <w:rsid w:val="00BA3EA3"/>
    <w:rsid w:val="00BA48A7"/>
    <w:rsid w:val="00BA4F64"/>
    <w:rsid w:val="00BA50F6"/>
    <w:rsid w:val="00BA5322"/>
    <w:rsid w:val="00BA6C73"/>
    <w:rsid w:val="00BA6CE5"/>
    <w:rsid w:val="00BA6D33"/>
    <w:rsid w:val="00BA7761"/>
    <w:rsid w:val="00BA7915"/>
    <w:rsid w:val="00BA79F4"/>
    <w:rsid w:val="00BA7AB9"/>
    <w:rsid w:val="00BA7CCA"/>
    <w:rsid w:val="00BA7D5D"/>
    <w:rsid w:val="00BA7F84"/>
    <w:rsid w:val="00BB0234"/>
    <w:rsid w:val="00BB04C1"/>
    <w:rsid w:val="00BB0AFD"/>
    <w:rsid w:val="00BB10F7"/>
    <w:rsid w:val="00BB1322"/>
    <w:rsid w:val="00BB13CC"/>
    <w:rsid w:val="00BB15BB"/>
    <w:rsid w:val="00BB1B61"/>
    <w:rsid w:val="00BB234E"/>
    <w:rsid w:val="00BB2A44"/>
    <w:rsid w:val="00BB2E6F"/>
    <w:rsid w:val="00BB2F73"/>
    <w:rsid w:val="00BB323B"/>
    <w:rsid w:val="00BB382A"/>
    <w:rsid w:val="00BB3AEA"/>
    <w:rsid w:val="00BB3B8A"/>
    <w:rsid w:val="00BB3FED"/>
    <w:rsid w:val="00BB40A1"/>
    <w:rsid w:val="00BB482A"/>
    <w:rsid w:val="00BB487F"/>
    <w:rsid w:val="00BB5721"/>
    <w:rsid w:val="00BB5F24"/>
    <w:rsid w:val="00BB627F"/>
    <w:rsid w:val="00BB62AC"/>
    <w:rsid w:val="00BB63FD"/>
    <w:rsid w:val="00BB6D5B"/>
    <w:rsid w:val="00BB6EE1"/>
    <w:rsid w:val="00BB7006"/>
    <w:rsid w:val="00BB733C"/>
    <w:rsid w:val="00BB76E1"/>
    <w:rsid w:val="00BC0CB1"/>
    <w:rsid w:val="00BC0F74"/>
    <w:rsid w:val="00BC1220"/>
    <w:rsid w:val="00BC138B"/>
    <w:rsid w:val="00BC14C6"/>
    <w:rsid w:val="00BC1685"/>
    <w:rsid w:val="00BC1F22"/>
    <w:rsid w:val="00BC2E1F"/>
    <w:rsid w:val="00BC308B"/>
    <w:rsid w:val="00BC30D2"/>
    <w:rsid w:val="00BC37A8"/>
    <w:rsid w:val="00BC3836"/>
    <w:rsid w:val="00BC3F3A"/>
    <w:rsid w:val="00BC52BC"/>
    <w:rsid w:val="00BC5EF9"/>
    <w:rsid w:val="00BC6A44"/>
    <w:rsid w:val="00BC6E42"/>
    <w:rsid w:val="00BC7D13"/>
    <w:rsid w:val="00BC7E09"/>
    <w:rsid w:val="00BC7F88"/>
    <w:rsid w:val="00BC7F91"/>
    <w:rsid w:val="00BD02A1"/>
    <w:rsid w:val="00BD0984"/>
    <w:rsid w:val="00BD1676"/>
    <w:rsid w:val="00BD2961"/>
    <w:rsid w:val="00BD2D9C"/>
    <w:rsid w:val="00BD330D"/>
    <w:rsid w:val="00BD3831"/>
    <w:rsid w:val="00BD3B39"/>
    <w:rsid w:val="00BD3BC9"/>
    <w:rsid w:val="00BD3CD0"/>
    <w:rsid w:val="00BD3F07"/>
    <w:rsid w:val="00BD4B30"/>
    <w:rsid w:val="00BD503D"/>
    <w:rsid w:val="00BD589D"/>
    <w:rsid w:val="00BD5A7C"/>
    <w:rsid w:val="00BD5C26"/>
    <w:rsid w:val="00BD5D2A"/>
    <w:rsid w:val="00BD657C"/>
    <w:rsid w:val="00BD65FA"/>
    <w:rsid w:val="00BD70B6"/>
    <w:rsid w:val="00BD72E1"/>
    <w:rsid w:val="00BD748B"/>
    <w:rsid w:val="00BD7584"/>
    <w:rsid w:val="00BD76B6"/>
    <w:rsid w:val="00BD7F45"/>
    <w:rsid w:val="00BD7FAB"/>
    <w:rsid w:val="00BE007F"/>
    <w:rsid w:val="00BE04A3"/>
    <w:rsid w:val="00BE04DE"/>
    <w:rsid w:val="00BE1B88"/>
    <w:rsid w:val="00BE1EE1"/>
    <w:rsid w:val="00BE28EA"/>
    <w:rsid w:val="00BE293F"/>
    <w:rsid w:val="00BE299E"/>
    <w:rsid w:val="00BE2BF0"/>
    <w:rsid w:val="00BE329D"/>
    <w:rsid w:val="00BE406B"/>
    <w:rsid w:val="00BE4317"/>
    <w:rsid w:val="00BE4AF8"/>
    <w:rsid w:val="00BE4C22"/>
    <w:rsid w:val="00BE524E"/>
    <w:rsid w:val="00BE5335"/>
    <w:rsid w:val="00BE53D7"/>
    <w:rsid w:val="00BE5E9D"/>
    <w:rsid w:val="00BE6A30"/>
    <w:rsid w:val="00BE6AAD"/>
    <w:rsid w:val="00BE6FEE"/>
    <w:rsid w:val="00BE71A8"/>
    <w:rsid w:val="00BE71BF"/>
    <w:rsid w:val="00BE748C"/>
    <w:rsid w:val="00BE765D"/>
    <w:rsid w:val="00BE76B4"/>
    <w:rsid w:val="00BE7864"/>
    <w:rsid w:val="00BE7ABA"/>
    <w:rsid w:val="00BE7BBA"/>
    <w:rsid w:val="00BE7D71"/>
    <w:rsid w:val="00BF0218"/>
    <w:rsid w:val="00BF183F"/>
    <w:rsid w:val="00BF204D"/>
    <w:rsid w:val="00BF2123"/>
    <w:rsid w:val="00BF28A9"/>
    <w:rsid w:val="00BF2B69"/>
    <w:rsid w:val="00BF2BB0"/>
    <w:rsid w:val="00BF3288"/>
    <w:rsid w:val="00BF3473"/>
    <w:rsid w:val="00BF3852"/>
    <w:rsid w:val="00BF38DA"/>
    <w:rsid w:val="00BF3C52"/>
    <w:rsid w:val="00BF4A55"/>
    <w:rsid w:val="00BF5C42"/>
    <w:rsid w:val="00BF600D"/>
    <w:rsid w:val="00BF632E"/>
    <w:rsid w:val="00BF65B0"/>
    <w:rsid w:val="00BF692F"/>
    <w:rsid w:val="00BF723F"/>
    <w:rsid w:val="00BF728C"/>
    <w:rsid w:val="00BF739E"/>
    <w:rsid w:val="00BF74DC"/>
    <w:rsid w:val="00BF7764"/>
    <w:rsid w:val="00BF79C3"/>
    <w:rsid w:val="00C005A9"/>
    <w:rsid w:val="00C00EA7"/>
    <w:rsid w:val="00C00F05"/>
    <w:rsid w:val="00C016E7"/>
    <w:rsid w:val="00C01976"/>
    <w:rsid w:val="00C01B01"/>
    <w:rsid w:val="00C0202F"/>
    <w:rsid w:val="00C021FE"/>
    <w:rsid w:val="00C022B4"/>
    <w:rsid w:val="00C02AF0"/>
    <w:rsid w:val="00C02EBA"/>
    <w:rsid w:val="00C0302F"/>
    <w:rsid w:val="00C030EF"/>
    <w:rsid w:val="00C032DF"/>
    <w:rsid w:val="00C03563"/>
    <w:rsid w:val="00C035C3"/>
    <w:rsid w:val="00C0397F"/>
    <w:rsid w:val="00C03CD3"/>
    <w:rsid w:val="00C047DA"/>
    <w:rsid w:val="00C047F8"/>
    <w:rsid w:val="00C04986"/>
    <w:rsid w:val="00C04D48"/>
    <w:rsid w:val="00C04DF2"/>
    <w:rsid w:val="00C04F42"/>
    <w:rsid w:val="00C05614"/>
    <w:rsid w:val="00C05B68"/>
    <w:rsid w:val="00C05E12"/>
    <w:rsid w:val="00C060BE"/>
    <w:rsid w:val="00C0682B"/>
    <w:rsid w:val="00C06AF4"/>
    <w:rsid w:val="00C07106"/>
    <w:rsid w:val="00C0719A"/>
    <w:rsid w:val="00C079A3"/>
    <w:rsid w:val="00C07A06"/>
    <w:rsid w:val="00C10093"/>
    <w:rsid w:val="00C100D2"/>
    <w:rsid w:val="00C10369"/>
    <w:rsid w:val="00C104C3"/>
    <w:rsid w:val="00C104E9"/>
    <w:rsid w:val="00C107C6"/>
    <w:rsid w:val="00C10A98"/>
    <w:rsid w:val="00C10F8B"/>
    <w:rsid w:val="00C1120D"/>
    <w:rsid w:val="00C11251"/>
    <w:rsid w:val="00C1145D"/>
    <w:rsid w:val="00C11742"/>
    <w:rsid w:val="00C1242F"/>
    <w:rsid w:val="00C1253F"/>
    <w:rsid w:val="00C12D23"/>
    <w:rsid w:val="00C131EF"/>
    <w:rsid w:val="00C13335"/>
    <w:rsid w:val="00C13665"/>
    <w:rsid w:val="00C13C2B"/>
    <w:rsid w:val="00C145AA"/>
    <w:rsid w:val="00C14D34"/>
    <w:rsid w:val="00C14DD8"/>
    <w:rsid w:val="00C14F2D"/>
    <w:rsid w:val="00C14FA2"/>
    <w:rsid w:val="00C14FEF"/>
    <w:rsid w:val="00C151A4"/>
    <w:rsid w:val="00C15F85"/>
    <w:rsid w:val="00C167E9"/>
    <w:rsid w:val="00C169CE"/>
    <w:rsid w:val="00C17036"/>
    <w:rsid w:val="00C173CE"/>
    <w:rsid w:val="00C20027"/>
    <w:rsid w:val="00C2032E"/>
    <w:rsid w:val="00C20610"/>
    <w:rsid w:val="00C209B3"/>
    <w:rsid w:val="00C20C41"/>
    <w:rsid w:val="00C20EF9"/>
    <w:rsid w:val="00C220D1"/>
    <w:rsid w:val="00C22227"/>
    <w:rsid w:val="00C22445"/>
    <w:rsid w:val="00C23652"/>
    <w:rsid w:val="00C23EA6"/>
    <w:rsid w:val="00C2401E"/>
    <w:rsid w:val="00C2424B"/>
    <w:rsid w:val="00C24406"/>
    <w:rsid w:val="00C2455D"/>
    <w:rsid w:val="00C245A8"/>
    <w:rsid w:val="00C2599E"/>
    <w:rsid w:val="00C259FA"/>
    <w:rsid w:val="00C25B39"/>
    <w:rsid w:val="00C25F18"/>
    <w:rsid w:val="00C26166"/>
    <w:rsid w:val="00C26D6B"/>
    <w:rsid w:val="00C26F4F"/>
    <w:rsid w:val="00C26F93"/>
    <w:rsid w:val="00C2709C"/>
    <w:rsid w:val="00C2732A"/>
    <w:rsid w:val="00C27682"/>
    <w:rsid w:val="00C27C97"/>
    <w:rsid w:val="00C30812"/>
    <w:rsid w:val="00C30E5F"/>
    <w:rsid w:val="00C3146E"/>
    <w:rsid w:val="00C314D5"/>
    <w:rsid w:val="00C31563"/>
    <w:rsid w:val="00C31FCE"/>
    <w:rsid w:val="00C324DC"/>
    <w:rsid w:val="00C32CB0"/>
    <w:rsid w:val="00C3325F"/>
    <w:rsid w:val="00C33B6D"/>
    <w:rsid w:val="00C33C89"/>
    <w:rsid w:val="00C34003"/>
    <w:rsid w:val="00C342F0"/>
    <w:rsid w:val="00C345FF"/>
    <w:rsid w:val="00C3464C"/>
    <w:rsid w:val="00C34858"/>
    <w:rsid w:val="00C34C07"/>
    <w:rsid w:val="00C34F1B"/>
    <w:rsid w:val="00C35721"/>
    <w:rsid w:val="00C35759"/>
    <w:rsid w:val="00C35DC9"/>
    <w:rsid w:val="00C36D7A"/>
    <w:rsid w:val="00C36E5E"/>
    <w:rsid w:val="00C3719B"/>
    <w:rsid w:val="00C376CB"/>
    <w:rsid w:val="00C3780B"/>
    <w:rsid w:val="00C403D4"/>
    <w:rsid w:val="00C4082B"/>
    <w:rsid w:val="00C40D7D"/>
    <w:rsid w:val="00C416F6"/>
    <w:rsid w:val="00C417C4"/>
    <w:rsid w:val="00C41C16"/>
    <w:rsid w:val="00C41C5C"/>
    <w:rsid w:val="00C433AE"/>
    <w:rsid w:val="00C436C2"/>
    <w:rsid w:val="00C43C3B"/>
    <w:rsid w:val="00C43CB1"/>
    <w:rsid w:val="00C43FA7"/>
    <w:rsid w:val="00C44661"/>
    <w:rsid w:val="00C44680"/>
    <w:rsid w:val="00C44AD5"/>
    <w:rsid w:val="00C44D81"/>
    <w:rsid w:val="00C44EAA"/>
    <w:rsid w:val="00C45AEE"/>
    <w:rsid w:val="00C45E8D"/>
    <w:rsid w:val="00C45FF9"/>
    <w:rsid w:val="00C469EE"/>
    <w:rsid w:val="00C46AC4"/>
    <w:rsid w:val="00C474F6"/>
    <w:rsid w:val="00C475F2"/>
    <w:rsid w:val="00C47736"/>
    <w:rsid w:val="00C47A30"/>
    <w:rsid w:val="00C47ADB"/>
    <w:rsid w:val="00C47F27"/>
    <w:rsid w:val="00C50A01"/>
    <w:rsid w:val="00C50BD6"/>
    <w:rsid w:val="00C50C4E"/>
    <w:rsid w:val="00C51603"/>
    <w:rsid w:val="00C517A8"/>
    <w:rsid w:val="00C517B1"/>
    <w:rsid w:val="00C518B3"/>
    <w:rsid w:val="00C51B11"/>
    <w:rsid w:val="00C51D2B"/>
    <w:rsid w:val="00C52333"/>
    <w:rsid w:val="00C526C6"/>
    <w:rsid w:val="00C52A09"/>
    <w:rsid w:val="00C52A16"/>
    <w:rsid w:val="00C52A44"/>
    <w:rsid w:val="00C52D37"/>
    <w:rsid w:val="00C531F1"/>
    <w:rsid w:val="00C5323C"/>
    <w:rsid w:val="00C536CE"/>
    <w:rsid w:val="00C53A2B"/>
    <w:rsid w:val="00C53C8F"/>
    <w:rsid w:val="00C53DFA"/>
    <w:rsid w:val="00C5439D"/>
    <w:rsid w:val="00C55679"/>
    <w:rsid w:val="00C55DD1"/>
    <w:rsid w:val="00C56358"/>
    <w:rsid w:val="00C56D06"/>
    <w:rsid w:val="00C57250"/>
    <w:rsid w:val="00C573A3"/>
    <w:rsid w:val="00C574F0"/>
    <w:rsid w:val="00C57D1B"/>
    <w:rsid w:val="00C60C56"/>
    <w:rsid w:val="00C61373"/>
    <w:rsid w:val="00C614D4"/>
    <w:rsid w:val="00C615C9"/>
    <w:rsid w:val="00C618A0"/>
    <w:rsid w:val="00C61AE7"/>
    <w:rsid w:val="00C61C88"/>
    <w:rsid w:val="00C631F5"/>
    <w:rsid w:val="00C63E2A"/>
    <w:rsid w:val="00C64004"/>
    <w:rsid w:val="00C64832"/>
    <w:rsid w:val="00C6497A"/>
    <w:rsid w:val="00C65CA0"/>
    <w:rsid w:val="00C66D66"/>
    <w:rsid w:val="00C66D97"/>
    <w:rsid w:val="00C66FB0"/>
    <w:rsid w:val="00C6706B"/>
    <w:rsid w:val="00C67099"/>
    <w:rsid w:val="00C67130"/>
    <w:rsid w:val="00C67254"/>
    <w:rsid w:val="00C672C9"/>
    <w:rsid w:val="00C67416"/>
    <w:rsid w:val="00C674AE"/>
    <w:rsid w:val="00C6785D"/>
    <w:rsid w:val="00C67ACF"/>
    <w:rsid w:val="00C67BB0"/>
    <w:rsid w:val="00C67DCB"/>
    <w:rsid w:val="00C71253"/>
    <w:rsid w:val="00C71327"/>
    <w:rsid w:val="00C71DA6"/>
    <w:rsid w:val="00C73443"/>
    <w:rsid w:val="00C738F8"/>
    <w:rsid w:val="00C73CAA"/>
    <w:rsid w:val="00C743DB"/>
    <w:rsid w:val="00C7450C"/>
    <w:rsid w:val="00C74A5F"/>
    <w:rsid w:val="00C74D0E"/>
    <w:rsid w:val="00C756C8"/>
    <w:rsid w:val="00C758B5"/>
    <w:rsid w:val="00C75E08"/>
    <w:rsid w:val="00C764E9"/>
    <w:rsid w:val="00C7656F"/>
    <w:rsid w:val="00C76886"/>
    <w:rsid w:val="00C77343"/>
    <w:rsid w:val="00C7741F"/>
    <w:rsid w:val="00C77CAB"/>
    <w:rsid w:val="00C80103"/>
    <w:rsid w:val="00C801A3"/>
    <w:rsid w:val="00C802BC"/>
    <w:rsid w:val="00C807EE"/>
    <w:rsid w:val="00C80AEF"/>
    <w:rsid w:val="00C80F1A"/>
    <w:rsid w:val="00C821CA"/>
    <w:rsid w:val="00C82235"/>
    <w:rsid w:val="00C8237A"/>
    <w:rsid w:val="00C82DB8"/>
    <w:rsid w:val="00C82F8E"/>
    <w:rsid w:val="00C838A7"/>
    <w:rsid w:val="00C83A36"/>
    <w:rsid w:val="00C83F8B"/>
    <w:rsid w:val="00C84A5C"/>
    <w:rsid w:val="00C84EA0"/>
    <w:rsid w:val="00C85DA7"/>
    <w:rsid w:val="00C85F94"/>
    <w:rsid w:val="00C86074"/>
    <w:rsid w:val="00C86132"/>
    <w:rsid w:val="00C863B3"/>
    <w:rsid w:val="00C866D8"/>
    <w:rsid w:val="00C86BD3"/>
    <w:rsid w:val="00C86C94"/>
    <w:rsid w:val="00C871F5"/>
    <w:rsid w:val="00C878B9"/>
    <w:rsid w:val="00C87E7D"/>
    <w:rsid w:val="00C90243"/>
    <w:rsid w:val="00C902A7"/>
    <w:rsid w:val="00C90682"/>
    <w:rsid w:val="00C909DD"/>
    <w:rsid w:val="00C91259"/>
    <w:rsid w:val="00C91346"/>
    <w:rsid w:val="00C91F57"/>
    <w:rsid w:val="00C92630"/>
    <w:rsid w:val="00C9376D"/>
    <w:rsid w:val="00C93C40"/>
    <w:rsid w:val="00C93C4A"/>
    <w:rsid w:val="00C93EC3"/>
    <w:rsid w:val="00C946BD"/>
    <w:rsid w:val="00C9498B"/>
    <w:rsid w:val="00C94CA1"/>
    <w:rsid w:val="00C94DA4"/>
    <w:rsid w:val="00C94DB7"/>
    <w:rsid w:val="00C95080"/>
    <w:rsid w:val="00C95114"/>
    <w:rsid w:val="00C95183"/>
    <w:rsid w:val="00C96495"/>
    <w:rsid w:val="00C96B44"/>
    <w:rsid w:val="00C9718F"/>
    <w:rsid w:val="00C9732C"/>
    <w:rsid w:val="00C97A31"/>
    <w:rsid w:val="00C97F0E"/>
    <w:rsid w:val="00CA0CCB"/>
    <w:rsid w:val="00CA0D12"/>
    <w:rsid w:val="00CA0FE9"/>
    <w:rsid w:val="00CA1451"/>
    <w:rsid w:val="00CA14B3"/>
    <w:rsid w:val="00CA16C2"/>
    <w:rsid w:val="00CA1706"/>
    <w:rsid w:val="00CA1D39"/>
    <w:rsid w:val="00CA1F03"/>
    <w:rsid w:val="00CA1FAE"/>
    <w:rsid w:val="00CA2307"/>
    <w:rsid w:val="00CA2EB0"/>
    <w:rsid w:val="00CA2FE7"/>
    <w:rsid w:val="00CA350E"/>
    <w:rsid w:val="00CA48E7"/>
    <w:rsid w:val="00CA4C45"/>
    <w:rsid w:val="00CA4E79"/>
    <w:rsid w:val="00CA51E4"/>
    <w:rsid w:val="00CA5BE2"/>
    <w:rsid w:val="00CA5E61"/>
    <w:rsid w:val="00CA66F2"/>
    <w:rsid w:val="00CA6795"/>
    <w:rsid w:val="00CA69C2"/>
    <w:rsid w:val="00CA6AA2"/>
    <w:rsid w:val="00CA6AEC"/>
    <w:rsid w:val="00CA6EBD"/>
    <w:rsid w:val="00CA6EDE"/>
    <w:rsid w:val="00CA6F79"/>
    <w:rsid w:val="00CA7774"/>
    <w:rsid w:val="00CB051F"/>
    <w:rsid w:val="00CB0B8F"/>
    <w:rsid w:val="00CB23A6"/>
    <w:rsid w:val="00CB23D2"/>
    <w:rsid w:val="00CB255E"/>
    <w:rsid w:val="00CB29BC"/>
    <w:rsid w:val="00CB2D5A"/>
    <w:rsid w:val="00CB3221"/>
    <w:rsid w:val="00CB4201"/>
    <w:rsid w:val="00CB443B"/>
    <w:rsid w:val="00CB4474"/>
    <w:rsid w:val="00CB4D9B"/>
    <w:rsid w:val="00CB54B2"/>
    <w:rsid w:val="00CB57EE"/>
    <w:rsid w:val="00CB58AC"/>
    <w:rsid w:val="00CB6742"/>
    <w:rsid w:val="00CB6AFF"/>
    <w:rsid w:val="00CB70C0"/>
    <w:rsid w:val="00CB736F"/>
    <w:rsid w:val="00CB77D7"/>
    <w:rsid w:val="00CB78F3"/>
    <w:rsid w:val="00CB7A9A"/>
    <w:rsid w:val="00CB7D08"/>
    <w:rsid w:val="00CC09EC"/>
    <w:rsid w:val="00CC0DED"/>
    <w:rsid w:val="00CC1980"/>
    <w:rsid w:val="00CC1E3B"/>
    <w:rsid w:val="00CC1FA7"/>
    <w:rsid w:val="00CC3A6C"/>
    <w:rsid w:val="00CC3AEA"/>
    <w:rsid w:val="00CC3B08"/>
    <w:rsid w:val="00CC3B87"/>
    <w:rsid w:val="00CC413E"/>
    <w:rsid w:val="00CC4681"/>
    <w:rsid w:val="00CC474F"/>
    <w:rsid w:val="00CC4A31"/>
    <w:rsid w:val="00CC54CD"/>
    <w:rsid w:val="00CC58D5"/>
    <w:rsid w:val="00CC5B43"/>
    <w:rsid w:val="00CC5C46"/>
    <w:rsid w:val="00CC6B6D"/>
    <w:rsid w:val="00CC6B71"/>
    <w:rsid w:val="00CC6BD6"/>
    <w:rsid w:val="00CC6D9B"/>
    <w:rsid w:val="00CC792E"/>
    <w:rsid w:val="00CC7ED4"/>
    <w:rsid w:val="00CD006E"/>
    <w:rsid w:val="00CD0361"/>
    <w:rsid w:val="00CD0FD2"/>
    <w:rsid w:val="00CD1046"/>
    <w:rsid w:val="00CD10FA"/>
    <w:rsid w:val="00CD144F"/>
    <w:rsid w:val="00CD17C5"/>
    <w:rsid w:val="00CD1DB3"/>
    <w:rsid w:val="00CD301E"/>
    <w:rsid w:val="00CD30EA"/>
    <w:rsid w:val="00CD3252"/>
    <w:rsid w:val="00CD3664"/>
    <w:rsid w:val="00CD3832"/>
    <w:rsid w:val="00CD3A6B"/>
    <w:rsid w:val="00CD3CF5"/>
    <w:rsid w:val="00CD4011"/>
    <w:rsid w:val="00CD44C7"/>
    <w:rsid w:val="00CD49C0"/>
    <w:rsid w:val="00CD515F"/>
    <w:rsid w:val="00CD5532"/>
    <w:rsid w:val="00CD598E"/>
    <w:rsid w:val="00CD61DC"/>
    <w:rsid w:val="00CD621A"/>
    <w:rsid w:val="00CD6281"/>
    <w:rsid w:val="00CD7FB1"/>
    <w:rsid w:val="00CE0295"/>
    <w:rsid w:val="00CE03FB"/>
    <w:rsid w:val="00CE0753"/>
    <w:rsid w:val="00CE0AA0"/>
    <w:rsid w:val="00CE1416"/>
    <w:rsid w:val="00CE1EBD"/>
    <w:rsid w:val="00CE2307"/>
    <w:rsid w:val="00CE26E3"/>
    <w:rsid w:val="00CE285D"/>
    <w:rsid w:val="00CE2DF1"/>
    <w:rsid w:val="00CE3453"/>
    <w:rsid w:val="00CE3716"/>
    <w:rsid w:val="00CE3778"/>
    <w:rsid w:val="00CE3A15"/>
    <w:rsid w:val="00CE3A16"/>
    <w:rsid w:val="00CE3C47"/>
    <w:rsid w:val="00CE4547"/>
    <w:rsid w:val="00CE47EC"/>
    <w:rsid w:val="00CE4CDA"/>
    <w:rsid w:val="00CE5459"/>
    <w:rsid w:val="00CE5C23"/>
    <w:rsid w:val="00CE5F4F"/>
    <w:rsid w:val="00CE6514"/>
    <w:rsid w:val="00CE67E1"/>
    <w:rsid w:val="00CE754A"/>
    <w:rsid w:val="00CE78F3"/>
    <w:rsid w:val="00CE7A09"/>
    <w:rsid w:val="00CF05BE"/>
    <w:rsid w:val="00CF0DEE"/>
    <w:rsid w:val="00CF0E41"/>
    <w:rsid w:val="00CF17BF"/>
    <w:rsid w:val="00CF234F"/>
    <w:rsid w:val="00CF297B"/>
    <w:rsid w:val="00CF2B9B"/>
    <w:rsid w:val="00CF2D2A"/>
    <w:rsid w:val="00CF2D8B"/>
    <w:rsid w:val="00CF2E94"/>
    <w:rsid w:val="00CF399D"/>
    <w:rsid w:val="00CF4127"/>
    <w:rsid w:val="00CF5FC7"/>
    <w:rsid w:val="00CF60C9"/>
    <w:rsid w:val="00CF626A"/>
    <w:rsid w:val="00CF6632"/>
    <w:rsid w:val="00CF7B7C"/>
    <w:rsid w:val="00CF7CA6"/>
    <w:rsid w:val="00CF7DB3"/>
    <w:rsid w:val="00D00B12"/>
    <w:rsid w:val="00D00F38"/>
    <w:rsid w:val="00D0133A"/>
    <w:rsid w:val="00D015C3"/>
    <w:rsid w:val="00D01CB5"/>
    <w:rsid w:val="00D02071"/>
    <w:rsid w:val="00D024E3"/>
    <w:rsid w:val="00D026F9"/>
    <w:rsid w:val="00D027D8"/>
    <w:rsid w:val="00D02E17"/>
    <w:rsid w:val="00D038D7"/>
    <w:rsid w:val="00D03C4D"/>
    <w:rsid w:val="00D04159"/>
    <w:rsid w:val="00D04454"/>
    <w:rsid w:val="00D044E2"/>
    <w:rsid w:val="00D04F10"/>
    <w:rsid w:val="00D04F78"/>
    <w:rsid w:val="00D052CF"/>
    <w:rsid w:val="00D056BA"/>
    <w:rsid w:val="00D05996"/>
    <w:rsid w:val="00D05E50"/>
    <w:rsid w:val="00D05E97"/>
    <w:rsid w:val="00D0624E"/>
    <w:rsid w:val="00D063F2"/>
    <w:rsid w:val="00D06C99"/>
    <w:rsid w:val="00D06E9A"/>
    <w:rsid w:val="00D10B9C"/>
    <w:rsid w:val="00D119BD"/>
    <w:rsid w:val="00D120B4"/>
    <w:rsid w:val="00D12171"/>
    <w:rsid w:val="00D123CE"/>
    <w:rsid w:val="00D12C1B"/>
    <w:rsid w:val="00D13470"/>
    <w:rsid w:val="00D136D2"/>
    <w:rsid w:val="00D1384B"/>
    <w:rsid w:val="00D13A06"/>
    <w:rsid w:val="00D13E48"/>
    <w:rsid w:val="00D1442E"/>
    <w:rsid w:val="00D14901"/>
    <w:rsid w:val="00D150B0"/>
    <w:rsid w:val="00D15FE0"/>
    <w:rsid w:val="00D179FB"/>
    <w:rsid w:val="00D17A86"/>
    <w:rsid w:val="00D17B27"/>
    <w:rsid w:val="00D17E15"/>
    <w:rsid w:val="00D20191"/>
    <w:rsid w:val="00D20540"/>
    <w:rsid w:val="00D20746"/>
    <w:rsid w:val="00D20A68"/>
    <w:rsid w:val="00D21011"/>
    <w:rsid w:val="00D21CCC"/>
    <w:rsid w:val="00D21E7D"/>
    <w:rsid w:val="00D22646"/>
    <w:rsid w:val="00D22AB3"/>
    <w:rsid w:val="00D22C1C"/>
    <w:rsid w:val="00D22CBD"/>
    <w:rsid w:val="00D22D2C"/>
    <w:rsid w:val="00D23541"/>
    <w:rsid w:val="00D25188"/>
    <w:rsid w:val="00D254DC"/>
    <w:rsid w:val="00D2555B"/>
    <w:rsid w:val="00D2629E"/>
    <w:rsid w:val="00D26D3A"/>
    <w:rsid w:val="00D26EDA"/>
    <w:rsid w:val="00D2743F"/>
    <w:rsid w:val="00D275E8"/>
    <w:rsid w:val="00D27797"/>
    <w:rsid w:val="00D27D32"/>
    <w:rsid w:val="00D302AE"/>
    <w:rsid w:val="00D30400"/>
    <w:rsid w:val="00D3060E"/>
    <w:rsid w:val="00D30701"/>
    <w:rsid w:val="00D30856"/>
    <w:rsid w:val="00D30CDA"/>
    <w:rsid w:val="00D311F3"/>
    <w:rsid w:val="00D31500"/>
    <w:rsid w:val="00D318B5"/>
    <w:rsid w:val="00D31E58"/>
    <w:rsid w:val="00D31F93"/>
    <w:rsid w:val="00D3225B"/>
    <w:rsid w:val="00D3238E"/>
    <w:rsid w:val="00D325BB"/>
    <w:rsid w:val="00D32C31"/>
    <w:rsid w:val="00D32C83"/>
    <w:rsid w:val="00D3310A"/>
    <w:rsid w:val="00D33134"/>
    <w:rsid w:val="00D33438"/>
    <w:rsid w:val="00D335CB"/>
    <w:rsid w:val="00D34267"/>
    <w:rsid w:val="00D34528"/>
    <w:rsid w:val="00D348D1"/>
    <w:rsid w:val="00D3593B"/>
    <w:rsid w:val="00D35ABA"/>
    <w:rsid w:val="00D35B30"/>
    <w:rsid w:val="00D35CD6"/>
    <w:rsid w:val="00D36135"/>
    <w:rsid w:val="00D3685A"/>
    <w:rsid w:val="00D36A60"/>
    <w:rsid w:val="00D36AE0"/>
    <w:rsid w:val="00D36FED"/>
    <w:rsid w:val="00D3704D"/>
    <w:rsid w:val="00D37B1C"/>
    <w:rsid w:val="00D40215"/>
    <w:rsid w:val="00D405D2"/>
    <w:rsid w:val="00D40A4E"/>
    <w:rsid w:val="00D40BDA"/>
    <w:rsid w:val="00D40C7C"/>
    <w:rsid w:val="00D4131A"/>
    <w:rsid w:val="00D413EA"/>
    <w:rsid w:val="00D415AE"/>
    <w:rsid w:val="00D42B98"/>
    <w:rsid w:val="00D42C25"/>
    <w:rsid w:val="00D42CB9"/>
    <w:rsid w:val="00D42D15"/>
    <w:rsid w:val="00D43376"/>
    <w:rsid w:val="00D434D1"/>
    <w:rsid w:val="00D43B82"/>
    <w:rsid w:val="00D43CFB"/>
    <w:rsid w:val="00D447D5"/>
    <w:rsid w:val="00D44D6E"/>
    <w:rsid w:val="00D44E7A"/>
    <w:rsid w:val="00D45267"/>
    <w:rsid w:val="00D45528"/>
    <w:rsid w:val="00D46018"/>
    <w:rsid w:val="00D460EF"/>
    <w:rsid w:val="00D46A65"/>
    <w:rsid w:val="00D46AAE"/>
    <w:rsid w:val="00D46C1F"/>
    <w:rsid w:val="00D46D05"/>
    <w:rsid w:val="00D47369"/>
    <w:rsid w:val="00D47A1C"/>
    <w:rsid w:val="00D47E77"/>
    <w:rsid w:val="00D5023E"/>
    <w:rsid w:val="00D50507"/>
    <w:rsid w:val="00D5093B"/>
    <w:rsid w:val="00D51234"/>
    <w:rsid w:val="00D51298"/>
    <w:rsid w:val="00D51FA7"/>
    <w:rsid w:val="00D52ABD"/>
    <w:rsid w:val="00D534ED"/>
    <w:rsid w:val="00D53860"/>
    <w:rsid w:val="00D538DB"/>
    <w:rsid w:val="00D546D1"/>
    <w:rsid w:val="00D549FE"/>
    <w:rsid w:val="00D54BBD"/>
    <w:rsid w:val="00D54C0C"/>
    <w:rsid w:val="00D54C0D"/>
    <w:rsid w:val="00D551A4"/>
    <w:rsid w:val="00D5520F"/>
    <w:rsid w:val="00D556E8"/>
    <w:rsid w:val="00D55B85"/>
    <w:rsid w:val="00D56561"/>
    <w:rsid w:val="00D5657A"/>
    <w:rsid w:val="00D56D8D"/>
    <w:rsid w:val="00D60F59"/>
    <w:rsid w:val="00D6170C"/>
    <w:rsid w:val="00D61DC7"/>
    <w:rsid w:val="00D62A93"/>
    <w:rsid w:val="00D62D68"/>
    <w:rsid w:val="00D634A0"/>
    <w:rsid w:val="00D63FD3"/>
    <w:rsid w:val="00D6418C"/>
    <w:rsid w:val="00D64601"/>
    <w:rsid w:val="00D649C9"/>
    <w:rsid w:val="00D64AB8"/>
    <w:rsid w:val="00D64B26"/>
    <w:rsid w:val="00D65532"/>
    <w:rsid w:val="00D65ECE"/>
    <w:rsid w:val="00D66D4A"/>
    <w:rsid w:val="00D67163"/>
    <w:rsid w:val="00D67541"/>
    <w:rsid w:val="00D67776"/>
    <w:rsid w:val="00D70055"/>
    <w:rsid w:val="00D702CA"/>
    <w:rsid w:val="00D710FB"/>
    <w:rsid w:val="00D71155"/>
    <w:rsid w:val="00D71170"/>
    <w:rsid w:val="00D717E0"/>
    <w:rsid w:val="00D71E13"/>
    <w:rsid w:val="00D7311B"/>
    <w:rsid w:val="00D731D4"/>
    <w:rsid w:val="00D732E2"/>
    <w:rsid w:val="00D734E2"/>
    <w:rsid w:val="00D73742"/>
    <w:rsid w:val="00D73BEC"/>
    <w:rsid w:val="00D73D98"/>
    <w:rsid w:val="00D73EF4"/>
    <w:rsid w:val="00D743B9"/>
    <w:rsid w:val="00D74AC4"/>
    <w:rsid w:val="00D74B94"/>
    <w:rsid w:val="00D751DD"/>
    <w:rsid w:val="00D751E1"/>
    <w:rsid w:val="00D7529B"/>
    <w:rsid w:val="00D75487"/>
    <w:rsid w:val="00D758E8"/>
    <w:rsid w:val="00D75FB6"/>
    <w:rsid w:val="00D762CE"/>
    <w:rsid w:val="00D76689"/>
    <w:rsid w:val="00D76C34"/>
    <w:rsid w:val="00D76C8B"/>
    <w:rsid w:val="00D774EE"/>
    <w:rsid w:val="00D8011B"/>
    <w:rsid w:val="00D8016A"/>
    <w:rsid w:val="00D8027E"/>
    <w:rsid w:val="00D803F1"/>
    <w:rsid w:val="00D80553"/>
    <w:rsid w:val="00D8064B"/>
    <w:rsid w:val="00D8088E"/>
    <w:rsid w:val="00D80BF7"/>
    <w:rsid w:val="00D810E0"/>
    <w:rsid w:val="00D81122"/>
    <w:rsid w:val="00D81387"/>
    <w:rsid w:val="00D81580"/>
    <w:rsid w:val="00D81C5A"/>
    <w:rsid w:val="00D821BC"/>
    <w:rsid w:val="00D82274"/>
    <w:rsid w:val="00D82753"/>
    <w:rsid w:val="00D8287E"/>
    <w:rsid w:val="00D831B6"/>
    <w:rsid w:val="00D83274"/>
    <w:rsid w:val="00D83625"/>
    <w:rsid w:val="00D839D6"/>
    <w:rsid w:val="00D83F98"/>
    <w:rsid w:val="00D84005"/>
    <w:rsid w:val="00D841EF"/>
    <w:rsid w:val="00D8451E"/>
    <w:rsid w:val="00D84753"/>
    <w:rsid w:val="00D8492A"/>
    <w:rsid w:val="00D86324"/>
    <w:rsid w:val="00D86556"/>
    <w:rsid w:val="00D86DE8"/>
    <w:rsid w:val="00D86EA6"/>
    <w:rsid w:val="00D87107"/>
    <w:rsid w:val="00D8737B"/>
    <w:rsid w:val="00D8794C"/>
    <w:rsid w:val="00D879D2"/>
    <w:rsid w:val="00D902EB"/>
    <w:rsid w:val="00D90405"/>
    <w:rsid w:val="00D904B6"/>
    <w:rsid w:val="00D90984"/>
    <w:rsid w:val="00D90A91"/>
    <w:rsid w:val="00D90CCE"/>
    <w:rsid w:val="00D90DF8"/>
    <w:rsid w:val="00D90F04"/>
    <w:rsid w:val="00D910FB"/>
    <w:rsid w:val="00D91177"/>
    <w:rsid w:val="00D9147C"/>
    <w:rsid w:val="00D914A6"/>
    <w:rsid w:val="00D91727"/>
    <w:rsid w:val="00D9186D"/>
    <w:rsid w:val="00D91BED"/>
    <w:rsid w:val="00D9250F"/>
    <w:rsid w:val="00D929DD"/>
    <w:rsid w:val="00D92F0A"/>
    <w:rsid w:val="00D92F23"/>
    <w:rsid w:val="00D92F2F"/>
    <w:rsid w:val="00D92F5D"/>
    <w:rsid w:val="00D935AD"/>
    <w:rsid w:val="00D9385F"/>
    <w:rsid w:val="00D93942"/>
    <w:rsid w:val="00D93B75"/>
    <w:rsid w:val="00D93F6B"/>
    <w:rsid w:val="00D941E4"/>
    <w:rsid w:val="00D94461"/>
    <w:rsid w:val="00D94C35"/>
    <w:rsid w:val="00D94F92"/>
    <w:rsid w:val="00D951AD"/>
    <w:rsid w:val="00D95CCB"/>
    <w:rsid w:val="00D95D46"/>
    <w:rsid w:val="00D96414"/>
    <w:rsid w:val="00D9655E"/>
    <w:rsid w:val="00D96646"/>
    <w:rsid w:val="00D96B8B"/>
    <w:rsid w:val="00D9711F"/>
    <w:rsid w:val="00D9720B"/>
    <w:rsid w:val="00D973C8"/>
    <w:rsid w:val="00D9749E"/>
    <w:rsid w:val="00D976B7"/>
    <w:rsid w:val="00D97C76"/>
    <w:rsid w:val="00D97F36"/>
    <w:rsid w:val="00DA0AFA"/>
    <w:rsid w:val="00DA0C35"/>
    <w:rsid w:val="00DA0CA4"/>
    <w:rsid w:val="00DA1C20"/>
    <w:rsid w:val="00DA22AF"/>
    <w:rsid w:val="00DA2352"/>
    <w:rsid w:val="00DA2A2E"/>
    <w:rsid w:val="00DA312C"/>
    <w:rsid w:val="00DA3524"/>
    <w:rsid w:val="00DA40A6"/>
    <w:rsid w:val="00DA419A"/>
    <w:rsid w:val="00DA41A0"/>
    <w:rsid w:val="00DA426F"/>
    <w:rsid w:val="00DA44F9"/>
    <w:rsid w:val="00DA4A98"/>
    <w:rsid w:val="00DA522F"/>
    <w:rsid w:val="00DA56F1"/>
    <w:rsid w:val="00DA5A26"/>
    <w:rsid w:val="00DA5CAC"/>
    <w:rsid w:val="00DA5D3E"/>
    <w:rsid w:val="00DA63C1"/>
    <w:rsid w:val="00DA6445"/>
    <w:rsid w:val="00DA6794"/>
    <w:rsid w:val="00DA68FD"/>
    <w:rsid w:val="00DA6C4C"/>
    <w:rsid w:val="00DA732E"/>
    <w:rsid w:val="00DA7E3A"/>
    <w:rsid w:val="00DB0D8B"/>
    <w:rsid w:val="00DB11AA"/>
    <w:rsid w:val="00DB1664"/>
    <w:rsid w:val="00DB19A3"/>
    <w:rsid w:val="00DB21DE"/>
    <w:rsid w:val="00DB25DD"/>
    <w:rsid w:val="00DB298A"/>
    <w:rsid w:val="00DB2E7A"/>
    <w:rsid w:val="00DB334E"/>
    <w:rsid w:val="00DB37B0"/>
    <w:rsid w:val="00DB38D4"/>
    <w:rsid w:val="00DB3E7B"/>
    <w:rsid w:val="00DB4444"/>
    <w:rsid w:val="00DB4AF2"/>
    <w:rsid w:val="00DB4ED7"/>
    <w:rsid w:val="00DB5478"/>
    <w:rsid w:val="00DB5656"/>
    <w:rsid w:val="00DB6803"/>
    <w:rsid w:val="00DB693F"/>
    <w:rsid w:val="00DB766B"/>
    <w:rsid w:val="00DC007A"/>
    <w:rsid w:val="00DC029B"/>
    <w:rsid w:val="00DC06A7"/>
    <w:rsid w:val="00DC0C13"/>
    <w:rsid w:val="00DC1244"/>
    <w:rsid w:val="00DC17AA"/>
    <w:rsid w:val="00DC210C"/>
    <w:rsid w:val="00DC2A57"/>
    <w:rsid w:val="00DC3586"/>
    <w:rsid w:val="00DC3DDE"/>
    <w:rsid w:val="00DC3FB9"/>
    <w:rsid w:val="00DC4443"/>
    <w:rsid w:val="00DC4502"/>
    <w:rsid w:val="00DC463D"/>
    <w:rsid w:val="00DC4875"/>
    <w:rsid w:val="00DC4A60"/>
    <w:rsid w:val="00DC5178"/>
    <w:rsid w:val="00DC5358"/>
    <w:rsid w:val="00DC539D"/>
    <w:rsid w:val="00DC53A4"/>
    <w:rsid w:val="00DC624C"/>
    <w:rsid w:val="00DC6BF9"/>
    <w:rsid w:val="00DC6CB5"/>
    <w:rsid w:val="00DC7ACE"/>
    <w:rsid w:val="00DC7D82"/>
    <w:rsid w:val="00DC7F31"/>
    <w:rsid w:val="00DD0003"/>
    <w:rsid w:val="00DD00ED"/>
    <w:rsid w:val="00DD029F"/>
    <w:rsid w:val="00DD0474"/>
    <w:rsid w:val="00DD04A3"/>
    <w:rsid w:val="00DD0A60"/>
    <w:rsid w:val="00DD0CAB"/>
    <w:rsid w:val="00DD144A"/>
    <w:rsid w:val="00DD1788"/>
    <w:rsid w:val="00DD178F"/>
    <w:rsid w:val="00DD180B"/>
    <w:rsid w:val="00DD1888"/>
    <w:rsid w:val="00DD1DA6"/>
    <w:rsid w:val="00DD22E5"/>
    <w:rsid w:val="00DD3B45"/>
    <w:rsid w:val="00DD3F25"/>
    <w:rsid w:val="00DD3F43"/>
    <w:rsid w:val="00DD400C"/>
    <w:rsid w:val="00DD4319"/>
    <w:rsid w:val="00DD43AA"/>
    <w:rsid w:val="00DD44EC"/>
    <w:rsid w:val="00DD4C9B"/>
    <w:rsid w:val="00DD5701"/>
    <w:rsid w:val="00DD5AA2"/>
    <w:rsid w:val="00DD5BF4"/>
    <w:rsid w:val="00DD5E84"/>
    <w:rsid w:val="00DD655F"/>
    <w:rsid w:val="00DD660F"/>
    <w:rsid w:val="00DD6812"/>
    <w:rsid w:val="00DD6BD0"/>
    <w:rsid w:val="00DD73CF"/>
    <w:rsid w:val="00DD74FE"/>
    <w:rsid w:val="00DD7908"/>
    <w:rsid w:val="00DD7984"/>
    <w:rsid w:val="00DE0277"/>
    <w:rsid w:val="00DE029E"/>
    <w:rsid w:val="00DE0523"/>
    <w:rsid w:val="00DE0957"/>
    <w:rsid w:val="00DE161D"/>
    <w:rsid w:val="00DE1C98"/>
    <w:rsid w:val="00DE1E72"/>
    <w:rsid w:val="00DE2694"/>
    <w:rsid w:val="00DE26AA"/>
    <w:rsid w:val="00DE2775"/>
    <w:rsid w:val="00DE2A8E"/>
    <w:rsid w:val="00DE2C87"/>
    <w:rsid w:val="00DE2DBA"/>
    <w:rsid w:val="00DE32C8"/>
    <w:rsid w:val="00DE3E3C"/>
    <w:rsid w:val="00DE4145"/>
    <w:rsid w:val="00DE431A"/>
    <w:rsid w:val="00DE4811"/>
    <w:rsid w:val="00DE58F3"/>
    <w:rsid w:val="00DE5E8C"/>
    <w:rsid w:val="00DE5F4D"/>
    <w:rsid w:val="00DE60DC"/>
    <w:rsid w:val="00DE6C28"/>
    <w:rsid w:val="00DE6EFC"/>
    <w:rsid w:val="00DE7876"/>
    <w:rsid w:val="00DE7F35"/>
    <w:rsid w:val="00DF00CB"/>
    <w:rsid w:val="00DF0226"/>
    <w:rsid w:val="00DF02B6"/>
    <w:rsid w:val="00DF065E"/>
    <w:rsid w:val="00DF1EA7"/>
    <w:rsid w:val="00DF483A"/>
    <w:rsid w:val="00DF496B"/>
    <w:rsid w:val="00DF49F9"/>
    <w:rsid w:val="00DF4ECB"/>
    <w:rsid w:val="00DF623D"/>
    <w:rsid w:val="00DF6298"/>
    <w:rsid w:val="00DF6D84"/>
    <w:rsid w:val="00DF72C3"/>
    <w:rsid w:val="00DF73E9"/>
    <w:rsid w:val="00DF7569"/>
    <w:rsid w:val="00DF7762"/>
    <w:rsid w:val="00DF7A56"/>
    <w:rsid w:val="00DF7AD3"/>
    <w:rsid w:val="00DF7FDE"/>
    <w:rsid w:val="00E00568"/>
    <w:rsid w:val="00E0064B"/>
    <w:rsid w:val="00E00C64"/>
    <w:rsid w:val="00E00DEA"/>
    <w:rsid w:val="00E01364"/>
    <w:rsid w:val="00E014DC"/>
    <w:rsid w:val="00E01AF9"/>
    <w:rsid w:val="00E02173"/>
    <w:rsid w:val="00E02A3F"/>
    <w:rsid w:val="00E02CEF"/>
    <w:rsid w:val="00E032D9"/>
    <w:rsid w:val="00E03830"/>
    <w:rsid w:val="00E0395E"/>
    <w:rsid w:val="00E04FE2"/>
    <w:rsid w:val="00E05C98"/>
    <w:rsid w:val="00E05DB0"/>
    <w:rsid w:val="00E06416"/>
    <w:rsid w:val="00E06550"/>
    <w:rsid w:val="00E065DA"/>
    <w:rsid w:val="00E07179"/>
    <w:rsid w:val="00E1082A"/>
    <w:rsid w:val="00E10A70"/>
    <w:rsid w:val="00E10FFF"/>
    <w:rsid w:val="00E11046"/>
    <w:rsid w:val="00E11853"/>
    <w:rsid w:val="00E11A10"/>
    <w:rsid w:val="00E11A1C"/>
    <w:rsid w:val="00E12876"/>
    <w:rsid w:val="00E13266"/>
    <w:rsid w:val="00E13411"/>
    <w:rsid w:val="00E14112"/>
    <w:rsid w:val="00E14492"/>
    <w:rsid w:val="00E14891"/>
    <w:rsid w:val="00E14ABE"/>
    <w:rsid w:val="00E14B16"/>
    <w:rsid w:val="00E15061"/>
    <w:rsid w:val="00E154EA"/>
    <w:rsid w:val="00E1567D"/>
    <w:rsid w:val="00E15A47"/>
    <w:rsid w:val="00E15F3E"/>
    <w:rsid w:val="00E16526"/>
    <w:rsid w:val="00E16B02"/>
    <w:rsid w:val="00E1730E"/>
    <w:rsid w:val="00E17587"/>
    <w:rsid w:val="00E175A8"/>
    <w:rsid w:val="00E17C21"/>
    <w:rsid w:val="00E20DD7"/>
    <w:rsid w:val="00E20DFD"/>
    <w:rsid w:val="00E213BC"/>
    <w:rsid w:val="00E213EB"/>
    <w:rsid w:val="00E21B46"/>
    <w:rsid w:val="00E21E2B"/>
    <w:rsid w:val="00E21E3D"/>
    <w:rsid w:val="00E23958"/>
    <w:rsid w:val="00E240AB"/>
    <w:rsid w:val="00E2411E"/>
    <w:rsid w:val="00E24386"/>
    <w:rsid w:val="00E243E3"/>
    <w:rsid w:val="00E24881"/>
    <w:rsid w:val="00E24BBA"/>
    <w:rsid w:val="00E24D6B"/>
    <w:rsid w:val="00E253C6"/>
    <w:rsid w:val="00E25BD6"/>
    <w:rsid w:val="00E265EA"/>
    <w:rsid w:val="00E26906"/>
    <w:rsid w:val="00E26AD1"/>
    <w:rsid w:val="00E27153"/>
    <w:rsid w:val="00E27227"/>
    <w:rsid w:val="00E27296"/>
    <w:rsid w:val="00E27A75"/>
    <w:rsid w:val="00E27A79"/>
    <w:rsid w:val="00E27C53"/>
    <w:rsid w:val="00E307A2"/>
    <w:rsid w:val="00E30968"/>
    <w:rsid w:val="00E30FA4"/>
    <w:rsid w:val="00E31037"/>
    <w:rsid w:val="00E31042"/>
    <w:rsid w:val="00E310BF"/>
    <w:rsid w:val="00E31381"/>
    <w:rsid w:val="00E313BE"/>
    <w:rsid w:val="00E31430"/>
    <w:rsid w:val="00E31452"/>
    <w:rsid w:val="00E319C8"/>
    <w:rsid w:val="00E3215D"/>
    <w:rsid w:val="00E3275D"/>
    <w:rsid w:val="00E33BDB"/>
    <w:rsid w:val="00E33E46"/>
    <w:rsid w:val="00E33ED8"/>
    <w:rsid w:val="00E33FE6"/>
    <w:rsid w:val="00E34186"/>
    <w:rsid w:val="00E351CE"/>
    <w:rsid w:val="00E35505"/>
    <w:rsid w:val="00E3551F"/>
    <w:rsid w:val="00E367CF"/>
    <w:rsid w:val="00E369D2"/>
    <w:rsid w:val="00E36BEA"/>
    <w:rsid w:val="00E36F99"/>
    <w:rsid w:val="00E37163"/>
    <w:rsid w:val="00E37224"/>
    <w:rsid w:val="00E37ACD"/>
    <w:rsid w:val="00E4075F"/>
    <w:rsid w:val="00E40B2E"/>
    <w:rsid w:val="00E4161A"/>
    <w:rsid w:val="00E423BD"/>
    <w:rsid w:val="00E42A31"/>
    <w:rsid w:val="00E42D6C"/>
    <w:rsid w:val="00E42E08"/>
    <w:rsid w:val="00E42E73"/>
    <w:rsid w:val="00E42EDA"/>
    <w:rsid w:val="00E43145"/>
    <w:rsid w:val="00E432EE"/>
    <w:rsid w:val="00E435D6"/>
    <w:rsid w:val="00E43778"/>
    <w:rsid w:val="00E43A5E"/>
    <w:rsid w:val="00E43E2C"/>
    <w:rsid w:val="00E444DA"/>
    <w:rsid w:val="00E44575"/>
    <w:rsid w:val="00E448A5"/>
    <w:rsid w:val="00E44951"/>
    <w:rsid w:val="00E451B3"/>
    <w:rsid w:val="00E45761"/>
    <w:rsid w:val="00E4594E"/>
    <w:rsid w:val="00E45F0B"/>
    <w:rsid w:val="00E46BB0"/>
    <w:rsid w:val="00E47060"/>
    <w:rsid w:val="00E4713B"/>
    <w:rsid w:val="00E477DA"/>
    <w:rsid w:val="00E47DBC"/>
    <w:rsid w:val="00E50094"/>
    <w:rsid w:val="00E5074F"/>
    <w:rsid w:val="00E518EC"/>
    <w:rsid w:val="00E52093"/>
    <w:rsid w:val="00E521CA"/>
    <w:rsid w:val="00E52371"/>
    <w:rsid w:val="00E525F1"/>
    <w:rsid w:val="00E52A58"/>
    <w:rsid w:val="00E5317B"/>
    <w:rsid w:val="00E53620"/>
    <w:rsid w:val="00E5368D"/>
    <w:rsid w:val="00E55B31"/>
    <w:rsid w:val="00E55B7F"/>
    <w:rsid w:val="00E56C94"/>
    <w:rsid w:val="00E56D53"/>
    <w:rsid w:val="00E574D1"/>
    <w:rsid w:val="00E6017C"/>
    <w:rsid w:val="00E6044B"/>
    <w:rsid w:val="00E6047E"/>
    <w:rsid w:val="00E609CC"/>
    <w:rsid w:val="00E60B3B"/>
    <w:rsid w:val="00E61324"/>
    <w:rsid w:val="00E6147B"/>
    <w:rsid w:val="00E61CE5"/>
    <w:rsid w:val="00E61E69"/>
    <w:rsid w:val="00E625C3"/>
    <w:rsid w:val="00E626C1"/>
    <w:rsid w:val="00E62AD4"/>
    <w:rsid w:val="00E62DD8"/>
    <w:rsid w:val="00E62E74"/>
    <w:rsid w:val="00E6305C"/>
    <w:rsid w:val="00E63110"/>
    <w:rsid w:val="00E63C7E"/>
    <w:rsid w:val="00E63CEB"/>
    <w:rsid w:val="00E64034"/>
    <w:rsid w:val="00E64177"/>
    <w:rsid w:val="00E64258"/>
    <w:rsid w:val="00E64734"/>
    <w:rsid w:val="00E64EF2"/>
    <w:rsid w:val="00E6507F"/>
    <w:rsid w:val="00E6609E"/>
    <w:rsid w:val="00E6639F"/>
    <w:rsid w:val="00E669E0"/>
    <w:rsid w:val="00E66A22"/>
    <w:rsid w:val="00E67E85"/>
    <w:rsid w:val="00E706CB"/>
    <w:rsid w:val="00E707C3"/>
    <w:rsid w:val="00E70E30"/>
    <w:rsid w:val="00E70E9B"/>
    <w:rsid w:val="00E71351"/>
    <w:rsid w:val="00E71749"/>
    <w:rsid w:val="00E7189B"/>
    <w:rsid w:val="00E71F8D"/>
    <w:rsid w:val="00E72230"/>
    <w:rsid w:val="00E72594"/>
    <w:rsid w:val="00E733B3"/>
    <w:rsid w:val="00E738A3"/>
    <w:rsid w:val="00E73EBE"/>
    <w:rsid w:val="00E741AC"/>
    <w:rsid w:val="00E74B01"/>
    <w:rsid w:val="00E74DBF"/>
    <w:rsid w:val="00E74FA5"/>
    <w:rsid w:val="00E750AC"/>
    <w:rsid w:val="00E758EE"/>
    <w:rsid w:val="00E75C12"/>
    <w:rsid w:val="00E76610"/>
    <w:rsid w:val="00E805FA"/>
    <w:rsid w:val="00E8094A"/>
    <w:rsid w:val="00E80CB2"/>
    <w:rsid w:val="00E80F6A"/>
    <w:rsid w:val="00E81480"/>
    <w:rsid w:val="00E818F0"/>
    <w:rsid w:val="00E819EB"/>
    <w:rsid w:val="00E81E74"/>
    <w:rsid w:val="00E829F4"/>
    <w:rsid w:val="00E82A88"/>
    <w:rsid w:val="00E82E3B"/>
    <w:rsid w:val="00E82F99"/>
    <w:rsid w:val="00E837FF"/>
    <w:rsid w:val="00E83A6D"/>
    <w:rsid w:val="00E83EDC"/>
    <w:rsid w:val="00E8506E"/>
    <w:rsid w:val="00E85F13"/>
    <w:rsid w:val="00E86EB3"/>
    <w:rsid w:val="00E86EEB"/>
    <w:rsid w:val="00E87ACA"/>
    <w:rsid w:val="00E87FD8"/>
    <w:rsid w:val="00E90089"/>
    <w:rsid w:val="00E9088D"/>
    <w:rsid w:val="00E9091B"/>
    <w:rsid w:val="00E9093C"/>
    <w:rsid w:val="00E91F97"/>
    <w:rsid w:val="00E92155"/>
    <w:rsid w:val="00E92CBD"/>
    <w:rsid w:val="00E92F99"/>
    <w:rsid w:val="00E937B5"/>
    <w:rsid w:val="00E938D2"/>
    <w:rsid w:val="00E938F8"/>
    <w:rsid w:val="00E942AB"/>
    <w:rsid w:val="00E9431A"/>
    <w:rsid w:val="00E95759"/>
    <w:rsid w:val="00E957E3"/>
    <w:rsid w:val="00E95845"/>
    <w:rsid w:val="00E95BB3"/>
    <w:rsid w:val="00E95D23"/>
    <w:rsid w:val="00E965B4"/>
    <w:rsid w:val="00E96C71"/>
    <w:rsid w:val="00E970D2"/>
    <w:rsid w:val="00E97258"/>
    <w:rsid w:val="00E9745A"/>
    <w:rsid w:val="00E97590"/>
    <w:rsid w:val="00E975FD"/>
    <w:rsid w:val="00E97C98"/>
    <w:rsid w:val="00EA0563"/>
    <w:rsid w:val="00EA146F"/>
    <w:rsid w:val="00EA170B"/>
    <w:rsid w:val="00EA17FE"/>
    <w:rsid w:val="00EA18AA"/>
    <w:rsid w:val="00EA1F02"/>
    <w:rsid w:val="00EA21C0"/>
    <w:rsid w:val="00EA28D5"/>
    <w:rsid w:val="00EA2D31"/>
    <w:rsid w:val="00EA31BD"/>
    <w:rsid w:val="00EA333B"/>
    <w:rsid w:val="00EA38B5"/>
    <w:rsid w:val="00EA41F2"/>
    <w:rsid w:val="00EA4421"/>
    <w:rsid w:val="00EA4668"/>
    <w:rsid w:val="00EA4B2C"/>
    <w:rsid w:val="00EA5D16"/>
    <w:rsid w:val="00EA5EFD"/>
    <w:rsid w:val="00EA6729"/>
    <w:rsid w:val="00EA6DE7"/>
    <w:rsid w:val="00EA6F93"/>
    <w:rsid w:val="00EA72D2"/>
    <w:rsid w:val="00EA7474"/>
    <w:rsid w:val="00EA74B9"/>
    <w:rsid w:val="00EA7ED7"/>
    <w:rsid w:val="00EB0082"/>
    <w:rsid w:val="00EB018F"/>
    <w:rsid w:val="00EB11F3"/>
    <w:rsid w:val="00EB1296"/>
    <w:rsid w:val="00EB1355"/>
    <w:rsid w:val="00EB14CD"/>
    <w:rsid w:val="00EB1A47"/>
    <w:rsid w:val="00EB2099"/>
    <w:rsid w:val="00EB23FE"/>
    <w:rsid w:val="00EB2608"/>
    <w:rsid w:val="00EB2724"/>
    <w:rsid w:val="00EB28F3"/>
    <w:rsid w:val="00EB30EA"/>
    <w:rsid w:val="00EB35A2"/>
    <w:rsid w:val="00EB3802"/>
    <w:rsid w:val="00EB3BD1"/>
    <w:rsid w:val="00EB4C07"/>
    <w:rsid w:val="00EB54B2"/>
    <w:rsid w:val="00EB5853"/>
    <w:rsid w:val="00EB596F"/>
    <w:rsid w:val="00EB5D2D"/>
    <w:rsid w:val="00EB5DDC"/>
    <w:rsid w:val="00EB5EFA"/>
    <w:rsid w:val="00EB64DA"/>
    <w:rsid w:val="00EB66DD"/>
    <w:rsid w:val="00EB69E6"/>
    <w:rsid w:val="00EB6C46"/>
    <w:rsid w:val="00EB7719"/>
    <w:rsid w:val="00EB77F0"/>
    <w:rsid w:val="00EB77FB"/>
    <w:rsid w:val="00EB7B6D"/>
    <w:rsid w:val="00EB7DDF"/>
    <w:rsid w:val="00EC03C9"/>
    <w:rsid w:val="00EC03DA"/>
    <w:rsid w:val="00EC096C"/>
    <w:rsid w:val="00EC134E"/>
    <w:rsid w:val="00EC15D8"/>
    <w:rsid w:val="00EC169E"/>
    <w:rsid w:val="00EC2111"/>
    <w:rsid w:val="00EC2704"/>
    <w:rsid w:val="00EC2E0A"/>
    <w:rsid w:val="00EC2E76"/>
    <w:rsid w:val="00EC2E9E"/>
    <w:rsid w:val="00EC2EFE"/>
    <w:rsid w:val="00EC324D"/>
    <w:rsid w:val="00EC37B5"/>
    <w:rsid w:val="00EC3C25"/>
    <w:rsid w:val="00EC4295"/>
    <w:rsid w:val="00EC4302"/>
    <w:rsid w:val="00EC4C83"/>
    <w:rsid w:val="00EC50E4"/>
    <w:rsid w:val="00EC5528"/>
    <w:rsid w:val="00EC5C31"/>
    <w:rsid w:val="00EC6220"/>
    <w:rsid w:val="00EC684D"/>
    <w:rsid w:val="00EC6E79"/>
    <w:rsid w:val="00EC76AF"/>
    <w:rsid w:val="00EC79EA"/>
    <w:rsid w:val="00EC7C7E"/>
    <w:rsid w:val="00EC7EA7"/>
    <w:rsid w:val="00EC7F57"/>
    <w:rsid w:val="00ED04D2"/>
    <w:rsid w:val="00ED0613"/>
    <w:rsid w:val="00ED0C13"/>
    <w:rsid w:val="00ED17FD"/>
    <w:rsid w:val="00ED18AE"/>
    <w:rsid w:val="00ED1B6D"/>
    <w:rsid w:val="00ED1DAC"/>
    <w:rsid w:val="00ED28CA"/>
    <w:rsid w:val="00ED2B10"/>
    <w:rsid w:val="00ED3A1D"/>
    <w:rsid w:val="00ED42CB"/>
    <w:rsid w:val="00ED45F4"/>
    <w:rsid w:val="00ED5404"/>
    <w:rsid w:val="00ED565C"/>
    <w:rsid w:val="00ED5688"/>
    <w:rsid w:val="00ED5C3C"/>
    <w:rsid w:val="00ED61CC"/>
    <w:rsid w:val="00ED65B0"/>
    <w:rsid w:val="00ED7269"/>
    <w:rsid w:val="00ED7494"/>
    <w:rsid w:val="00ED754B"/>
    <w:rsid w:val="00EE0164"/>
    <w:rsid w:val="00EE0456"/>
    <w:rsid w:val="00EE0B7E"/>
    <w:rsid w:val="00EE1115"/>
    <w:rsid w:val="00EE1208"/>
    <w:rsid w:val="00EE1AC2"/>
    <w:rsid w:val="00EE1F2B"/>
    <w:rsid w:val="00EE2532"/>
    <w:rsid w:val="00EE2B2C"/>
    <w:rsid w:val="00EE2BE6"/>
    <w:rsid w:val="00EE2E91"/>
    <w:rsid w:val="00EE3514"/>
    <w:rsid w:val="00EE4C78"/>
    <w:rsid w:val="00EE553A"/>
    <w:rsid w:val="00EE56B9"/>
    <w:rsid w:val="00EE5A21"/>
    <w:rsid w:val="00EE5A3B"/>
    <w:rsid w:val="00EE5BAC"/>
    <w:rsid w:val="00EE5C4C"/>
    <w:rsid w:val="00EE5C85"/>
    <w:rsid w:val="00EE67E1"/>
    <w:rsid w:val="00EE71AC"/>
    <w:rsid w:val="00EE7ABC"/>
    <w:rsid w:val="00EE7D6B"/>
    <w:rsid w:val="00EF0110"/>
    <w:rsid w:val="00EF049E"/>
    <w:rsid w:val="00EF04C5"/>
    <w:rsid w:val="00EF16C2"/>
    <w:rsid w:val="00EF173B"/>
    <w:rsid w:val="00EF17F9"/>
    <w:rsid w:val="00EF1E30"/>
    <w:rsid w:val="00EF26D7"/>
    <w:rsid w:val="00EF2818"/>
    <w:rsid w:val="00EF3632"/>
    <w:rsid w:val="00EF3B57"/>
    <w:rsid w:val="00EF3B76"/>
    <w:rsid w:val="00EF40FF"/>
    <w:rsid w:val="00EF450C"/>
    <w:rsid w:val="00EF4922"/>
    <w:rsid w:val="00EF4B74"/>
    <w:rsid w:val="00EF4D7E"/>
    <w:rsid w:val="00EF54CA"/>
    <w:rsid w:val="00EF6227"/>
    <w:rsid w:val="00EF632F"/>
    <w:rsid w:val="00EF638C"/>
    <w:rsid w:val="00EF65E1"/>
    <w:rsid w:val="00EF67F6"/>
    <w:rsid w:val="00EF6A2C"/>
    <w:rsid w:val="00EF6BB5"/>
    <w:rsid w:val="00EF7089"/>
    <w:rsid w:val="00EF78D4"/>
    <w:rsid w:val="00EF7C0C"/>
    <w:rsid w:val="00F00545"/>
    <w:rsid w:val="00F00A40"/>
    <w:rsid w:val="00F00B97"/>
    <w:rsid w:val="00F00BB6"/>
    <w:rsid w:val="00F00C78"/>
    <w:rsid w:val="00F010C5"/>
    <w:rsid w:val="00F01513"/>
    <w:rsid w:val="00F01AB6"/>
    <w:rsid w:val="00F01DF6"/>
    <w:rsid w:val="00F0364D"/>
    <w:rsid w:val="00F03681"/>
    <w:rsid w:val="00F03693"/>
    <w:rsid w:val="00F0370E"/>
    <w:rsid w:val="00F043E9"/>
    <w:rsid w:val="00F04B2D"/>
    <w:rsid w:val="00F04B97"/>
    <w:rsid w:val="00F04C5B"/>
    <w:rsid w:val="00F04E14"/>
    <w:rsid w:val="00F04F0E"/>
    <w:rsid w:val="00F06500"/>
    <w:rsid w:val="00F06AEB"/>
    <w:rsid w:val="00F06FBA"/>
    <w:rsid w:val="00F0783D"/>
    <w:rsid w:val="00F10028"/>
    <w:rsid w:val="00F11579"/>
    <w:rsid w:val="00F116E0"/>
    <w:rsid w:val="00F11763"/>
    <w:rsid w:val="00F11766"/>
    <w:rsid w:val="00F119C4"/>
    <w:rsid w:val="00F11DE9"/>
    <w:rsid w:val="00F1218D"/>
    <w:rsid w:val="00F128A1"/>
    <w:rsid w:val="00F12ABD"/>
    <w:rsid w:val="00F12DC4"/>
    <w:rsid w:val="00F12DD0"/>
    <w:rsid w:val="00F13480"/>
    <w:rsid w:val="00F135C9"/>
    <w:rsid w:val="00F13B09"/>
    <w:rsid w:val="00F13C42"/>
    <w:rsid w:val="00F13FAB"/>
    <w:rsid w:val="00F14656"/>
    <w:rsid w:val="00F1490B"/>
    <w:rsid w:val="00F14CD0"/>
    <w:rsid w:val="00F14DA2"/>
    <w:rsid w:val="00F14FE6"/>
    <w:rsid w:val="00F15259"/>
    <w:rsid w:val="00F158E0"/>
    <w:rsid w:val="00F1618E"/>
    <w:rsid w:val="00F164C6"/>
    <w:rsid w:val="00F166AB"/>
    <w:rsid w:val="00F168B1"/>
    <w:rsid w:val="00F16BE3"/>
    <w:rsid w:val="00F17228"/>
    <w:rsid w:val="00F1751A"/>
    <w:rsid w:val="00F176FF"/>
    <w:rsid w:val="00F17A93"/>
    <w:rsid w:val="00F20220"/>
    <w:rsid w:val="00F20535"/>
    <w:rsid w:val="00F2064A"/>
    <w:rsid w:val="00F20AEE"/>
    <w:rsid w:val="00F20FB6"/>
    <w:rsid w:val="00F21279"/>
    <w:rsid w:val="00F213FF"/>
    <w:rsid w:val="00F21420"/>
    <w:rsid w:val="00F21683"/>
    <w:rsid w:val="00F22517"/>
    <w:rsid w:val="00F22FDD"/>
    <w:rsid w:val="00F236A8"/>
    <w:rsid w:val="00F238B5"/>
    <w:rsid w:val="00F23F3A"/>
    <w:rsid w:val="00F240D5"/>
    <w:rsid w:val="00F2456D"/>
    <w:rsid w:val="00F245A2"/>
    <w:rsid w:val="00F24783"/>
    <w:rsid w:val="00F247D7"/>
    <w:rsid w:val="00F24A53"/>
    <w:rsid w:val="00F25F4F"/>
    <w:rsid w:val="00F26271"/>
    <w:rsid w:val="00F26C91"/>
    <w:rsid w:val="00F2756B"/>
    <w:rsid w:val="00F279DE"/>
    <w:rsid w:val="00F27A8F"/>
    <w:rsid w:val="00F3014C"/>
    <w:rsid w:val="00F30A5D"/>
    <w:rsid w:val="00F31263"/>
    <w:rsid w:val="00F3147F"/>
    <w:rsid w:val="00F31796"/>
    <w:rsid w:val="00F322E8"/>
    <w:rsid w:val="00F3238B"/>
    <w:rsid w:val="00F329D7"/>
    <w:rsid w:val="00F32B0B"/>
    <w:rsid w:val="00F32B90"/>
    <w:rsid w:val="00F32BC9"/>
    <w:rsid w:val="00F32D2E"/>
    <w:rsid w:val="00F32D34"/>
    <w:rsid w:val="00F32E12"/>
    <w:rsid w:val="00F3306C"/>
    <w:rsid w:val="00F333CC"/>
    <w:rsid w:val="00F341DC"/>
    <w:rsid w:val="00F343CA"/>
    <w:rsid w:val="00F3497D"/>
    <w:rsid w:val="00F34B22"/>
    <w:rsid w:val="00F35119"/>
    <w:rsid w:val="00F356A6"/>
    <w:rsid w:val="00F359C7"/>
    <w:rsid w:val="00F36464"/>
    <w:rsid w:val="00F36ABD"/>
    <w:rsid w:val="00F36B5D"/>
    <w:rsid w:val="00F36FDF"/>
    <w:rsid w:val="00F37132"/>
    <w:rsid w:val="00F375A5"/>
    <w:rsid w:val="00F37BBB"/>
    <w:rsid w:val="00F37F12"/>
    <w:rsid w:val="00F4034F"/>
    <w:rsid w:val="00F40CD9"/>
    <w:rsid w:val="00F40F5F"/>
    <w:rsid w:val="00F416C9"/>
    <w:rsid w:val="00F416E4"/>
    <w:rsid w:val="00F41B7E"/>
    <w:rsid w:val="00F41C13"/>
    <w:rsid w:val="00F429B4"/>
    <w:rsid w:val="00F4370C"/>
    <w:rsid w:val="00F43B26"/>
    <w:rsid w:val="00F43CAA"/>
    <w:rsid w:val="00F44224"/>
    <w:rsid w:val="00F4457C"/>
    <w:rsid w:val="00F4472B"/>
    <w:rsid w:val="00F44BDC"/>
    <w:rsid w:val="00F4579C"/>
    <w:rsid w:val="00F459C6"/>
    <w:rsid w:val="00F45E28"/>
    <w:rsid w:val="00F4609D"/>
    <w:rsid w:val="00F46E20"/>
    <w:rsid w:val="00F47C2A"/>
    <w:rsid w:val="00F501E1"/>
    <w:rsid w:val="00F503D0"/>
    <w:rsid w:val="00F5099F"/>
    <w:rsid w:val="00F50AF7"/>
    <w:rsid w:val="00F513B2"/>
    <w:rsid w:val="00F51629"/>
    <w:rsid w:val="00F5166F"/>
    <w:rsid w:val="00F51681"/>
    <w:rsid w:val="00F518A4"/>
    <w:rsid w:val="00F51DDB"/>
    <w:rsid w:val="00F5226A"/>
    <w:rsid w:val="00F5268A"/>
    <w:rsid w:val="00F52D1F"/>
    <w:rsid w:val="00F532D5"/>
    <w:rsid w:val="00F53328"/>
    <w:rsid w:val="00F534F6"/>
    <w:rsid w:val="00F53C75"/>
    <w:rsid w:val="00F53C7A"/>
    <w:rsid w:val="00F5415B"/>
    <w:rsid w:val="00F542B9"/>
    <w:rsid w:val="00F54A73"/>
    <w:rsid w:val="00F54E2D"/>
    <w:rsid w:val="00F55A07"/>
    <w:rsid w:val="00F55A16"/>
    <w:rsid w:val="00F55DCB"/>
    <w:rsid w:val="00F56656"/>
    <w:rsid w:val="00F56ED4"/>
    <w:rsid w:val="00F57050"/>
    <w:rsid w:val="00F571B6"/>
    <w:rsid w:val="00F57290"/>
    <w:rsid w:val="00F57380"/>
    <w:rsid w:val="00F574E2"/>
    <w:rsid w:val="00F57734"/>
    <w:rsid w:val="00F57BFA"/>
    <w:rsid w:val="00F57F28"/>
    <w:rsid w:val="00F60533"/>
    <w:rsid w:val="00F60A4E"/>
    <w:rsid w:val="00F61102"/>
    <w:rsid w:val="00F61165"/>
    <w:rsid w:val="00F613CB"/>
    <w:rsid w:val="00F6146A"/>
    <w:rsid w:val="00F61C09"/>
    <w:rsid w:val="00F621BE"/>
    <w:rsid w:val="00F62297"/>
    <w:rsid w:val="00F62A33"/>
    <w:rsid w:val="00F63C9F"/>
    <w:rsid w:val="00F6422A"/>
    <w:rsid w:val="00F64BEF"/>
    <w:rsid w:val="00F6513F"/>
    <w:rsid w:val="00F6587D"/>
    <w:rsid w:val="00F65923"/>
    <w:rsid w:val="00F6645C"/>
    <w:rsid w:val="00F66477"/>
    <w:rsid w:val="00F665DC"/>
    <w:rsid w:val="00F666D0"/>
    <w:rsid w:val="00F66937"/>
    <w:rsid w:val="00F66AAA"/>
    <w:rsid w:val="00F66F8B"/>
    <w:rsid w:val="00F678FB"/>
    <w:rsid w:val="00F67971"/>
    <w:rsid w:val="00F67AEA"/>
    <w:rsid w:val="00F67D38"/>
    <w:rsid w:val="00F70553"/>
    <w:rsid w:val="00F70824"/>
    <w:rsid w:val="00F71495"/>
    <w:rsid w:val="00F7157C"/>
    <w:rsid w:val="00F7168F"/>
    <w:rsid w:val="00F7197F"/>
    <w:rsid w:val="00F72398"/>
    <w:rsid w:val="00F726E4"/>
    <w:rsid w:val="00F7278D"/>
    <w:rsid w:val="00F729BA"/>
    <w:rsid w:val="00F72B33"/>
    <w:rsid w:val="00F72E0F"/>
    <w:rsid w:val="00F73008"/>
    <w:rsid w:val="00F73154"/>
    <w:rsid w:val="00F736A0"/>
    <w:rsid w:val="00F73D66"/>
    <w:rsid w:val="00F743B6"/>
    <w:rsid w:val="00F74AC7"/>
    <w:rsid w:val="00F74C7D"/>
    <w:rsid w:val="00F74D5D"/>
    <w:rsid w:val="00F75060"/>
    <w:rsid w:val="00F7538A"/>
    <w:rsid w:val="00F754A2"/>
    <w:rsid w:val="00F7558B"/>
    <w:rsid w:val="00F75798"/>
    <w:rsid w:val="00F7696D"/>
    <w:rsid w:val="00F76A96"/>
    <w:rsid w:val="00F772E0"/>
    <w:rsid w:val="00F773D5"/>
    <w:rsid w:val="00F7759B"/>
    <w:rsid w:val="00F77835"/>
    <w:rsid w:val="00F802A6"/>
    <w:rsid w:val="00F80524"/>
    <w:rsid w:val="00F8066A"/>
    <w:rsid w:val="00F81169"/>
    <w:rsid w:val="00F81199"/>
    <w:rsid w:val="00F8191C"/>
    <w:rsid w:val="00F819BE"/>
    <w:rsid w:val="00F81F6F"/>
    <w:rsid w:val="00F82029"/>
    <w:rsid w:val="00F82294"/>
    <w:rsid w:val="00F82427"/>
    <w:rsid w:val="00F82CD7"/>
    <w:rsid w:val="00F833C4"/>
    <w:rsid w:val="00F8344F"/>
    <w:rsid w:val="00F83480"/>
    <w:rsid w:val="00F834DF"/>
    <w:rsid w:val="00F8441E"/>
    <w:rsid w:val="00F84816"/>
    <w:rsid w:val="00F8499F"/>
    <w:rsid w:val="00F84FE6"/>
    <w:rsid w:val="00F8540B"/>
    <w:rsid w:val="00F857E1"/>
    <w:rsid w:val="00F859BA"/>
    <w:rsid w:val="00F86001"/>
    <w:rsid w:val="00F861A9"/>
    <w:rsid w:val="00F86F61"/>
    <w:rsid w:val="00F8704E"/>
    <w:rsid w:val="00F87207"/>
    <w:rsid w:val="00F873C7"/>
    <w:rsid w:val="00F873F2"/>
    <w:rsid w:val="00F8758C"/>
    <w:rsid w:val="00F87DAF"/>
    <w:rsid w:val="00F9005A"/>
    <w:rsid w:val="00F905D1"/>
    <w:rsid w:val="00F9065D"/>
    <w:rsid w:val="00F90A35"/>
    <w:rsid w:val="00F90C1E"/>
    <w:rsid w:val="00F9119B"/>
    <w:rsid w:val="00F914B1"/>
    <w:rsid w:val="00F916C9"/>
    <w:rsid w:val="00F924E0"/>
    <w:rsid w:val="00F92528"/>
    <w:rsid w:val="00F9286B"/>
    <w:rsid w:val="00F92E2A"/>
    <w:rsid w:val="00F937A0"/>
    <w:rsid w:val="00F939AB"/>
    <w:rsid w:val="00F93F62"/>
    <w:rsid w:val="00F94042"/>
    <w:rsid w:val="00F944BE"/>
    <w:rsid w:val="00F94749"/>
    <w:rsid w:val="00F94B8D"/>
    <w:rsid w:val="00F950F4"/>
    <w:rsid w:val="00F951F9"/>
    <w:rsid w:val="00F95700"/>
    <w:rsid w:val="00F95894"/>
    <w:rsid w:val="00F959CC"/>
    <w:rsid w:val="00F95B58"/>
    <w:rsid w:val="00F95C7C"/>
    <w:rsid w:val="00F96AB0"/>
    <w:rsid w:val="00F978AD"/>
    <w:rsid w:val="00F97D6E"/>
    <w:rsid w:val="00F97F85"/>
    <w:rsid w:val="00FA0053"/>
    <w:rsid w:val="00FA0B8E"/>
    <w:rsid w:val="00FA1919"/>
    <w:rsid w:val="00FA2012"/>
    <w:rsid w:val="00FA21B7"/>
    <w:rsid w:val="00FA2235"/>
    <w:rsid w:val="00FA28EB"/>
    <w:rsid w:val="00FA2BE7"/>
    <w:rsid w:val="00FA2C4B"/>
    <w:rsid w:val="00FA2D88"/>
    <w:rsid w:val="00FA3ACF"/>
    <w:rsid w:val="00FA3CBD"/>
    <w:rsid w:val="00FA40C7"/>
    <w:rsid w:val="00FA5538"/>
    <w:rsid w:val="00FA582F"/>
    <w:rsid w:val="00FA589D"/>
    <w:rsid w:val="00FA58A9"/>
    <w:rsid w:val="00FA5BAD"/>
    <w:rsid w:val="00FA5E95"/>
    <w:rsid w:val="00FA64CE"/>
    <w:rsid w:val="00FA65D3"/>
    <w:rsid w:val="00FA6615"/>
    <w:rsid w:val="00FA6D57"/>
    <w:rsid w:val="00FA74BE"/>
    <w:rsid w:val="00FA77C6"/>
    <w:rsid w:val="00FA7F03"/>
    <w:rsid w:val="00FA7FE7"/>
    <w:rsid w:val="00FB00EE"/>
    <w:rsid w:val="00FB08C3"/>
    <w:rsid w:val="00FB09AB"/>
    <w:rsid w:val="00FB0D1B"/>
    <w:rsid w:val="00FB1120"/>
    <w:rsid w:val="00FB1683"/>
    <w:rsid w:val="00FB1824"/>
    <w:rsid w:val="00FB19DE"/>
    <w:rsid w:val="00FB2126"/>
    <w:rsid w:val="00FB249E"/>
    <w:rsid w:val="00FB26A4"/>
    <w:rsid w:val="00FB2825"/>
    <w:rsid w:val="00FB2896"/>
    <w:rsid w:val="00FB2B17"/>
    <w:rsid w:val="00FB2DA1"/>
    <w:rsid w:val="00FB30FF"/>
    <w:rsid w:val="00FB337C"/>
    <w:rsid w:val="00FB34AE"/>
    <w:rsid w:val="00FB3B3C"/>
    <w:rsid w:val="00FB3BC1"/>
    <w:rsid w:val="00FB3CBB"/>
    <w:rsid w:val="00FB4310"/>
    <w:rsid w:val="00FB455E"/>
    <w:rsid w:val="00FB4611"/>
    <w:rsid w:val="00FB4E8D"/>
    <w:rsid w:val="00FB505D"/>
    <w:rsid w:val="00FB59CC"/>
    <w:rsid w:val="00FB5AEB"/>
    <w:rsid w:val="00FB5B22"/>
    <w:rsid w:val="00FB5F93"/>
    <w:rsid w:val="00FB5FC8"/>
    <w:rsid w:val="00FB60FE"/>
    <w:rsid w:val="00FB6A12"/>
    <w:rsid w:val="00FB6A43"/>
    <w:rsid w:val="00FB6C9D"/>
    <w:rsid w:val="00FB77C7"/>
    <w:rsid w:val="00FB7A61"/>
    <w:rsid w:val="00FB7ACA"/>
    <w:rsid w:val="00FC029E"/>
    <w:rsid w:val="00FC062F"/>
    <w:rsid w:val="00FC094C"/>
    <w:rsid w:val="00FC0B83"/>
    <w:rsid w:val="00FC125C"/>
    <w:rsid w:val="00FC1914"/>
    <w:rsid w:val="00FC1CEC"/>
    <w:rsid w:val="00FC1D9F"/>
    <w:rsid w:val="00FC233D"/>
    <w:rsid w:val="00FC2766"/>
    <w:rsid w:val="00FC28D7"/>
    <w:rsid w:val="00FC3001"/>
    <w:rsid w:val="00FC392B"/>
    <w:rsid w:val="00FC3F06"/>
    <w:rsid w:val="00FC41A3"/>
    <w:rsid w:val="00FC45FD"/>
    <w:rsid w:val="00FC4795"/>
    <w:rsid w:val="00FC4D8C"/>
    <w:rsid w:val="00FC55A6"/>
    <w:rsid w:val="00FC55FC"/>
    <w:rsid w:val="00FC6146"/>
    <w:rsid w:val="00FC6231"/>
    <w:rsid w:val="00FC6F9C"/>
    <w:rsid w:val="00FC73F6"/>
    <w:rsid w:val="00FC74AC"/>
    <w:rsid w:val="00FD0165"/>
    <w:rsid w:val="00FD0564"/>
    <w:rsid w:val="00FD0FC6"/>
    <w:rsid w:val="00FD122C"/>
    <w:rsid w:val="00FD127E"/>
    <w:rsid w:val="00FD17FB"/>
    <w:rsid w:val="00FD247B"/>
    <w:rsid w:val="00FD2934"/>
    <w:rsid w:val="00FD2C6C"/>
    <w:rsid w:val="00FD3138"/>
    <w:rsid w:val="00FD32B5"/>
    <w:rsid w:val="00FD3DC1"/>
    <w:rsid w:val="00FD4D9D"/>
    <w:rsid w:val="00FD4EB5"/>
    <w:rsid w:val="00FD4F77"/>
    <w:rsid w:val="00FD5528"/>
    <w:rsid w:val="00FD5849"/>
    <w:rsid w:val="00FD59F6"/>
    <w:rsid w:val="00FD5C18"/>
    <w:rsid w:val="00FD5F48"/>
    <w:rsid w:val="00FD612C"/>
    <w:rsid w:val="00FD6433"/>
    <w:rsid w:val="00FD64D5"/>
    <w:rsid w:val="00FD6585"/>
    <w:rsid w:val="00FD68A2"/>
    <w:rsid w:val="00FD696B"/>
    <w:rsid w:val="00FD725A"/>
    <w:rsid w:val="00FD73A2"/>
    <w:rsid w:val="00FD7426"/>
    <w:rsid w:val="00FE001B"/>
    <w:rsid w:val="00FE09EE"/>
    <w:rsid w:val="00FE0F9C"/>
    <w:rsid w:val="00FE17F3"/>
    <w:rsid w:val="00FE2E41"/>
    <w:rsid w:val="00FE359E"/>
    <w:rsid w:val="00FE394B"/>
    <w:rsid w:val="00FE3C6F"/>
    <w:rsid w:val="00FE433E"/>
    <w:rsid w:val="00FE435A"/>
    <w:rsid w:val="00FE44F1"/>
    <w:rsid w:val="00FE4835"/>
    <w:rsid w:val="00FE4837"/>
    <w:rsid w:val="00FE4FA9"/>
    <w:rsid w:val="00FE500C"/>
    <w:rsid w:val="00FE5775"/>
    <w:rsid w:val="00FE5945"/>
    <w:rsid w:val="00FE5973"/>
    <w:rsid w:val="00FE5C65"/>
    <w:rsid w:val="00FE653F"/>
    <w:rsid w:val="00FE724A"/>
    <w:rsid w:val="00FE747B"/>
    <w:rsid w:val="00FE775A"/>
    <w:rsid w:val="00FF0AEB"/>
    <w:rsid w:val="00FF0EDA"/>
    <w:rsid w:val="00FF10B7"/>
    <w:rsid w:val="00FF15F1"/>
    <w:rsid w:val="00FF1818"/>
    <w:rsid w:val="00FF1968"/>
    <w:rsid w:val="00FF1C30"/>
    <w:rsid w:val="00FF2952"/>
    <w:rsid w:val="00FF30E3"/>
    <w:rsid w:val="00FF315B"/>
    <w:rsid w:val="00FF322B"/>
    <w:rsid w:val="00FF401F"/>
    <w:rsid w:val="00FF4322"/>
    <w:rsid w:val="00FF4A05"/>
    <w:rsid w:val="00FF4D68"/>
    <w:rsid w:val="00FF52A4"/>
    <w:rsid w:val="00FF579E"/>
    <w:rsid w:val="00FF590E"/>
    <w:rsid w:val="00FF5B6F"/>
    <w:rsid w:val="00FF5CF7"/>
    <w:rsid w:val="00FF69D9"/>
    <w:rsid w:val="00FF6B63"/>
    <w:rsid w:val="00FF6ED9"/>
    <w:rsid w:val="00FF6FED"/>
    <w:rsid w:val="00FF7367"/>
    <w:rsid w:val="0101451B"/>
    <w:rsid w:val="01297824"/>
    <w:rsid w:val="020F7F4A"/>
    <w:rsid w:val="0249AA22"/>
    <w:rsid w:val="03EA36DB"/>
    <w:rsid w:val="092E449A"/>
    <w:rsid w:val="0B7110D1"/>
    <w:rsid w:val="0BC3213E"/>
    <w:rsid w:val="0BE044E1"/>
    <w:rsid w:val="0E9ECDC3"/>
    <w:rsid w:val="0EA02F84"/>
    <w:rsid w:val="0EBDB79C"/>
    <w:rsid w:val="0EE16F6D"/>
    <w:rsid w:val="0F481946"/>
    <w:rsid w:val="0F887D60"/>
    <w:rsid w:val="101C2E79"/>
    <w:rsid w:val="15B42477"/>
    <w:rsid w:val="1602EB01"/>
    <w:rsid w:val="163C1EA1"/>
    <w:rsid w:val="1692EEAD"/>
    <w:rsid w:val="18B73FD3"/>
    <w:rsid w:val="1BA8EFEC"/>
    <w:rsid w:val="1BF7CA3A"/>
    <w:rsid w:val="1D429337"/>
    <w:rsid w:val="1D710EC3"/>
    <w:rsid w:val="1E35EEE5"/>
    <w:rsid w:val="20B330C3"/>
    <w:rsid w:val="22526CE4"/>
    <w:rsid w:val="23764EFF"/>
    <w:rsid w:val="2504ED67"/>
    <w:rsid w:val="2750B94E"/>
    <w:rsid w:val="287F1E62"/>
    <w:rsid w:val="290E5612"/>
    <w:rsid w:val="29A4D08B"/>
    <w:rsid w:val="2A820B15"/>
    <w:rsid w:val="2C5E0344"/>
    <w:rsid w:val="2D27E9CD"/>
    <w:rsid w:val="2DB91EEF"/>
    <w:rsid w:val="2DBC40C4"/>
    <w:rsid w:val="2F52F4BE"/>
    <w:rsid w:val="303E5E17"/>
    <w:rsid w:val="317B2CAC"/>
    <w:rsid w:val="32C5A454"/>
    <w:rsid w:val="34B5F8A3"/>
    <w:rsid w:val="351856AB"/>
    <w:rsid w:val="36BBADC0"/>
    <w:rsid w:val="36F465FF"/>
    <w:rsid w:val="377AAFE2"/>
    <w:rsid w:val="382B3B41"/>
    <w:rsid w:val="3928DABF"/>
    <w:rsid w:val="3B0EE968"/>
    <w:rsid w:val="3CE61B7F"/>
    <w:rsid w:val="3CF65A37"/>
    <w:rsid w:val="3D7FACE9"/>
    <w:rsid w:val="3E8C5054"/>
    <w:rsid w:val="3F7EFD1F"/>
    <w:rsid w:val="3FEA19C2"/>
    <w:rsid w:val="401E9AA9"/>
    <w:rsid w:val="4172B2D2"/>
    <w:rsid w:val="41C375A8"/>
    <w:rsid w:val="41D7247B"/>
    <w:rsid w:val="42384B25"/>
    <w:rsid w:val="4268BD4D"/>
    <w:rsid w:val="42DA1A46"/>
    <w:rsid w:val="43410CA5"/>
    <w:rsid w:val="457212FF"/>
    <w:rsid w:val="45A1FC52"/>
    <w:rsid w:val="460A3306"/>
    <w:rsid w:val="463D7246"/>
    <w:rsid w:val="466E32DA"/>
    <w:rsid w:val="469302D2"/>
    <w:rsid w:val="46C1832B"/>
    <w:rsid w:val="4873AACF"/>
    <w:rsid w:val="4893CDDA"/>
    <w:rsid w:val="48C73C27"/>
    <w:rsid w:val="49D58F08"/>
    <w:rsid w:val="49EB39D7"/>
    <w:rsid w:val="4AFA99C1"/>
    <w:rsid w:val="4CC5CD10"/>
    <w:rsid w:val="4DDF90B3"/>
    <w:rsid w:val="4DEA214C"/>
    <w:rsid w:val="4E309654"/>
    <w:rsid w:val="4F279CF8"/>
    <w:rsid w:val="50AE1AA0"/>
    <w:rsid w:val="51E84DDF"/>
    <w:rsid w:val="5287F5AD"/>
    <w:rsid w:val="53388155"/>
    <w:rsid w:val="53CE00CF"/>
    <w:rsid w:val="55A7A5CF"/>
    <w:rsid w:val="56F78DE8"/>
    <w:rsid w:val="5A6FC90A"/>
    <w:rsid w:val="5B032B4C"/>
    <w:rsid w:val="5B64C77E"/>
    <w:rsid w:val="5C2DFBEF"/>
    <w:rsid w:val="5C60A5EF"/>
    <w:rsid w:val="5DA01A2F"/>
    <w:rsid w:val="5DB10DD5"/>
    <w:rsid w:val="5DB12735"/>
    <w:rsid w:val="5EA3262D"/>
    <w:rsid w:val="608D672D"/>
    <w:rsid w:val="61AEF0F0"/>
    <w:rsid w:val="626C4F23"/>
    <w:rsid w:val="6399EBB6"/>
    <w:rsid w:val="6411221B"/>
    <w:rsid w:val="65A7D977"/>
    <w:rsid w:val="66148347"/>
    <w:rsid w:val="6625D759"/>
    <w:rsid w:val="667FD1A8"/>
    <w:rsid w:val="67A392C2"/>
    <w:rsid w:val="692285D1"/>
    <w:rsid w:val="6A4DE570"/>
    <w:rsid w:val="6A8A38CE"/>
    <w:rsid w:val="6ADEAE04"/>
    <w:rsid w:val="6B675A9D"/>
    <w:rsid w:val="6B822453"/>
    <w:rsid w:val="6B955AF1"/>
    <w:rsid w:val="6C0C59EF"/>
    <w:rsid w:val="6E156B35"/>
    <w:rsid w:val="71E7DF32"/>
    <w:rsid w:val="71F9D884"/>
    <w:rsid w:val="72AC6400"/>
    <w:rsid w:val="745D6706"/>
    <w:rsid w:val="74F2606E"/>
    <w:rsid w:val="76F3F536"/>
    <w:rsid w:val="7722AE9C"/>
    <w:rsid w:val="787D493C"/>
    <w:rsid w:val="7B9BBD5F"/>
    <w:rsid w:val="7D16DCC8"/>
    <w:rsid w:val="7D8C0A6A"/>
    <w:rsid w:val="7E973334"/>
    <w:rsid w:val="7EE52F93"/>
    <w:rsid w:val="7FC5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5803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4"/>
        <w:lang w:val="lt-L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AF6"/>
  </w:style>
  <w:style w:type="paragraph" w:styleId="Heading1">
    <w:name w:val="heading 1"/>
    <w:basedOn w:val="Normal"/>
    <w:next w:val="Normal"/>
    <w:link w:val="Heading1Char"/>
    <w:uiPriority w:val="9"/>
    <w:qFormat/>
    <w:rsid w:val="0061675D"/>
    <w:pPr>
      <w:keepNext/>
      <w:keepLines/>
      <w:spacing w:before="480"/>
      <w:outlineLvl w:val="0"/>
    </w:pPr>
    <w:rPr>
      <w:rFonts w:eastAsiaTheme="majorEastAsia" w:cstheme="majorBidi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51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1F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951F9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51F9"/>
  </w:style>
  <w:style w:type="paragraph" w:styleId="Footer">
    <w:name w:val="footer"/>
    <w:basedOn w:val="Normal"/>
    <w:link w:val="FooterChar"/>
    <w:uiPriority w:val="99"/>
    <w:unhideWhenUsed/>
    <w:rsid w:val="00F951F9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1F9"/>
  </w:style>
  <w:style w:type="numbering" w:customStyle="1" w:styleId="PstrnumeracijaKT">
    <w:name w:val="Pstr numeracija KT"/>
    <w:uiPriority w:val="99"/>
    <w:rsid w:val="00FE724A"/>
    <w:pPr>
      <w:numPr>
        <w:numId w:val="1"/>
      </w:numPr>
    </w:pPr>
  </w:style>
  <w:style w:type="paragraph" w:styleId="ListParagraph">
    <w:name w:val="List Paragraph"/>
    <w:aliases w:val="rezoliucinė,Heading 2_sj,List Paragraph1,Lijstalinea,Table of contents numbered,Colorful List - Accent 11,Bullet EY,List Paragraph2,ERP-List Paragraph,List Paragraph11,List Paragraph Red,lp1,Bullet 1,Use Case List Paragraph,Numbering,body"/>
    <w:basedOn w:val="Normal"/>
    <w:link w:val="ListParagraphChar"/>
    <w:uiPriority w:val="34"/>
    <w:qFormat/>
    <w:rsid w:val="00DF02B6"/>
    <w:pPr>
      <w:ind w:left="720"/>
      <w:contextualSpacing/>
    </w:pPr>
  </w:style>
  <w:style w:type="paragraph" w:customStyle="1" w:styleId="KTpstrnum">
    <w:name w:val="KT pstr num"/>
    <w:basedOn w:val="Normal"/>
    <w:link w:val="KTpstrnumChar"/>
    <w:qFormat/>
    <w:rsid w:val="00517249"/>
    <w:pPr>
      <w:numPr>
        <w:numId w:val="5"/>
      </w:numPr>
      <w:spacing w:before="60" w:after="60"/>
    </w:pPr>
  </w:style>
  <w:style w:type="table" w:styleId="TableGrid">
    <w:name w:val="Table Grid"/>
    <w:basedOn w:val="TableNormal"/>
    <w:uiPriority w:val="59"/>
    <w:rsid w:val="00DF02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rezoliucinė Char,Heading 2_sj Char,List Paragraph1 Char,Lijstalinea Char,Table of contents numbered Char,Colorful List - Accent 11 Char,Bullet EY Char,List Paragraph2 Char,ERP-List Paragraph Char,List Paragraph11 Char,lp1 Char"/>
    <w:basedOn w:val="DefaultParagraphFont"/>
    <w:link w:val="ListParagraph"/>
    <w:uiPriority w:val="34"/>
    <w:rsid w:val="00DF02B6"/>
  </w:style>
  <w:style w:type="character" w:customStyle="1" w:styleId="KTpstrnumChar">
    <w:name w:val="KT pstr num Char"/>
    <w:basedOn w:val="ListParagraphChar"/>
    <w:link w:val="KTpstrnum"/>
    <w:qFormat/>
    <w:rsid w:val="00517249"/>
  </w:style>
  <w:style w:type="paragraph" w:styleId="FootnoteText">
    <w:name w:val="footnote text"/>
    <w:aliases w:val="išnašos,Diagrama1, Diagrama1,Car,fn,Footnotes,Footnote ak,Footnote Text Char1,Footnote Text Char Char,fn Char Char,footnote text Char Char,Footnotes Char Char,Footnote ak Char Char,fn Char1,footnote text Char1,Footnotes Char1"/>
    <w:basedOn w:val="Normal"/>
    <w:link w:val="FootnoteTextChar"/>
    <w:uiPriority w:val="99"/>
    <w:unhideWhenUsed/>
    <w:qFormat/>
    <w:rsid w:val="00473B57"/>
    <w:pPr>
      <w:ind w:left="-624"/>
    </w:pPr>
    <w:rPr>
      <w:sz w:val="20"/>
      <w:szCs w:val="20"/>
    </w:rPr>
  </w:style>
  <w:style w:type="character" w:customStyle="1" w:styleId="FootnoteTextChar">
    <w:name w:val="Footnote Text Char"/>
    <w:aliases w:val="išnašos Char,Diagrama1 Char, Diagrama1 Char,Car Char,fn Char,Footnotes Char,Footnote ak Char,Footnote Text Char1 Char,Footnote Text Char Char Char,fn Char Char Char,footnote text Char Char Char,Footnotes Char Char Char,fn Char1 Char"/>
    <w:basedOn w:val="DefaultParagraphFont"/>
    <w:link w:val="FootnoteText"/>
    <w:uiPriority w:val="99"/>
    <w:qFormat/>
    <w:rsid w:val="00473B57"/>
    <w:rPr>
      <w:sz w:val="20"/>
      <w:szCs w:val="20"/>
    </w:rPr>
  </w:style>
  <w:style w:type="character" w:styleId="FootnoteReference">
    <w:name w:val="footnote reference"/>
    <w:aliases w:val="Ref,de nota al pie,fr,(NECG) Footnote Reference,o,Style 4,Footnote symbol,FR,Style 6,Style 3,Appel note de bas de p,Style 12,Style 124,Puslapio išnašos nuoroda1,footnumber,BVI fnr,SUPERS,Footnote Reference Number"/>
    <w:basedOn w:val="DefaultParagraphFont"/>
    <w:unhideWhenUsed/>
    <w:rsid w:val="00352E74"/>
    <w:rPr>
      <w:vertAlign w:val="superscript"/>
    </w:rPr>
  </w:style>
  <w:style w:type="paragraph" w:customStyle="1" w:styleId="KTbenum">
    <w:name w:val="KT be num"/>
    <w:basedOn w:val="Normal"/>
    <w:link w:val="KTbenumChar"/>
    <w:qFormat/>
    <w:rsid w:val="00B33F6E"/>
    <w:pPr>
      <w:ind w:left="-624" w:firstLine="567"/>
    </w:pPr>
  </w:style>
  <w:style w:type="character" w:customStyle="1" w:styleId="KTbenumChar">
    <w:name w:val="KT be num Char"/>
    <w:basedOn w:val="DefaultParagraphFont"/>
    <w:link w:val="KTbenum"/>
    <w:rsid w:val="00B33F6E"/>
  </w:style>
  <w:style w:type="numbering" w:customStyle="1" w:styleId="KTreznum">
    <w:name w:val="KT rez num"/>
    <w:rsid w:val="00A06C2B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1600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00B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00B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00B3"/>
    <w:rPr>
      <w:sz w:val="16"/>
      <w:szCs w:val="16"/>
    </w:rPr>
  </w:style>
  <w:style w:type="numbering" w:customStyle="1" w:styleId="KTpunktai">
    <w:name w:val="KT punktai"/>
    <w:rsid w:val="00186BE8"/>
    <w:pPr>
      <w:numPr>
        <w:numId w:val="3"/>
      </w:numPr>
    </w:pPr>
  </w:style>
  <w:style w:type="paragraph" w:customStyle="1" w:styleId="KTpunkt">
    <w:name w:val="KT punkt"/>
    <w:basedOn w:val="Normal"/>
    <w:link w:val="KTpunktChar"/>
    <w:qFormat/>
    <w:rsid w:val="00186BE8"/>
    <w:pPr>
      <w:ind w:firstLine="567"/>
      <w:contextualSpacing/>
    </w:pPr>
    <w:rPr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1675D"/>
    <w:rPr>
      <w:rFonts w:eastAsiaTheme="majorEastAsia" w:cstheme="majorBidi"/>
      <w:b/>
      <w:bCs/>
      <w:szCs w:val="28"/>
    </w:rPr>
  </w:style>
  <w:style w:type="character" w:customStyle="1" w:styleId="KTpunktChar">
    <w:name w:val="KT punkt Char"/>
    <w:basedOn w:val="DefaultParagraphFont"/>
    <w:link w:val="KTpunkt"/>
    <w:rsid w:val="00186BE8"/>
    <w:rPr>
      <w:szCs w:val="22"/>
    </w:rPr>
  </w:style>
  <w:style w:type="paragraph" w:customStyle="1" w:styleId="KTdalysnum">
    <w:name w:val="KT dalys num"/>
    <w:basedOn w:val="KTpstrnum"/>
    <w:next w:val="KTpstrnum"/>
    <w:link w:val="KTdalysnumChar"/>
    <w:uiPriority w:val="99"/>
    <w:qFormat/>
    <w:rsid w:val="002E6DE7"/>
    <w:pPr>
      <w:numPr>
        <w:numId w:val="6"/>
      </w:numPr>
      <w:spacing w:before="120" w:after="120"/>
      <w:ind w:left="74" w:hanging="357"/>
      <w:outlineLvl w:val="0"/>
    </w:pPr>
    <w:rPr>
      <w:b/>
      <w:bCs/>
    </w:rPr>
  </w:style>
  <w:style w:type="paragraph" w:customStyle="1" w:styleId="KTskyrius">
    <w:name w:val="KT skyrius"/>
    <w:basedOn w:val="ListParagraph"/>
    <w:link w:val="KTskyriusChar"/>
    <w:rsid w:val="00002F6D"/>
    <w:pPr>
      <w:numPr>
        <w:numId w:val="4"/>
      </w:numPr>
      <w:jc w:val="center"/>
    </w:pPr>
    <w:rPr>
      <w:b/>
      <w:caps/>
    </w:rPr>
  </w:style>
  <w:style w:type="character" w:customStyle="1" w:styleId="KTdalysnumChar">
    <w:name w:val="KT dalys num Char"/>
    <w:basedOn w:val="Heading1Char"/>
    <w:link w:val="KTdalysnum"/>
    <w:uiPriority w:val="99"/>
    <w:rsid w:val="002E6DE7"/>
    <w:rPr>
      <w:rFonts w:eastAsiaTheme="majorEastAsia" w:cstheme="majorBidi"/>
      <w:b/>
      <w:bCs/>
      <w:szCs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2DE3"/>
    <w:rPr>
      <w:b/>
      <w:bCs/>
    </w:rPr>
  </w:style>
  <w:style w:type="character" w:customStyle="1" w:styleId="KTskyriusChar">
    <w:name w:val="KT skyrius Char"/>
    <w:basedOn w:val="ListParagraphChar"/>
    <w:link w:val="KTskyrius"/>
    <w:rsid w:val="00002F6D"/>
    <w:rPr>
      <w:b/>
      <w:cap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2DE3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9D0409"/>
  </w:style>
  <w:style w:type="character" w:styleId="Strong">
    <w:name w:val="Strong"/>
    <w:basedOn w:val="DefaultParagraphFont"/>
    <w:uiPriority w:val="22"/>
    <w:qFormat/>
    <w:rsid w:val="009D0409"/>
    <w:rPr>
      <w:b/>
      <w:bCs/>
    </w:rPr>
  </w:style>
  <w:style w:type="paragraph" w:customStyle="1" w:styleId="taltipfb">
    <w:name w:val="taltipfb"/>
    <w:basedOn w:val="Normal"/>
    <w:rsid w:val="009E47FC"/>
    <w:pPr>
      <w:spacing w:before="100" w:beforeAutospacing="1" w:after="100" w:afterAutospacing="1"/>
      <w:jc w:val="left"/>
    </w:pPr>
    <w:rPr>
      <w:rFonts w:eastAsia="Times New Roman" w:cs="Times New Roman"/>
      <w:lang w:val="en-US"/>
    </w:rPr>
  </w:style>
  <w:style w:type="paragraph" w:customStyle="1" w:styleId="tajtip">
    <w:name w:val="tajtip"/>
    <w:basedOn w:val="Normal"/>
    <w:rsid w:val="009E47FC"/>
    <w:pPr>
      <w:spacing w:before="100" w:beforeAutospacing="1" w:after="100" w:afterAutospacing="1"/>
      <w:jc w:val="left"/>
    </w:pPr>
    <w:rPr>
      <w:rFonts w:eastAsia="Times New Roman" w:cs="Times New Roman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140D7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97136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0524E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4F9F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F26D7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ED0613"/>
    <w:rPr>
      <w:color w:val="605E5C"/>
      <w:shd w:val="clear" w:color="auto" w:fill="E1DFDD"/>
    </w:rPr>
  </w:style>
  <w:style w:type="table" w:customStyle="1" w:styleId="TableGrid6">
    <w:name w:val="Table Grid6"/>
    <w:basedOn w:val="TableNormal"/>
    <w:next w:val="TableGrid"/>
    <w:uiPriority w:val="59"/>
    <w:rsid w:val="00F21683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976B66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E5FB7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020A8E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5F7DCF"/>
    <w:pPr>
      <w:jc w:val="left"/>
    </w:pPr>
    <w:rPr>
      <w:rFonts w:eastAsia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E0BBE"/>
    <w:pPr>
      <w:jc w:val="left"/>
    </w:pPr>
  </w:style>
  <w:style w:type="character" w:styleId="FollowedHyperlink">
    <w:name w:val="FollowedHyperlink"/>
    <w:basedOn w:val="DefaultParagraphFont"/>
    <w:uiPriority w:val="99"/>
    <w:semiHidden/>
    <w:unhideWhenUsed/>
    <w:rsid w:val="00451B4E"/>
    <w:rPr>
      <w:color w:val="800080" w:themeColor="followedHyperlink"/>
      <w:u w:val="single"/>
    </w:rPr>
  </w:style>
  <w:style w:type="character" w:styleId="Emphasis">
    <w:name w:val="Emphasis"/>
    <w:uiPriority w:val="20"/>
    <w:qFormat/>
    <w:rsid w:val="00497DD2"/>
    <w:rPr>
      <w:i/>
      <w:iCs/>
    </w:rPr>
  </w:style>
  <w:style w:type="paragraph" w:styleId="NoSpacing">
    <w:name w:val="No Spacing"/>
    <w:uiPriority w:val="1"/>
    <w:qFormat/>
    <w:rsid w:val="00497DD2"/>
    <w:pPr>
      <w:jc w:val="left"/>
    </w:pPr>
    <w:rPr>
      <w:rFonts w:ascii="Calibri" w:eastAsia="Calibri" w:hAnsi="Calibri" w:cs="Times New Roman"/>
      <w:sz w:val="22"/>
      <w:szCs w:val="22"/>
    </w:rPr>
  </w:style>
  <w:style w:type="character" w:customStyle="1" w:styleId="normaltextrun">
    <w:name w:val="normaltextrun"/>
    <w:basedOn w:val="DefaultParagraphFont"/>
    <w:rsid w:val="009C2340"/>
  </w:style>
  <w:style w:type="paragraph" w:styleId="TOCHeading">
    <w:name w:val="TOC Heading"/>
    <w:basedOn w:val="Heading1"/>
    <w:next w:val="Normal"/>
    <w:uiPriority w:val="39"/>
    <w:unhideWhenUsed/>
    <w:qFormat/>
    <w:rsid w:val="007A0049"/>
    <w:pPr>
      <w:spacing w:before="240" w:line="259" w:lineRule="auto"/>
      <w:jc w:val="left"/>
      <w:outlineLvl w:val="9"/>
    </w:pPr>
    <w:rPr>
      <w:b w:val="0"/>
      <w:bCs w:val="0"/>
      <w:sz w:val="32"/>
      <w:szCs w:val="32"/>
      <w:lang w:val="en-US"/>
    </w:rPr>
  </w:style>
  <w:style w:type="character" w:customStyle="1" w:styleId="ui-provider">
    <w:name w:val="ui-provider"/>
    <w:basedOn w:val="DefaultParagraphFont"/>
    <w:rsid w:val="0093438C"/>
  </w:style>
  <w:style w:type="paragraph" w:styleId="TOC1">
    <w:name w:val="toc 1"/>
    <w:basedOn w:val="Normal"/>
    <w:next w:val="Normal"/>
    <w:autoRedefine/>
    <w:uiPriority w:val="39"/>
    <w:unhideWhenUsed/>
    <w:rsid w:val="00023590"/>
    <w:pPr>
      <w:tabs>
        <w:tab w:val="left" w:pos="440"/>
        <w:tab w:val="left" w:pos="880"/>
        <w:tab w:val="right" w:leader="dot" w:pos="9628"/>
      </w:tabs>
      <w:spacing w:after="100"/>
    </w:pPr>
  </w:style>
  <w:style w:type="character" w:styleId="Mention">
    <w:name w:val="Mention"/>
    <w:basedOn w:val="DefaultParagraphFont"/>
    <w:uiPriority w:val="99"/>
    <w:unhideWhenUsed/>
    <w:rsid w:val="00F959CC"/>
    <w:rPr>
      <w:color w:val="2B579A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5368D"/>
    <w:pPr>
      <w:widowControl w:val="0"/>
      <w:autoSpaceDE w:val="0"/>
      <w:autoSpaceDN w:val="0"/>
      <w:ind w:left="407"/>
      <w:jc w:val="left"/>
    </w:pPr>
    <w:rPr>
      <w:rFonts w:eastAsia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5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8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7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media/image1.png"
                 Type="http://schemas.openxmlformats.org/officeDocument/2006/relationships/image"/>
   <Relationship Id="rId12" Target="mailto:kaimorkt@lrs.lt" TargetMode="External"
                 Type="http://schemas.openxmlformats.org/officeDocument/2006/relationships/hyperlink"/>
   <Relationship Id="rId13" Target="mailto:milda.marcijonaite@kt.gov.lt" TargetMode="External"
                 Type="http://schemas.openxmlformats.org/officeDocument/2006/relationships/hyperlink"/>
   <Relationship Id="rId14" Target="header1.xml"
                 Type="http://schemas.openxmlformats.org/officeDocument/2006/relationships/header"/>
   <Relationship Id="rId15" Target="footer1.xml"
                 Type="http://schemas.openxmlformats.org/officeDocument/2006/relationships/footer"/>
   <Relationship Id="rId16" Target="header2.xml"
                 Type="http://schemas.openxmlformats.org/officeDocument/2006/relationships/header"/>
   <Relationship Id="rId17" Target="footer2.xml"
                 Type="http://schemas.openxmlformats.org/officeDocument/2006/relationships/footer"/>
   <Relationship Id="rId18" Target="fontTable.xml"
                 Type="http://schemas.openxmlformats.org/officeDocument/2006/relationships/fontTable"/>
   <Relationship Id="rId19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header1.xml.rels><?xml version="1.0" encoding="UTF-8" standalone="yes"?>
<Relationships xmlns="http://schemas.openxmlformats.org/package/2006/relationships">
   <Relationship Id="rId1" Target="media/image2.png"
                 Type="http://schemas.openxmlformats.org/officeDocument/2006/relationships/image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2EE1F005043474EA874B2541D3EBC04" ma:contentTypeVersion="16" ma:contentTypeDescription="Kurkite naują dokumentą." ma:contentTypeScope="" ma:versionID="4a7dde0d4e3246563c9613437c7267c2">
  <xsd:schema xmlns:xsd="http://www.w3.org/2001/XMLSchema" xmlns:xs="http://www.w3.org/2001/XMLSchema" xmlns:p="http://schemas.microsoft.com/office/2006/metadata/properties" xmlns:ns2="11e3e708-0338-4c31-84fe-8bf78aef8575" xmlns:ns3="d59a467a-4259-4402-8ff9-acf6a97c5633" targetNamespace="http://schemas.microsoft.com/office/2006/metadata/properties" ma:root="true" ma:fieldsID="5d038442462a4289dddae0d39d7a4b77" ns2:_="" ns3:_="">
    <xsd:import namespace="11e3e708-0338-4c31-84fe-8bf78aef8575"/>
    <xsd:import namespace="d59a467a-4259-4402-8ff9-acf6a97c56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3e708-0338-4c31-84fe-8bf78aef8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Vaizdų žymės" ma:readOnly="false" ma:fieldId="{5cf76f15-5ced-4ddc-b409-7134ff3c332f}" ma:taxonomyMulti="true" ma:sspId="593debbc-1a4e-42ae-a4b4-f54e68a64d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a467a-4259-4402-8ff9-acf6a97c563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ee9ae5e-e20a-4454-9a71-3f10195b11fb}" ma:internalName="TaxCatchAll" ma:showField="CatchAllData" ma:web="d59a467a-4259-4402-8ff9-acf6a97c56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e3e708-0338-4c31-84fe-8bf78aef8575">
      <Terms xmlns="http://schemas.microsoft.com/office/infopath/2007/PartnerControls"/>
    </lcf76f155ced4ddcb4097134ff3c332f>
    <TaxCatchAll xmlns="d59a467a-4259-4402-8ff9-acf6a97c5633" xsi:nil="true"/>
    <SharedWithUsers xmlns="d59a467a-4259-4402-8ff9-acf6a97c5633">
      <UserInfo>
        <DisplayName>Monika Dumbrytė-Ožiūnienė</DisplayName>
        <AccountId>4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165B0C3-FE9F-42A2-9B0D-395C70BCC0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C19C2-E67B-45B9-A3DF-5F321E5CD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BC9A3D-494F-4E2A-B221-2DD893A2D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e3e708-0338-4c31-84fe-8bf78aef8575"/>
    <ds:schemaRef ds:uri="d59a467a-4259-4402-8ff9-acf6a97c56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6393D7-C412-494D-90B1-205277BF1AD8}">
  <ds:schemaRefs>
    <ds:schemaRef ds:uri="http://schemas.microsoft.com/office/2006/metadata/properties"/>
    <ds:schemaRef ds:uri="http://schemas.microsoft.com/office/infopath/2007/PartnerControls"/>
    <ds:schemaRef ds:uri="11e3e708-0338-4c31-84fe-8bf78aef8575"/>
    <ds:schemaRef ds:uri="d59a467a-4259-4402-8ff9-acf6a97c5633"/>
  </ds:schemaRefs>
</ds:datastoreItem>
</file>

<file path=docMetadata/LabelInfo.xml><?xml version="1.0" encoding="utf-8"?>
<clbl:labelList xmlns:clbl="http://schemas.microsoft.com/office/2020/mipLabelMetadata">
  <clbl:label id="{fa401ad3-c3c3-4b29-b009-5b1524060aa8}" enabled="1" method="Standard" siteId="{aca392c0-3934-41ec-a6fc-1be04b6ed0b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9</Words>
  <Characters>1151</Characters>
  <Application>Microsoft Office Word</Application>
  <DocSecurity>0</DocSecurity>
  <Lines>9</Lines>
  <Paragraphs>6</Paragraphs>
  <ScaleCrop>false</ScaleCrop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5-06-27T11:06:00Z</dcterms:created>
  <dcterms:modified xsi:type="dcterms:W3CDTF">2025-06-27T11:06:0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2EE1F005043474EA874B2541D3EBC04</vt:lpwstr>
  </property>
  <property fmtid="{D5CDD505-2E9C-101B-9397-08002B2CF9AE}" pid="4" name="MSIP_Label_fa401ad3-c3c3-4b29-b009-5b1524060aa8_SetDate">
    <vt:lpwstr>2022-03-30T13:36:46Z</vt:lpwstr>
  </property>
  <property fmtid="{D5CDD505-2E9C-101B-9397-08002B2CF9AE}" pid="5" name="MSIP_Label_fa401ad3-c3c3-4b29-b009-5b1524060aa8_ActionId">
    <vt:lpwstr>6badcbe3-d32d-4825-9417-b7de9168593a</vt:lpwstr>
  </property>
  <property fmtid="{D5CDD505-2E9C-101B-9397-08002B2CF9AE}" pid="6" name="MSIP_Label_fa401ad3-c3c3-4b29-b009-5b1524060aa8_Name">
    <vt:lpwstr>Vieša</vt:lpwstr>
  </property>
  <property fmtid="{D5CDD505-2E9C-101B-9397-08002B2CF9AE}" pid="7" name="MSIP_Label_fa401ad3-c3c3-4b29-b009-5b1524060aa8_ContentBits">
    <vt:lpwstr>0</vt:lpwstr>
  </property>
  <property fmtid="{D5CDD505-2E9C-101B-9397-08002B2CF9AE}" pid="8" name="MSIP_Label_fa401ad3-c3c3-4b29-b009-5b1524060aa8_Method">
    <vt:lpwstr>Standard</vt:lpwstr>
  </property>
  <property fmtid="{D5CDD505-2E9C-101B-9397-08002B2CF9AE}" pid="9" name="MSIP_Label_fa401ad3-c3c3-4b29-b009-5b1524060aa8_SiteId">
    <vt:lpwstr>aca392c0-3934-41ec-a6fc-1be04b6ed0b9</vt:lpwstr>
  </property>
  <property fmtid="{D5CDD505-2E9C-101B-9397-08002B2CF9AE}" pid="10" name="MSIP_Label_fa401ad3-c3c3-4b29-b009-5b1524060aa8_Enabled">
    <vt:lpwstr>true</vt:lpwstr>
  </property>
</Properties>
</file>